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72A822" w14:textId="77777777" w:rsidR="006400D6" w:rsidRDefault="00CD01B7">
      <w:pPr>
        <w:pStyle w:val="a4"/>
      </w:pPr>
      <w:r>
        <w:t>ОСНОВИ ПРОГНОЗУВАННЯ В R</w:t>
      </w:r>
    </w:p>
    <w:p w14:paraId="1472A823" w14:textId="77777777" w:rsidR="006400D6" w:rsidRDefault="00CD01B7">
      <w:pPr>
        <w:pStyle w:val="Author"/>
      </w:pPr>
      <w:r>
        <w:t>Ігор Мірошниченко</w:t>
      </w:r>
    </w:p>
    <w:p w14:paraId="1472A824" w14:textId="77777777" w:rsidR="006400D6" w:rsidRDefault="00CD01B7">
      <w:pPr>
        <w:pStyle w:val="a6"/>
      </w:pPr>
      <w:r>
        <w:t>2021-09-1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38750015"/>
        <w:docPartObj>
          <w:docPartGallery w:val="Table of Contents"/>
          <w:docPartUnique/>
        </w:docPartObj>
      </w:sdtPr>
      <w:sdtEndPr/>
      <w:sdtContent>
        <w:p w14:paraId="1472A825" w14:textId="77777777" w:rsidR="006400D6" w:rsidRDefault="00CD01B7">
          <w:pPr>
            <w:pStyle w:val="ae"/>
          </w:pPr>
          <w:r>
            <w:t>Table of Contents</w:t>
          </w:r>
        </w:p>
        <w:p w14:paraId="4612299B" w14:textId="4CBA1537" w:rsidR="00CD01B7" w:rsidRDefault="00CD01B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2680344" w:history="1">
            <w:r w:rsidRPr="00F22359">
              <w:rPr>
                <w:rStyle w:val="ad"/>
                <w:noProof/>
              </w:rPr>
              <w:t>Основи прогнозування в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D2F16E" w14:textId="44947F89" w:rsidR="00CD01B7" w:rsidRDefault="00CD01B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2680345" w:history="1">
            <w:r w:rsidRPr="00F22359">
              <w:rPr>
                <w:rStyle w:val="ad"/>
                <w:noProof/>
              </w:rPr>
              <w:t>Передмо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84E5CC" w14:textId="2915187F" w:rsidR="00CD01B7" w:rsidRDefault="00CD01B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2680346" w:history="1">
            <w:r w:rsidRPr="00F22359">
              <w:rPr>
                <w:rStyle w:val="ad"/>
                <w:noProof/>
              </w:rPr>
              <w:t>1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Вступ до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709EFA" w14:textId="05981AB0" w:rsidR="00CD01B7" w:rsidRDefault="00CD01B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680347" w:history="1">
            <w:r w:rsidRPr="00F22359">
              <w:rPr>
                <w:rStyle w:val="ad"/>
                <w:noProof/>
              </w:rPr>
              <w:t>1.1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Встановлення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8F8475" w14:textId="47B97B47" w:rsidR="00CD01B7" w:rsidRDefault="00CD01B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2680348" w:history="1">
            <w:r w:rsidRPr="00F22359">
              <w:rPr>
                <w:rStyle w:val="ad"/>
                <w:noProof/>
              </w:rPr>
              <w:t>1.1.1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Встановлення на комп’ют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D959B7" w14:textId="2EDBECBE" w:rsidR="00CD01B7" w:rsidRDefault="00CD01B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2680349" w:history="1">
            <w:r w:rsidRPr="00F22359">
              <w:rPr>
                <w:rStyle w:val="ad"/>
                <w:noProof/>
              </w:rPr>
              <w:t>1.1.2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Використання хмарних сервісі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5399D3" w14:textId="400CA7AB" w:rsidR="00CD01B7" w:rsidRDefault="00CD01B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680350" w:history="1">
            <w:r w:rsidRPr="00F22359">
              <w:rPr>
                <w:rStyle w:val="ad"/>
                <w:noProof/>
              </w:rPr>
              <w:t>1.2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RStud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40ED0C" w14:textId="19EB2504" w:rsidR="00CD01B7" w:rsidRDefault="00CD01B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680351" w:history="1">
            <w:r w:rsidRPr="00F22359">
              <w:rPr>
                <w:rStyle w:val="ad"/>
                <w:noProof/>
              </w:rPr>
              <w:t>1.3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Базові операці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D2C471" w14:textId="7519DF77" w:rsidR="00CD01B7" w:rsidRDefault="00CD01B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2680352" w:history="1">
            <w:r w:rsidRPr="00F22359">
              <w:rPr>
                <w:rStyle w:val="ad"/>
                <w:noProof/>
              </w:rPr>
              <w:t>1.3.1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R та арифмет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71026" w14:textId="26928071" w:rsidR="00CD01B7" w:rsidRDefault="00CD01B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2680353" w:history="1">
            <w:r w:rsidRPr="00F22359">
              <w:rPr>
                <w:rStyle w:val="ad"/>
                <w:noProof/>
              </w:rPr>
              <w:t>1.3.2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Коментарі до код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C34744" w14:textId="3D812F1E" w:rsidR="00CD01B7" w:rsidRDefault="00CD01B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2680354" w:history="1">
            <w:r w:rsidRPr="00F22359">
              <w:rPr>
                <w:rStyle w:val="ad"/>
                <w:noProof/>
              </w:rPr>
              <w:t>1.3.3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Пріоритети розрахункі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91BDCA" w14:textId="2ACCC827" w:rsidR="00CD01B7" w:rsidRDefault="00CD01B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2680355" w:history="1">
            <w:r w:rsidRPr="00F22359">
              <w:rPr>
                <w:rStyle w:val="ad"/>
                <w:noProof/>
              </w:rPr>
              <w:t>1.3.4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Готові функці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2AD029" w14:textId="7669FAEE" w:rsidR="00CD01B7" w:rsidRDefault="00CD01B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2680356" w:history="1">
            <w:r w:rsidRPr="00F22359">
              <w:rPr>
                <w:rStyle w:val="ad"/>
                <w:noProof/>
              </w:rPr>
              <w:t>1.3.5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Вбудована документаці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80B6BF" w14:textId="0DE625CE" w:rsidR="00CD01B7" w:rsidRDefault="00CD01B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2680357" w:history="1">
            <w:r w:rsidRPr="00F22359">
              <w:rPr>
                <w:rStyle w:val="ad"/>
                <w:noProof/>
              </w:rPr>
              <w:t>1.3.6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Створення змінни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EF8EFB" w14:textId="023A4832" w:rsidR="00CD01B7" w:rsidRDefault="00CD01B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2680358" w:history="1">
            <w:r w:rsidRPr="00F22359">
              <w:rPr>
                <w:rStyle w:val="ad"/>
                <w:noProof/>
              </w:rPr>
              <w:t>1.3.7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Оператори порівнянн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D2BF8" w14:textId="569007A2" w:rsidR="00CD01B7" w:rsidRDefault="00CD01B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680359" w:history="1">
            <w:r w:rsidRPr="00F22359">
              <w:rPr>
                <w:rStyle w:val="ad"/>
                <w:noProof/>
              </w:rPr>
              <w:t>1.4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Типи дани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C9B70" w14:textId="12AD9D5D" w:rsidR="00CD01B7" w:rsidRDefault="00CD01B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680360" w:history="1">
            <w:r w:rsidRPr="00F22359">
              <w:rPr>
                <w:rStyle w:val="ad"/>
                <w:noProof/>
              </w:rPr>
              <w:t>1.5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Структури дани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4096E" w14:textId="4A5D1017" w:rsidR="00CD01B7" w:rsidRDefault="00CD01B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2680361" w:history="1">
            <w:r w:rsidRPr="00F22359">
              <w:rPr>
                <w:rStyle w:val="ad"/>
                <w:noProof/>
              </w:rPr>
              <w:t>1.5.1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Векто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A9077" w14:textId="289B6184" w:rsidR="00CD01B7" w:rsidRDefault="00CD01B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2680362" w:history="1">
            <w:r w:rsidRPr="00F22359">
              <w:rPr>
                <w:rStyle w:val="ad"/>
                <w:noProof/>
              </w:rPr>
              <w:t>1.5.2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Матриц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B4CDFF" w14:textId="10238698" w:rsidR="00CD01B7" w:rsidRDefault="00CD01B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2680363" w:history="1">
            <w:r w:rsidRPr="00F22359">
              <w:rPr>
                <w:rStyle w:val="ad"/>
                <w:noProof/>
              </w:rPr>
              <w:t>1.5.3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Масив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F5BEB" w14:textId="6C2FF926" w:rsidR="00CD01B7" w:rsidRDefault="00CD01B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2680364" w:history="1">
            <w:r w:rsidRPr="00F22359">
              <w:rPr>
                <w:rStyle w:val="ad"/>
                <w:noProof/>
              </w:rPr>
              <w:t>1.5.4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Спис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62D9F" w14:textId="5095DB6D" w:rsidR="00CD01B7" w:rsidRDefault="00CD01B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2680365" w:history="1">
            <w:r w:rsidRPr="00F22359">
              <w:rPr>
                <w:rStyle w:val="ad"/>
                <w:noProof/>
              </w:rPr>
              <w:t>1.5.5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Дата фрей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11224" w14:textId="2E8D18B4" w:rsidR="00CD01B7" w:rsidRDefault="00CD01B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680366" w:history="1">
            <w:r w:rsidRPr="00F22359">
              <w:rPr>
                <w:rStyle w:val="ad"/>
                <w:noProof/>
              </w:rPr>
              <w:t>1.6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Пакети в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71BFB4" w14:textId="6283AA57" w:rsidR="00CD01B7" w:rsidRDefault="00CD01B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2680367" w:history="1">
            <w:r w:rsidRPr="00F22359">
              <w:rPr>
                <w:rStyle w:val="ad"/>
                <w:noProof/>
              </w:rPr>
              <w:t>1.6.1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Вбудовані паке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D420F3" w14:textId="7A9CA1F5" w:rsidR="00CD01B7" w:rsidRDefault="00CD01B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2680368" w:history="1">
            <w:r w:rsidRPr="00F22359">
              <w:rPr>
                <w:rStyle w:val="ad"/>
                <w:noProof/>
              </w:rPr>
              <w:t>1.6.2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Встановлення пакетів з CR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00EBD5" w14:textId="04550FDE" w:rsidR="00CD01B7" w:rsidRDefault="00CD01B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680369" w:history="1">
            <w:r w:rsidRPr="00F22359">
              <w:rPr>
                <w:rStyle w:val="ad"/>
                <w:noProof/>
              </w:rPr>
              <w:t>1.7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Завантаження даних в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643741" w14:textId="6D91CD31" w:rsidR="00CD01B7" w:rsidRDefault="00CD01B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680370" w:history="1">
            <w:r w:rsidRPr="00F22359">
              <w:rPr>
                <w:rStyle w:val="ad"/>
                <w:noProof/>
              </w:rPr>
              <w:t>1.8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Умовні конструкці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8692B" w14:textId="68666D15" w:rsidR="00CD01B7" w:rsidRDefault="00CD01B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680371" w:history="1">
            <w:r w:rsidRPr="00F22359">
              <w:rPr>
                <w:rStyle w:val="ad"/>
                <w:noProof/>
              </w:rPr>
              <w:t>1.9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Створення функцій в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D76512" w14:textId="00AD9785" w:rsidR="00CD01B7" w:rsidRDefault="00CD01B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680372" w:history="1">
            <w:r w:rsidRPr="00F22359">
              <w:rPr>
                <w:rStyle w:val="ad"/>
                <w:noProof/>
              </w:rPr>
              <w:t>1.10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Вступ у Tidyver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4D4432" w14:textId="7850E0CD" w:rsidR="00CD01B7" w:rsidRDefault="00CD01B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680373" w:history="1">
            <w:r w:rsidRPr="00F22359">
              <w:rPr>
                <w:rStyle w:val="ad"/>
                <w:noProof/>
              </w:rPr>
              <w:t>1.11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Створення звітів: R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3E1825" w14:textId="0A3A8AC7" w:rsidR="00CD01B7" w:rsidRDefault="00CD01B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82680374" w:history="1">
            <w:r w:rsidRPr="00F2235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Візуалізація часових ряді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0FF28" w14:textId="7E5F35EE" w:rsidR="00CD01B7" w:rsidRDefault="00CD01B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82680375" w:history="1">
            <w:r w:rsidRPr="00F22359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Декомпозиція часових ряді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B998D1" w14:textId="2BBA0017" w:rsidR="00CD01B7" w:rsidRDefault="00CD01B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82680376" w:history="1">
            <w:r w:rsidRPr="00F22359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Аналіз часового ряд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286A5C" w14:textId="63303AD4" w:rsidR="00CD01B7" w:rsidRDefault="00CD01B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82680377" w:history="1">
            <w:r w:rsidRPr="00F22359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Інструментарій прогнозуванн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51C80" w14:textId="40FDC780" w:rsidR="00CD01B7" w:rsidRDefault="00CD01B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82680378" w:history="1">
            <w:r w:rsidRPr="00F22359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Регресійні модел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2FC25" w14:textId="30B6597B" w:rsidR="00CD01B7" w:rsidRDefault="00CD01B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82680379" w:history="1">
            <w:r w:rsidRPr="00F22359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Експоненціальне згладжуванн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AFE046" w14:textId="4E975C34" w:rsidR="00CD01B7" w:rsidRDefault="00CD01B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82680380" w:history="1">
            <w:r w:rsidRPr="00F22359">
              <w:rPr>
                <w:rStyle w:val="ad"/>
                <w:noProof/>
              </w:rPr>
              <w:t>8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ARIMA-модел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3BB1B0" w14:textId="36E1BFB2" w:rsidR="00CD01B7" w:rsidRDefault="00CD01B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82680381" w:history="1">
            <w:r w:rsidRPr="00F22359">
              <w:rPr>
                <w:rStyle w:val="ad"/>
                <w:noProof/>
              </w:rPr>
              <w:t>9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Prophet Facebo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1C7D69" w14:textId="63AD08DE" w:rsidR="00CD01B7" w:rsidRDefault="00CD01B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82680382" w:history="1">
            <w:r w:rsidRPr="00F22359">
              <w:rPr>
                <w:rStyle w:val="ad"/>
                <w:noProof/>
              </w:rPr>
              <w:t>10</w:t>
            </w:r>
            <w:r>
              <w:rPr>
                <w:noProof/>
              </w:rPr>
              <w:tab/>
            </w:r>
            <w:r w:rsidRPr="00F22359">
              <w:rPr>
                <w:rStyle w:val="ad"/>
                <w:noProof/>
              </w:rPr>
              <w:t>Кластеризаці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80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72A826" w14:textId="7F040221" w:rsidR="006400D6" w:rsidRDefault="00CD01B7">
          <w:r>
            <w:fldChar w:fldCharType="end"/>
          </w:r>
        </w:p>
      </w:sdtContent>
    </w:sdt>
    <w:p w14:paraId="1472A827" w14:textId="77777777" w:rsidR="006400D6" w:rsidRDefault="00CD01B7">
      <w:pPr>
        <w:pStyle w:val="1"/>
      </w:pPr>
      <w:bookmarkStart w:id="0" w:name="основи-прогнозування-в-r"/>
      <w:bookmarkStart w:id="1" w:name="_Toc82680344"/>
      <w:r>
        <w:t>Основи прогнозування в R</w:t>
      </w:r>
      <w:bookmarkEnd w:id="1"/>
    </w:p>
    <w:p w14:paraId="1472A828" w14:textId="77777777" w:rsidR="006400D6" w:rsidRDefault="00CD01B7">
      <w:pPr>
        <w:pStyle w:val="FirstParagraph"/>
      </w:pPr>
      <w:r>
        <w:rPr>
          <w:i/>
        </w:rPr>
        <w:t>Ігор Мірошниченко</w:t>
      </w:r>
    </w:p>
    <w:p w14:paraId="1472A829" w14:textId="77777777" w:rsidR="006400D6" w:rsidRDefault="00CD01B7">
      <w:pPr>
        <w:pStyle w:val="a0"/>
      </w:pPr>
      <w:r>
        <w:rPr>
          <w:i/>
        </w:rPr>
        <w:t>2021-09-16</w:t>
      </w:r>
    </w:p>
    <w:p w14:paraId="1472A82A" w14:textId="77777777" w:rsidR="006400D6" w:rsidRDefault="00CD01B7">
      <w:pPr>
        <w:pStyle w:val="2"/>
      </w:pPr>
      <w:bookmarkStart w:id="2" w:name="передмова"/>
      <w:bookmarkStart w:id="3" w:name="_Toc82680345"/>
      <w:r>
        <w:t>Передмова</w:t>
      </w:r>
      <w:bookmarkEnd w:id="3"/>
    </w:p>
    <w:p w14:paraId="1472A82B" w14:textId="77777777" w:rsidR="006400D6" w:rsidRDefault="00CD01B7">
      <w:pPr>
        <w:pStyle w:val="a8"/>
      </w:pPr>
      <w:r>
        <w:t>Наразі підручник в процесі розробки.</w:t>
      </w:r>
    </w:p>
    <w:p w14:paraId="1472A82C" w14:textId="77777777" w:rsidR="006400D6" w:rsidRDefault="00CD01B7">
      <w:pPr>
        <w:pStyle w:val="a8"/>
      </w:pPr>
      <w:r>
        <w:t xml:space="preserve">Якщо ви помітили неточності або помилки, будь-ласка напишіть мені: </w:t>
      </w:r>
      <w:r>
        <w:rPr>
          <w:rStyle w:val="VerbatimChar"/>
        </w:rPr>
        <w:t>ihor.miroshnychenko@kneu.ua</w:t>
      </w:r>
    </w:p>
    <w:p w14:paraId="1472A82D" w14:textId="77777777" w:rsidR="006400D6" w:rsidRDefault="00CD01B7">
      <w:pPr>
        <w:pStyle w:val="1"/>
      </w:pPr>
      <w:bookmarkStart w:id="4" w:name="intro_r"/>
      <w:bookmarkStart w:id="5" w:name="_Toc82680346"/>
      <w:bookmarkEnd w:id="2"/>
      <w:bookmarkEnd w:id="0"/>
      <w:r>
        <w:rPr>
          <w:rStyle w:val="SectionNumber"/>
        </w:rPr>
        <w:t>1</w:t>
      </w:r>
      <w:r>
        <w:tab/>
        <w:t>Вступ до R</w:t>
      </w:r>
      <w:bookmarkEnd w:id="5"/>
    </w:p>
    <w:p w14:paraId="1472A82E" w14:textId="77777777" w:rsidR="006400D6" w:rsidRDefault="00CD01B7">
      <w:r>
        <w:pict w14:anchorId="1472A984">
          <v:rect id="_x0000_i1025" style="width:0;height:1.5pt" o:hralign="center" o:hrstd="t" o:hr="t"/>
        </w:pict>
      </w:r>
    </w:p>
    <w:p w14:paraId="1472A82F" w14:textId="77777777" w:rsidR="006400D6" w:rsidRDefault="00CD01B7">
      <w:pPr>
        <w:pStyle w:val="FirstParagraph"/>
      </w:pPr>
      <w:r>
        <w:t xml:space="preserve">Мова програмування </w:t>
      </w:r>
      <w:r>
        <w:rPr>
          <w:b/>
        </w:rPr>
        <w:t>R</w:t>
      </w:r>
      <w:r>
        <w:t xml:space="preserve"> — потужний інструмент, що широко використовується в різних сферах: статистика, візуалізація, наука про дані, машинне навчання</w:t>
      </w:r>
      <w:r>
        <w:t>, глибоке навчання тощо. Це безплатна система з відкритим кодом, з широкими можливостями, які досягаються внаслідок різноманіття пакетів (</w:t>
      </w:r>
      <w:r>
        <w:rPr>
          <w:i/>
        </w:rPr>
        <w:t>packages</w:t>
      </w:r>
      <w:r>
        <w:t xml:space="preserve">) доповнень. </w:t>
      </w:r>
      <w:r>
        <w:rPr>
          <w:b/>
        </w:rPr>
        <w:t>R</w:t>
      </w:r>
      <w:r>
        <w:t xml:space="preserve"> повністю безплатний та доступний для встановлення на більшість операційних систем. Крім того, є</w:t>
      </w:r>
      <w:r>
        <w:t xml:space="preserve"> можливість працювати у хмарних додатках. Разом з тим, </w:t>
      </w:r>
      <w:r>
        <w:rPr>
          <w:b/>
        </w:rPr>
        <w:t>R</w:t>
      </w:r>
      <w:r>
        <w:t xml:space="preserve"> ідеально підходить для проведення економетричних досліджень. Вивчити </w:t>
      </w:r>
      <w:r>
        <w:rPr>
          <w:b/>
        </w:rPr>
        <w:t>R</w:t>
      </w:r>
      <w:r>
        <w:t xml:space="preserve"> не складно і цей розділ підготовить Вас до базових операцій.</w:t>
      </w:r>
    </w:p>
    <w:p w14:paraId="1472A830" w14:textId="77777777" w:rsidR="006400D6" w:rsidRDefault="00CD01B7">
      <w:pPr>
        <w:pStyle w:val="2"/>
      </w:pPr>
      <w:bookmarkStart w:id="6" w:name="install_r"/>
      <w:bookmarkStart w:id="7" w:name="_Toc82680347"/>
      <w:r>
        <w:rPr>
          <w:rStyle w:val="SectionNumber"/>
        </w:rPr>
        <w:t>1.1</w:t>
      </w:r>
      <w:r>
        <w:tab/>
        <w:t>Встановлення R</w:t>
      </w:r>
      <w:bookmarkEnd w:id="7"/>
    </w:p>
    <w:p w14:paraId="1472A831" w14:textId="77777777" w:rsidR="006400D6" w:rsidRDefault="00CD01B7">
      <w:r>
        <w:pict w14:anchorId="1472A985">
          <v:rect id="_x0000_i1026" style="width:0;height:1.5pt" o:hralign="center" o:hrstd="t" o:hr="t"/>
        </w:pict>
      </w:r>
    </w:p>
    <w:p w14:paraId="1472A832" w14:textId="77777777" w:rsidR="006400D6" w:rsidRDefault="00CD01B7">
      <w:pPr>
        <w:pStyle w:val="FirstParagraph"/>
      </w:pPr>
      <w:r>
        <w:t xml:space="preserve">Варіантів роботи з мовою програмування </w:t>
      </w:r>
      <w:r>
        <w:rPr>
          <w:b/>
        </w:rPr>
        <w:t>R</w:t>
      </w:r>
      <w:r>
        <w:t xml:space="preserve"> існує</w:t>
      </w:r>
      <w:r>
        <w:t xml:space="preserve"> досить багато. Розберемо основні.</w:t>
      </w:r>
    </w:p>
    <w:p w14:paraId="1472A833" w14:textId="77777777" w:rsidR="006400D6" w:rsidRDefault="00CD01B7">
      <w:pPr>
        <w:pStyle w:val="3"/>
      </w:pPr>
      <w:bookmarkStart w:id="8" w:name="install_pc"/>
      <w:bookmarkStart w:id="9" w:name="_Toc82680348"/>
      <w:r>
        <w:rPr>
          <w:rStyle w:val="SectionNumber"/>
        </w:rPr>
        <w:lastRenderedPageBreak/>
        <w:t>1.1.1</w:t>
      </w:r>
      <w:r>
        <w:tab/>
        <w:t>Встановлення на комп’ютер</w:t>
      </w:r>
      <w:bookmarkEnd w:id="9"/>
    </w:p>
    <w:p w14:paraId="1472A834" w14:textId="77777777" w:rsidR="006400D6" w:rsidRDefault="00CD01B7">
      <w:pPr>
        <w:pStyle w:val="FirstParagraph"/>
      </w:pPr>
      <w:r>
        <w:t>Для початку необхідно встановити саму мову програмування під свою операційну систему:</w:t>
      </w:r>
    </w:p>
    <w:p w14:paraId="1472A835" w14:textId="003A2344" w:rsidR="006400D6" w:rsidRDefault="00CD01B7">
      <w:pPr>
        <w:pStyle w:val="Compact"/>
        <w:numPr>
          <w:ilvl w:val="0"/>
          <w:numId w:val="2"/>
        </w:numPr>
      </w:pPr>
      <w:hyperlink r:id="rId7">
        <w:r>
          <w:rPr>
            <w:rStyle w:val="ad"/>
          </w:rPr>
          <w:t>Windows</w:t>
        </w:r>
      </w:hyperlink>
    </w:p>
    <w:p w14:paraId="1472A836" w14:textId="5167896C" w:rsidR="006400D6" w:rsidRDefault="00CD01B7">
      <w:pPr>
        <w:pStyle w:val="Compact"/>
        <w:numPr>
          <w:ilvl w:val="0"/>
          <w:numId w:val="2"/>
        </w:numPr>
      </w:pPr>
      <w:hyperlink r:id="rId8">
        <w:r>
          <w:rPr>
            <w:rStyle w:val="ad"/>
          </w:rPr>
          <w:t>MacOS</w:t>
        </w:r>
      </w:hyperlink>
    </w:p>
    <w:p w14:paraId="1472A837" w14:textId="0C0FC40A" w:rsidR="006400D6" w:rsidRDefault="00CD01B7">
      <w:pPr>
        <w:pStyle w:val="Compact"/>
        <w:numPr>
          <w:ilvl w:val="0"/>
          <w:numId w:val="2"/>
        </w:numPr>
      </w:pPr>
      <w:hyperlink r:id="rId9">
        <w:r>
          <w:rPr>
            <w:rStyle w:val="ad"/>
          </w:rPr>
          <w:t>Linux</w:t>
        </w:r>
      </w:hyperlink>
    </w:p>
    <w:p w14:paraId="1472A838" w14:textId="77777777" w:rsidR="006400D6" w:rsidRDefault="00CD01B7">
      <w:pPr>
        <w:pStyle w:val="FirstParagraph"/>
      </w:pPr>
      <w:r>
        <w:t xml:space="preserve">Для роботи в </w:t>
      </w:r>
      <w:r>
        <w:rPr>
          <w:b/>
        </w:rPr>
        <w:t>R</w:t>
      </w:r>
      <w:r>
        <w:t xml:space="preserve">, також слід встановити інтегроване середовище розробки (IDE) </w:t>
      </w:r>
      <w:r>
        <w:rPr>
          <w:b/>
        </w:rPr>
        <w:t>RStudio</w:t>
      </w:r>
      <w:r>
        <w:t>, що значно підвищує зручність, швидкість та ефективність роботи.</w:t>
      </w:r>
    </w:p>
    <w:p w14:paraId="1472A839" w14:textId="53E0604A" w:rsidR="006400D6" w:rsidRPr="00CD01B7" w:rsidRDefault="00CD01B7">
      <w:pPr>
        <w:pStyle w:val="a0"/>
        <w:rPr>
          <w:lang w:val="ru-RU"/>
        </w:rPr>
      </w:pPr>
      <w:r w:rsidRPr="00CD01B7">
        <w:rPr>
          <w:lang w:val="ru-RU"/>
        </w:rPr>
        <w:t xml:space="preserve">Щоб встановити </w:t>
      </w:r>
      <w:r>
        <w:rPr>
          <w:b/>
        </w:rPr>
        <w:t>RStudio</w:t>
      </w:r>
      <w:r w:rsidRPr="00CD01B7">
        <w:rPr>
          <w:lang w:val="ru-RU"/>
        </w:rPr>
        <w:t xml:space="preserve">, завантажте останню версію інсталятора для Вашої операційної системи з сайту </w:t>
      </w:r>
      <w:r>
        <w:fldChar w:fldCharType="begin"/>
      </w:r>
      <w:r w:rsidRPr="00CD01B7">
        <w:rPr>
          <w:lang w:val="ru-RU"/>
        </w:rPr>
        <w:instrText xml:space="preserve"> </w:instrText>
      </w:r>
      <w:r>
        <w:instrText>HYPERLINK</w:instrText>
      </w:r>
      <w:r w:rsidRPr="00CD01B7">
        <w:rPr>
          <w:lang w:val="ru-RU"/>
        </w:rPr>
        <w:instrText xml:space="preserve"> "</w:instrText>
      </w:r>
      <w:r>
        <w:instrText>https</w:instrText>
      </w:r>
      <w:r w:rsidRPr="00CD01B7">
        <w:rPr>
          <w:lang w:val="ru-RU"/>
        </w:rPr>
        <w:instrText>://</w:instrText>
      </w:r>
      <w:r>
        <w:instrText>rstudio</w:instrText>
      </w:r>
      <w:r w:rsidRPr="00CD01B7">
        <w:rPr>
          <w:lang w:val="ru-RU"/>
        </w:rPr>
        <w:instrText>.</w:instrText>
      </w:r>
      <w:r>
        <w:instrText>com</w:instrText>
      </w:r>
      <w:r w:rsidRPr="00CD01B7">
        <w:rPr>
          <w:lang w:val="ru-RU"/>
        </w:rPr>
        <w:instrText>/</w:instrText>
      </w:r>
      <w:r>
        <w:instrText>products</w:instrText>
      </w:r>
      <w:r w:rsidRPr="00CD01B7">
        <w:rPr>
          <w:lang w:val="ru-RU"/>
        </w:rPr>
        <w:instrText>/</w:instrText>
      </w:r>
      <w:r>
        <w:instrText>rstudio</w:instrText>
      </w:r>
      <w:r w:rsidRPr="00CD01B7">
        <w:rPr>
          <w:lang w:val="ru-RU"/>
        </w:rPr>
        <w:instrText>/</w:instrText>
      </w:r>
      <w:r>
        <w:instrText>download</w:instrText>
      </w:r>
      <w:r w:rsidRPr="00CD01B7">
        <w:rPr>
          <w:lang w:val="ru-RU"/>
        </w:rPr>
        <w:instrText>/" \</w:instrText>
      </w:r>
      <w:r>
        <w:instrText>h</w:instrText>
      </w:r>
      <w:r w:rsidRPr="00CD01B7">
        <w:rPr>
          <w:lang w:val="ru-RU"/>
        </w:rPr>
        <w:instrText xml:space="preserve"> </w:instrText>
      </w:r>
      <w:r>
        <w:fldChar w:fldCharType="separate"/>
      </w:r>
      <w:r>
        <w:rPr>
          <w:rStyle w:val="ad"/>
        </w:rPr>
        <w:t>https</w:t>
      </w:r>
      <w:r w:rsidRPr="00CD01B7">
        <w:rPr>
          <w:rStyle w:val="ad"/>
          <w:lang w:val="ru-RU"/>
        </w:rPr>
        <w:t>://</w:t>
      </w:r>
      <w:r>
        <w:rPr>
          <w:rStyle w:val="ad"/>
        </w:rPr>
        <w:t>rstudio</w:t>
      </w:r>
      <w:r w:rsidRPr="00CD01B7">
        <w:rPr>
          <w:rStyle w:val="ad"/>
          <w:lang w:val="ru-RU"/>
        </w:rPr>
        <w:t>.</w:t>
      </w:r>
      <w:r>
        <w:rPr>
          <w:rStyle w:val="ad"/>
        </w:rPr>
        <w:t>com</w:t>
      </w:r>
      <w:r w:rsidRPr="00CD01B7">
        <w:rPr>
          <w:rStyle w:val="ad"/>
          <w:lang w:val="ru-RU"/>
        </w:rPr>
        <w:t>/</w:t>
      </w:r>
      <w:r>
        <w:rPr>
          <w:rStyle w:val="ad"/>
        </w:rPr>
        <w:t>products</w:t>
      </w:r>
      <w:r w:rsidRPr="00CD01B7">
        <w:rPr>
          <w:rStyle w:val="ad"/>
          <w:lang w:val="ru-RU"/>
        </w:rPr>
        <w:t>/</w:t>
      </w:r>
      <w:r>
        <w:rPr>
          <w:rStyle w:val="ad"/>
        </w:rPr>
        <w:t>rstudio</w:t>
      </w:r>
      <w:r w:rsidRPr="00CD01B7">
        <w:rPr>
          <w:rStyle w:val="ad"/>
          <w:lang w:val="ru-RU"/>
        </w:rPr>
        <w:t>/</w:t>
      </w:r>
      <w:r>
        <w:rPr>
          <w:rStyle w:val="ad"/>
        </w:rPr>
        <w:t>download</w:t>
      </w:r>
      <w:r w:rsidRPr="00CD01B7">
        <w:rPr>
          <w:rStyle w:val="ad"/>
          <w:lang w:val="ru-RU"/>
        </w:rPr>
        <w:t>/</w:t>
      </w:r>
      <w:r>
        <w:rPr>
          <w:rStyle w:val="ad"/>
        </w:rPr>
        <w:fldChar w:fldCharType="end"/>
      </w:r>
    </w:p>
    <w:p w14:paraId="1472A83A" w14:textId="77777777" w:rsidR="006400D6" w:rsidRDefault="00CD01B7">
      <w:pPr>
        <w:pStyle w:val="3"/>
      </w:pPr>
      <w:bookmarkStart w:id="10" w:name="cloud_r"/>
      <w:bookmarkStart w:id="11" w:name="_Toc82680349"/>
      <w:bookmarkEnd w:id="8"/>
      <w:r>
        <w:rPr>
          <w:rStyle w:val="SectionNumber"/>
        </w:rPr>
        <w:t>1.1.2</w:t>
      </w:r>
      <w:r>
        <w:tab/>
        <w:t>Використання хмарних сервісів</w:t>
      </w:r>
      <w:bookmarkEnd w:id="11"/>
    </w:p>
    <w:p w14:paraId="1472A83B" w14:textId="77777777" w:rsidR="006400D6" w:rsidRDefault="00CD01B7">
      <w:pPr>
        <w:pStyle w:val="FirstParagraph"/>
      </w:pPr>
      <w:r>
        <w:t>У випад</w:t>
      </w:r>
      <w:r>
        <w:t>ках, коли не має можливості або бажання щось додатково встановлювати на ПК є декілька хмарних сервісів:</w:t>
      </w:r>
    </w:p>
    <w:p w14:paraId="1472A83C" w14:textId="61DADA9C" w:rsidR="006400D6" w:rsidRDefault="00CD01B7">
      <w:pPr>
        <w:pStyle w:val="Compact"/>
        <w:numPr>
          <w:ilvl w:val="0"/>
          <w:numId w:val="3"/>
        </w:numPr>
      </w:pPr>
      <w:hyperlink r:id="rId10">
        <w:r>
          <w:rPr>
            <w:rStyle w:val="ad"/>
          </w:rPr>
          <w:t>RStudio Cloud</w:t>
        </w:r>
      </w:hyperlink>
    </w:p>
    <w:p w14:paraId="1472A83D" w14:textId="240189CF" w:rsidR="006400D6" w:rsidRDefault="00CD01B7">
      <w:pPr>
        <w:pStyle w:val="Compact"/>
        <w:numPr>
          <w:ilvl w:val="0"/>
          <w:numId w:val="3"/>
        </w:numPr>
      </w:pPr>
      <w:hyperlink r:id="rId11" w:anchor="create=true&amp;language=r">
        <w:r>
          <w:rPr>
            <w:rStyle w:val="ad"/>
          </w:rPr>
          <w:t xml:space="preserve">Google </w:t>
        </w:r>
        <w:proofErr w:type="spellStart"/>
        <w:r>
          <w:rPr>
            <w:rStyle w:val="ad"/>
          </w:rPr>
          <w:t>Colab</w:t>
        </w:r>
        <w:proofErr w:type="spellEnd"/>
      </w:hyperlink>
    </w:p>
    <w:p w14:paraId="1472A83E" w14:textId="77777777" w:rsidR="006400D6" w:rsidRDefault="00CD01B7">
      <w:pPr>
        <w:pStyle w:val="2"/>
      </w:pPr>
      <w:bookmarkStart w:id="12" w:name="rstudio"/>
      <w:bookmarkStart w:id="13" w:name="_Toc82680350"/>
      <w:bookmarkEnd w:id="10"/>
      <w:bookmarkEnd w:id="6"/>
      <w:r>
        <w:rPr>
          <w:rStyle w:val="SectionNumber"/>
        </w:rPr>
        <w:t>1.2</w:t>
      </w:r>
      <w:r>
        <w:tab/>
        <w:t>RStudio</w:t>
      </w:r>
      <w:bookmarkEnd w:id="13"/>
    </w:p>
    <w:p w14:paraId="1472A83F" w14:textId="77777777" w:rsidR="006400D6" w:rsidRDefault="00CD01B7">
      <w:r>
        <w:pict w14:anchorId="1472A986">
          <v:rect id="_x0000_i1027" style="width:0;height:1.5pt" o:hralign="center" o:hrstd="t" o:hr="t"/>
        </w:pict>
      </w:r>
    </w:p>
    <w:p w14:paraId="1472A840" w14:textId="77777777" w:rsidR="006400D6" w:rsidRDefault="00CD01B7">
      <w:pPr>
        <w:pStyle w:val="FirstParagraph"/>
      </w:pPr>
      <w:r>
        <w:t xml:space="preserve">Я пропоную використовувати саме </w:t>
      </w:r>
      <w:r>
        <w:rPr>
          <w:b/>
        </w:rPr>
        <w:t>RStudio</w:t>
      </w:r>
      <w:r>
        <w:t>, оскільки це найзручніший інструмент для роботи з даними. При чому в ній можна працювати з різними мовами про</w:t>
      </w:r>
      <w:r>
        <w:t xml:space="preserve">грамування, в тому числі й </w:t>
      </w:r>
      <w:r>
        <w:rPr>
          <w:b/>
        </w:rPr>
        <w:t>Python</w:t>
      </w:r>
      <w:r>
        <w:t>.</w:t>
      </w:r>
    </w:p>
    <w:p w14:paraId="1472A841" w14:textId="77777777" w:rsidR="006400D6" w:rsidRDefault="00CD01B7">
      <w:pPr>
        <w:pStyle w:val="a0"/>
      </w:pPr>
      <w:r>
        <w:t>Якщо ваша операційна система — Windows, то після встановлення R та RStudio, на робочому столі у вас буде дві іконки:</w:t>
      </w:r>
    </w:p>
    <w:p w14:paraId="1472A842" w14:textId="77777777" w:rsidR="006400D6" w:rsidRDefault="00CD01B7">
      <w:pPr>
        <w:pStyle w:val="a0"/>
      </w:pPr>
      <w:r>
        <w:rPr>
          <w:noProof/>
        </w:rPr>
        <w:drawing>
          <wp:inline distT="0" distB="0" distL="0" distR="0" wp14:anchorId="1472A987" wp14:editId="1472A988">
            <wp:extent cx="1498600" cy="1168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images/r_0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та </w:t>
      </w:r>
      <w:r>
        <w:rPr>
          <w:noProof/>
        </w:rPr>
        <w:drawing>
          <wp:inline distT="0" distB="0" distL="0" distR="0" wp14:anchorId="1472A989" wp14:editId="1472A98A">
            <wp:extent cx="1168400" cy="1168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images/rstudio_0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84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2A843" w14:textId="77777777" w:rsidR="006400D6" w:rsidRDefault="00CD01B7">
      <w:pPr>
        <w:pStyle w:val="a0"/>
      </w:pPr>
      <w:r>
        <w:t>Перша належати до самої мови програмування і не буде використовуватись в роботі, друга відноситьс</w:t>
      </w:r>
      <w:r>
        <w:t>я до RStudio і саме вона нам потрібна.</w:t>
      </w:r>
    </w:p>
    <w:p w14:paraId="1472A844" w14:textId="77777777" w:rsidR="006400D6" w:rsidRDefault="00CD01B7">
      <w:pPr>
        <w:pStyle w:val="a0"/>
      </w:pPr>
      <w:r>
        <w:t>Після першого запуску RStudio ви побачите інтерфейс на рисунку 1.1</w:t>
      </w:r>
    </w:p>
    <w:p w14:paraId="1472A845" w14:textId="77777777" w:rsidR="006400D6" w:rsidRDefault="00CD01B7">
      <w:pPr>
        <w:pStyle w:val="CaptionedFigure"/>
      </w:pPr>
      <w:r>
        <w:rPr>
          <w:noProof/>
        </w:rPr>
        <w:lastRenderedPageBreak/>
        <w:drawing>
          <wp:inline distT="0" distB="0" distL="0" distR="0" wp14:anchorId="1472A98B" wp14:editId="1472A98C">
            <wp:extent cx="5334000" cy="2887976"/>
            <wp:effectExtent l="0" t="0" r="0" b="0"/>
            <wp:docPr id="3" name="Picture" descr="Рисунок 1.1: Базовий інтерфейс RStud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images/rstudio_0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2A846" w14:textId="77777777" w:rsidR="006400D6" w:rsidRDefault="00CD01B7">
      <w:pPr>
        <w:pStyle w:val="ImageCaption"/>
      </w:pPr>
      <w:r>
        <w:t>Рисунок 1.1: Базовий інтерфейс RStudio</w:t>
      </w:r>
    </w:p>
    <w:p w14:paraId="1472A847" w14:textId="77777777" w:rsidR="006400D6" w:rsidRDefault="00CD01B7">
      <w:pPr>
        <w:pStyle w:val="a0"/>
      </w:pPr>
      <w:r>
        <w:t>Як правило код пишуть у скрипті (такий собі аналог текстового редактора), тож для його створення необхідно на</w:t>
      </w:r>
      <w:r>
        <w:t xml:space="preserve">тиснути зелений хрестик в лівому верхньому куті та обрати пункт </w:t>
      </w:r>
      <w:r>
        <w:rPr>
          <w:b/>
        </w:rPr>
        <w:t>R Script</w:t>
      </w:r>
      <w:r>
        <w:t xml:space="preserve"> або натиснути комбінацію клавіш </w:t>
      </w:r>
      <w:r>
        <w:rPr>
          <w:b/>
        </w:rPr>
        <w:t>Ctrl+Shift+N</w:t>
      </w:r>
      <w:r>
        <w:t>:</w:t>
      </w:r>
    </w:p>
    <w:p w14:paraId="1472A848" w14:textId="77777777" w:rsidR="006400D6" w:rsidRDefault="00CD01B7">
      <w:pPr>
        <w:pStyle w:val="CaptionedFigure"/>
      </w:pPr>
      <w:r>
        <w:rPr>
          <w:noProof/>
        </w:rPr>
        <w:lastRenderedPageBreak/>
        <w:drawing>
          <wp:inline distT="0" distB="0" distL="0" distR="0" wp14:anchorId="1472A98D" wp14:editId="1472A98E">
            <wp:extent cx="4629751" cy="4475747"/>
            <wp:effectExtent l="0" t="0" r="0" b="0"/>
            <wp:docPr id="4" name="Picture" descr="Рисунок 1.2: Створення скрипта в RStud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images/rstudio_0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447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2A849" w14:textId="77777777" w:rsidR="006400D6" w:rsidRDefault="00CD01B7">
      <w:pPr>
        <w:pStyle w:val="ImageCaption"/>
      </w:pPr>
      <w:r>
        <w:t>Рисунок 1.2: Створення скрипта в RStudio</w:t>
      </w:r>
    </w:p>
    <w:p w14:paraId="1472A84A" w14:textId="77777777" w:rsidR="006400D6" w:rsidRDefault="00CD01B7">
      <w:pPr>
        <w:pStyle w:val="a0"/>
      </w:pPr>
      <w:r>
        <w:t>Після чого, з’явиться додаткове вікно скрипту, де можна писати код, зберігати його та повертат</w:t>
      </w:r>
      <w:r>
        <w:t>ися до нього за потреби.</w:t>
      </w:r>
    </w:p>
    <w:p w14:paraId="1472A84B" w14:textId="77777777" w:rsidR="006400D6" w:rsidRDefault="00CD01B7">
      <w:pPr>
        <w:pStyle w:val="a0"/>
      </w:pPr>
      <w:r>
        <w:t>Розберімо отриманий інтерфейс (рис. 1.3)</w:t>
      </w:r>
    </w:p>
    <w:p w14:paraId="1472A84C" w14:textId="77777777" w:rsidR="006400D6" w:rsidRDefault="00CD01B7">
      <w:pPr>
        <w:pStyle w:val="CaptionedFigure"/>
      </w:pPr>
      <w:r>
        <w:rPr>
          <w:noProof/>
        </w:rPr>
        <w:lastRenderedPageBreak/>
        <w:drawing>
          <wp:inline distT="0" distB="0" distL="0" distR="0" wp14:anchorId="1472A98F" wp14:editId="1472A990">
            <wp:extent cx="5334000" cy="2889250"/>
            <wp:effectExtent l="0" t="0" r="0" b="0"/>
            <wp:docPr id="5" name="Picture" descr="Рисунок 1.3: Інтерфейс RStud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images/rstudio_0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2A84D" w14:textId="77777777" w:rsidR="006400D6" w:rsidRDefault="00CD01B7">
      <w:pPr>
        <w:pStyle w:val="ImageCaption"/>
      </w:pPr>
      <w:r>
        <w:t>Рисунок 1.3: Інтерфейс RStudio</w:t>
      </w:r>
    </w:p>
    <w:p w14:paraId="1472A84E" w14:textId="77777777" w:rsidR="006400D6" w:rsidRDefault="00CD01B7">
      <w:pPr>
        <w:pStyle w:val="a0"/>
      </w:pPr>
      <w:r>
        <w:rPr>
          <w:b/>
        </w:rPr>
        <w:t>1. СКРИПТ</w:t>
      </w:r>
      <w:r>
        <w:t xml:space="preserve"> — відбувається основна робота з кодом.</w:t>
      </w:r>
    </w:p>
    <w:p w14:paraId="1472A84F" w14:textId="77777777" w:rsidR="006400D6" w:rsidRDefault="00CD01B7">
      <w:pPr>
        <w:pStyle w:val="a0"/>
      </w:pPr>
      <w:r>
        <w:rPr>
          <w:b/>
        </w:rPr>
        <w:t>2. КОНСОЛЬ</w:t>
      </w:r>
      <w:r>
        <w:t xml:space="preserve"> — повертаються результати виконання скриптів. Хоча тут так само писати код, проте він не буде збе</w:t>
      </w:r>
      <w:r>
        <w:t>режений.</w:t>
      </w:r>
    </w:p>
    <w:p w14:paraId="1472A850" w14:textId="77777777" w:rsidR="006400D6" w:rsidRDefault="00CD01B7">
      <w:pPr>
        <w:pStyle w:val="a0"/>
      </w:pPr>
      <w:r>
        <w:rPr>
          <w:b/>
        </w:rPr>
        <w:t>3. РОБОЧИЙ ПРОСТІР</w:t>
      </w:r>
      <w:r>
        <w:t xml:space="preserve"> — тут зберігаються змінні, завантажені дата сети та побудовані моделі. Крім того, є окрема вкладинка історії останніх команд.</w:t>
      </w:r>
    </w:p>
    <w:p w14:paraId="1472A851" w14:textId="77777777" w:rsidR="006400D6" w:rsidRDefault="00CD01B7">
      <w:pPr>
        <w:pStyle w:val="a0"/>
      </w:pPr>
      <w:r>
        <w:rPr>
          <w:b/>
        </w:rPr>
        <w:t>4. ГРАФІКИ та ФАЙЛИ</w:t>
      </w:r>
      <w:r>
        <w:t xml:space="preserve"> — тут в окремих закладинках демонструються графіки, є невеличкий файловий менеджер</w:t>
      </w:r>
      <w:r>
        <w:t>, менеджер пакетів (про них трошки пізніше) та довідка по функціях (сюди будемо звертатися досить часто).</w:t>
      </w:r>
    </w:p>
    <w:p w14:paraId="1472A852" w14:textId="77777777" w:rsidR="006400D6" w:rsidRDefault="00CD01B7">
      <w:pPr>
        <w:pStyle w:val="2"/>
      </w:pPr>
      <w:bookmarkStart w:id="14" w:name="r_basic"/>
      <w:bookmarkStart w:id="15" w:name="_Toc82680351"/>
      <w:bookmarkEnd w:id="12"/>
      <w:r>
        <w:rPr>
          <w:rStyle w:val="SectionNumber"/>
        </w:rPr>
        <w:t>1.3</w:t>
      </w:r>
      <w:r>
        <w:tab/>
        <w:t>Базові операції</w:t>
      </w:r>
      <w:bookmarkEnd w:id="15"/>
    </w:p>
    <w:p w14:paraId="1472A853" w14:textId="77777777" w:rsidR="006400D6" w:rsidRDefault="00CD01B7">
      <w:r>
        <w:pict w14:anchorId="1472A991">
          <v:rect id="_x0000_i1028" style="width:0;height:1.5pt" o:hralign="center" o:hrstd="t" o:hr="t"/>
        </w:pict>
      </w:r>
    </w:p>
    <w:p w14:paraId="1472A854" w14:textId="77777777" w:rsidR="006400D6" w:rsidRDefault="00CD01B7">
      <w:pPr>
        <w:pStyle w:val="FirstParagraph"/>
      </w:pPr>
      <w:r>
        <w:t>R - мова програмування з широкими можливостями. З її допомогою можна будувати математичні моделі, проводити статистичні тести, в</w:t>
      </w:r>
      <w:r>
        <w:t>ізуалізувати дані тощо. Але почнемо з чогось максимально простого, наприклад, арифметики.</w:t>
      </w:r>
    </w:p>
    <w:p w14:paraId="1472A855" w14:textId="77777777" w:rsidR="006400D6" w:rsidRDefault="00CD01B7">
      <w:pPr>
        <w:pStyle w:val="3"/>
      </w:pPr>
      <w:bookmarkStart w:id="16" w:name="r_arith"/>
      <w:bookmarkStart w:id="17" w:name="_Toc82680352"/>
      <w:r>
        <w:rPr>
          <w:rStyle w:val="SectionNumber"/>
        </w:rPr>
        <w:t>1.3.1</w:t>
      </w:r>
      <w:r>
        <w:tab/>
        <w:t>R та арифметика</w:t>
      </w:r>
      <w:bookmarkEnd w:id="17"/>
    </w:p>
    <w:p w14:paraId="1472A856" w14:textId="77777777" w:rsidR="006400D6" w:rsidRDefault="00CD01B7">
      <w:pPr>
        <w:pStyle w:val="FirstParagraph"/>
      </w:pPr>
      <w:r>
        <w:t xml:space="preserve">Вже з “коробки,” </w:t>
      </w:r>
      <w:r>
        <w:t>без додаткових пакетів, R надає можливість проводити арифметичні розрахунки. Всі ці операції виконуються за допомогою типових операторів, до яких ми звикли ще з часів навчання в школі або використання Excel.</w:t>
      </w:r>
    </w:p>
    <w:p w14:paraId="1472A857" w14:textId="77777777" w:rsidR="006400D6" w:rsidRDefault="00CD01B7">
      <w:pPr>
        <w:pStyle w:val="a0"/>
      </w:pPr>
      <w:r>
        <w:t xml:space="preserve">Так, додавання двох чисел використовується оператор </w:t>
      </w:r>
      <w:r>
        <w:rPr>
          <w:rStyle w:val="VerbatimChar"/>
        </w:rPr>
        <w:t>+</w:t>
      </w:r>
      <w:r>
        <w:t>:</w:t>
      </w:r>
    </w:p>
    <w:p w14:paraId="1472A858" w14:textId="77777777" w:rsidR="006400D6" w:rsidRDefault="00CD01B7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DocumentationTok"/>
        </w:rPr>
        <w:t>## [1] 4</w:t>
      </w:r>
    </w:p>
    <w:p w14:paraId="1472A859" w14:textId="77777777" w:rsidR="006400D6" w:rsidRDefault="00CD01B7">
      <w:pPr>
        <w:pStyle w:val="FirstParagraph"/>
      </w:pPr>
      <w:r>
        <w:t xml:space="preserve">Для віднімання — оператор </w:t>
      </w:r>
      <w:r>
        <w:rPr>
          <w:rStyle w:val="VerbatimChar"/>
        </w:rPr>
        <w:t>-</w:t>
      </w:r>
      <w:r>
        <w:t>:</w:t>
      </w:r>
    </w:p>
    <w:p w14:paraId="1472A85A" w14:textId="77777777" w:rsidR="006400D6" w:rsidRDefault="00CD01B7">
      <w:pPr>
        <w:pStyle w:val="SourceCode"/>
      </w:pPr>
      <w:r>
        <w:rPr>
          <w:rStyle w:val="DecValTok"/>
        </w:rPr>
        <w:lastRenderedPageBreak/>
        <w:t>5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DocumentationTok"/>
        </w:rPr>
        <w:t>## [1] 3</w:t>
      </w:r>
    </w:p>
    <w:p w14:paraId="1472A85B" w14:textId="77777777" w:rsidR="006400D6" w:rsidRDefault="00CD01B7">
      <w:pPr>
        <w:pStyle w:val="FirstParagraph"/>
      </w:pPr>
      <w:r>
        <w:t xml:space="preserve">Множення через оператор </w:t>
      </w:r>
      <w:r>
        <w:rPr>
          <w:rStyle w:val="VerbatimChar"/>
        </w:rPr>
        <w:t>*</w:t>
      </w:r>
      <w:r>
        <w:t>:</w:t>
      </w:r>
    </w:p>
    <w:p w14:paraId="1472A85C" w14:textId="77777777" w:rsidR="006400D6" w:rsidRDefault="00CD01B7">
      <w:pPr>
        <w:pStyle w:val="SourceCode"/>
      </w:pP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DocumentationTok"/>
        </w:rPr>
        <w:t>## [1] 15</w:t>
      </w:r>
    </w:p>
    <w:p w14:paraId="1472A85D" w14:textId="77777777" w:rsidR="006400D6" w:rsidRDefault="00CD01B7">
      <w:pPr>
        <w:pStyle w:val="FirstParagraph"/>
      </w:pPr>
      <w:r>
        <w:t xml:space="preserve">Ділення — </w:t>
      </w:r>
      <w:r>
        <w:rPr>
          <w:rStyle w:val="VerbatimChar"/>
        </w:rPr>
        <w:t>/</w:t>
      </w:r>
      <w:r>
        <w:t>:</w:t>
      </w:r>
    </w:p>
    <w:p w14:paraId="1472A85E" w14:textId="77777777" w:rsidR="006400D6" w:rsidRDefault="00CD01B7">
      <w:pPr>
        <w:pStyle w:val="SourceCode"/>
      </w:pP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DocumentationTok"/>
        </w:rPr>
        <w:t>## [1] 5</w:t>
      </w:r>
    </w:p>
    <w:p w14:paraId="1472A85F" w14:textId="77777777" w:rsidR="006400D6" w:rsidRDefault="00CD01B7">
      <w:pPr>
        <w:pStyle w:val="FirstParagraph"/>
      </w:pPr>
      <w:r>
        <w:t xml:space="preserve">Піднесення до степеня через </w:t>
      </w:r>
      <w:r>
        <w:rPr>
          <w:rStyle w:val="VerbatimChar"/>
        </w:rPr>
        <w:t>^</w:t>
      </w:r>
      <w:r>
        <w:t>:</w:t>
      </w:r>
    </w:p>
    <w:p w14:paraId="1472A860" w14:textId="77777777" w:rsidR="006400D6" w:rsidRDefault="00CD01B7">
      <w:pPr>
        <w:pStyle w:val="SourceCode"/>
      </w:pP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br/>
      </w:r>
      <w:r>
        <w:rPr>
          <w:rStyle w:val="DocumentationTok"/>
        </w:rPr>
        <w:t>## [1] 27</w:t>
      </w:r>
    </w:p>
    <w:p w14:paraId="1472A861" w14:textId="77777777" w:rsidR="006400D6" w:rsidRDefault="00CD01B7">
      <w:pPr>
        <w:pStyle w:val="FirstParagraph"/>
      </w:pPr>
      <w:r>
        <w:t>Як бачимо, нічого скла</w:t>
      </w:r>
      <w:r>
        <w:t>дного. Розгляньмо ще два оператори.</w:t>
      </w:r>
    </w:p>
    <w:p w14:paraId="1472A862" w14:textId="77777777" w:rsidR="006400D6" w:rsidRDefault="00CD01B7">
      <w:pPr>
        <w:pStyle w:val="a0"/>
      </w:pPr>
      <w:r>
        <w:t xml:space="preserve">Залишок від ділення — </w:t>
      </w:r>
      <w:r>
        <w:rPr>
          <w:rStyle w:val="VerbatimChar"/>
        </w:rPr>
        <w:t>%%</w:t>
      </w:r>
      <w:r>
        <w:t>:</w:t>
      </w:r>
    </w:p>
    <w:p w14:paraId="1472A863" w14:textId="77777777" w:rsidR="006400D6" w:rsidRDefault="00CD01B7">
      <w:pPr>
        <w:pStyle w:val="SourceCode"/>
      </w:pP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DocumentationTok"/>
        </w:rPr>
        <w:t>## [1] 2</w:t>
      </w:r>
    </w:p>
    <w:p w14:paraId="1472A864" w14:textId="77777777" w:rsidR="006400D6" w:rsidRDefault="00CD01B7">
      <w:pPr>
        <w:pStyle w:val="FirstParagraph"/>
      </w:pPr>
      <w:r>
        <w:t xml:space="preserve">Цілочисельне ділення — </w:t>
      </w:r>
      <w:r>
        <w:rPr>
          <w:rStyle w:val="VerbatimChar"/>
        </w:rPr>
        <w:t>%/%</w:t>
      </w:r>
      <w:r>
        <w:t>:</w:t>
      </w:r>
    </w:p>
    <w:p w14:paraId="1472A865" w14:textId="77777777" w:rsidR="006400D6" w:rsidRDefault="00CD01B7">
      <w:pPr>
        <w:pStyle w:val="SourceCode"/>
      </w:pPr>
      <w:r>
        <w:rPr>
          <w:rStyle w:val="DecValTok"/>
        </w:rPr>
        <w:t>17</w:t>
      </w:r>
      <w:r>
        <w:rPr>
          <w:rStyle w:val="NormalTok"/>
        </w:rPr>
        <w:t xml:space="preserve"> </w:t>
      </w:r>
      <w:r>
        <w:rPr>
          <w:rStyle w:val="SpecialCharTok"/>
        </w:rPr>
        <w:t>%/%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DocumentationTok"/>
        </w:rPr>
        <w:t>## [1] 3</w:t>
      </w:r>
    </w:p>
    <w:p w14:paraId="1472A866" w14:textId="77777777" w:rsidR="006400D6" w:rsidRDefault="00CD01B7">
      <w:pPr>
        <w:pStyle w:val="FirstParagraph"/>
      </w:pPr>
      <w:r>
        <w:t>Узагальнений перелік арифметичних операторів я помістив у наступну таблицю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261"/>
        <w:gridCol w:w="2629"/>
        <w:gridCol w:w="1168"/>
      </w:tblGrid>
      <w:tr w:rsidR="006400D6" w14:paraId="1472A86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72A867" w14:textId="77777777" w:rsidR="006400D6" w:rsidRDefault="00CD01B7">
            <w:pPr>
              <w:pStyle w:val="Compact"/>
              <w:jc w:val="center"/>
            </w:pPr>
            <w:r>
              <w:t>Операто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72A868" w14:textId="77777777" w:rsidR="006400D6" w:rsidRDefault="00CD01B7">
            <w:pPr>
              <w:pStyle w:val="Compact"/>
            </w:pPr>
            <w:r>
              <w:t>Опи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72A869" w14:textId="77777777" w:rsidR="006400D6" w:rsidRDefault="00CD01B7">
            <w:pPr>
              <w:pStyle w:val="Compact"/>
            </w:pPr>
            <w:r>
              <w:t>Приклад</w:t>
            </w:r>
          </w:p>
        </w:tc>
      </w:tr>
      <w:tr w:rsidR="006400D6" w14:paraId="1472A86E" w14:textId="77777777">
        <w:tc>
          <w:tcPr>
            <w:tcW w:w="0" w:type="auto"/>
          </w:tcPr>
          <w:p w14:paraId="1472A86B" w14:textId="77777777" w:rsidR="006400D6" w:rsidRDefault="00CD01B7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472A86C" w14:textId="77777777" w:rsidR="006400D6" w:rsidRDefault="00CD01B7">
            <w:pPr>
              <w:pStyle w:val="Compact"/>
            </w:pPr>
            <w:r>
              <w:t>Додавання</w:t>
            </w:r>
          </w:p>
        </w:tc>
        <w:tc>
          <w:tcPr>
            <w:tcW w:w="0" w:type="auto"/>
          </w:tcPr>
          <w:p w14:paraId="1472A86D" w14:textId="77777777" w:rsidR="006400D6" w:rsidRDefault="00CD01B7">
            <w:pPr>
              <w:pStyle w:val="Compact"/>
            </w:pPr>
            <w:r>
              <w:t>a + b</w:t>
            </w:r>
          </w:p>
        </w:tc>
      </w:tr>
      <w:tr w:rsidR="006400D6" w14:paraId="1472A872" w14:textId="77777777">
        <w:tc>
          <w:tcPr>
            <w:tcW w:w="0" w:type="auto"/>
          </w:tcPr>
          <w:p w14:paraId="1472A86F" w14:textId="77777777" w:rsidR="006400D6" w:rsidRDefault="00CD01B7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472A870" w14:textId="77777777" w:rsidR="006400D6" w:rsidRDefault="00CD01B7">
            <w:pPr>
              <w:pStyle w:val="Compact"/>
            </w:pPr>
            <w:r>
              <w:t>Віднімання</w:t>
            </w:r>
            <w:bookmarkStart w:id="18" w:name="_GoBack"/>
            <w:bookmarkEnd w:id="18"/>
          </w:p>
        </w:tc>
        <w:tc>
          <w:tcPr>
            <w:tcW w:w="0" w:type="auto"/>
          </w:tcPr>
          <w:p w14:paraId="1472A871" w14:textId="77777777" w:rsidR="006400D6" w:rsidRDefault="00CD01B7">
            <w:pPr>
              <w:pStyle w:val="Compact"/>
            </w:pPr>
            <w:r>
              <w:t>a - b</w:t>
            </w:r>
          </w:p>
        </w:tc>
      </w:tr>
      <w:tr w:rsidR="006400D6" w14:paraId="1472A876" w14:textId="77777777">
        <w:tc>
          <w:tcPr>
            <w:tcW w:w="0" w:type="auto"/>
          </w:tcPr>
          <w:p w14:paraId="1472A873" w14:textId="77777777" w:rsidR="006400D6" w:rsidRDefault="00CD01B7">
            <w:pPr>
              <w:pStyle w:val="Compact"/>
              <w:jc w:val="center"/>
            </w:pPr>
            <w:r>
              <w:t>*</w:t>
            </w:r>
          </w:p>
        </w:tc>
        <w:tc>
          <w:tcPr>
            <w:tcW w:w="0" w:type="auto"/>
          </w:tcPr>
          <w:p w14:paraId="1472A874" w14:textId="77777777" w:rsidR="006400D6" w:rsidRDefault="00CD01B7">
            <w:pPr>
              <w:pStyle w:val="Compact"/>
            </w:pPr>
            <w:r>
              <w:t>Множення</w:t>
            </w:r>
          </w:p>
        </w:tc>
        <w:tc>
          <w:tcPr>
            <w:tcW w:w="0" w:type="auto"/>
          </w:tcPr>
          <w:p w14:paraId="1472A875" w14:textId="77777777" w:rsidR="006400D6" w:rsidRDefault="00CD01B7">
            <w:pPr>
              <w:pStyle w:val="Compact"/>
            </w:pPr>
            <w:r>
              <w:t>a * b</w:t>
            </w:r>
          </w:p>
        </w:tc>
      </w:tr>
      <w:tr w:rsidR="006400D6" w14:paraId="1472A87A" w14:textId="77777777">
        <w:tc>
          <w:tcPr>
            <w:tcW w:w="0" w:type="auto"/>
          </w:tcPr>
          <w:p w14:paraId="1472A877" w14:textId="77777777" w:rsidR="006400D6" w:rsidRDefault="00CD01B7">
            <w:pPr>
              <w:pStyle w:val="Compact"/>
              <w:jc w:val="center"/>
            </w:pPr>
            <w:r>
              <w:t>/</w:t>
            </w:r>
          </w:p>
        </w:tc>
        <w:tc>
          <w:tcPr>
            <w:tcW w:w="0" w:type="auto"/>
          </w:tcPr>
          <w:p w14:paraId="1472A878" w14:textId="77777777" w:rsidR="006400D6" w:rsidRDefault="00CD01B7">
            <w:pPr>
              <w:pStyle w:val="Compact"/>
            </w:pPr>
            <w:r>
              <w:t>Ділення</w:t>
            </w:r>
          </w:p>
        </w:tc>
        <w:tc>
          <w:tcPr>
            <w:tcW w:w="0" w:type="auto"/>
          </w:tcPr>
          <w:p w14:paraId="1472A879" w14:textId="77777777" w:rsidR="006400D6" w:rsidRDefault="00CD01B7">
            <w:pPr>
              <w:pStyle w:val="Compact"/>
            </w:pPr>
            <w:r>
              <w:t>a / b</w:t>
            </w:r>
          </w:p>
        </w:tc>
      </w:tr>
      <w:tr w:rsidR="006400D6" w14:paraId="1472A87E" w14:textId="77777777">
        <w:tc>
          <w:tcPr>
            <w:tcW w:w="0" w:type="auto"/>
          </w:tcPr>
          <w:p w14:paraId="1472A87B" w14:textId="77777777" w:rsidR="006400D6" w:rsidRDefault="00CD01B7">
            <w:pPr>
              <w:pStyle w:val="Compact"/>
              <w:jc w:val="center"/>
            </w:pPr>
            <w:r>
              <w:t>^</w:t>
            </w:r>
          </w:p>
        </w:tc>
        <w:tc>
          <w:tcPr>
            <w:tcW w:w="0" w:type="auto"/>
          </w:tcPr>
          <w:p w14:paraId="1472A87C" w14:textId="77777777" w:rsidR="006400D6" w:rsidRDefault="00CD01B7">
            <w:pPr>
              <w:pStyle w:val="Compact"/>
            </w:pPr>
            <w:r>
              <w:t>Степінь</w:t>
            </w:r>
          </w:p>
        </w:tc>
        <w:tc>
          <w:tcPr>
            <w:tcW w:w="0" w:type="auto"/>
          </w:tcPr>
          <w:p w14:paraId="1472A87D" w14:textId="77777777" w:rsidR="006400D6" w:rsidRDefault="00CD01B7">
            <w:pPr>
              <w:pStyle w:val="Compact"/>
            </w:pPr>
            <w:r>
              <w:t>a ^ b</w:t>
            </w:r>
          </w:p>
        </w:tc>
      </w:tr>
      <w:tr w:rsidR="006400D6" w14:paraId="1472A882" w14:textId="77777777">
        <w:tc>
          <w:tcPr>
            <w:tcW w:w="0" w:type="auto"/>
          </w:tcPr>
          <w:p w14:paraId="1472A87F" w14:textId="77777777" w:rsidR="006400D6" w:rsidRDefault="00CD01B7">
            <w:pPr>
              <w:pStyle w:val="Compact"/>
              <w:jc w:val="center"/>
            </w:pPr>
            <w:r>
              <w:t>%%</w:t>
            </w:r>
          </w:p>
        </w:tc>
        <w:tc>
          <w:tcPr>
            <w:tcW w:w="0" w:type="auto"/>
          </w:tcPr>
          <w:p w14:paraId="1472A880" w14:textId="77777777" w:rsidR="006400D6" w:rsidRDefault="00CD01B7">
            <w:pPr>
              <w:pStyle w:val="Compact"/>
            </w:pPr>
            <w:r>
              <w:t>Залишок від ділення</w:t>
            </w:r>
          </w:p>
        </w:tc>
        <w:tc>
          <w:tcPr>
            <w:tcW w:w="0" w:type="auto"/>
          </w:tcPr>
          <w:p w14:paraId="1472A881" w14:textId="77777777" w:rsidR="006400D6" w:rsidRDefault="00CD01B7">
            <w:pPr>
              <w:pStyle w:val="Compact"/>
            </w:pPr>
            <w:r>
              <w:t>a %% b</w:t>
            </w:r>
          </w:p>
        </w:tc>
      </w:tr>
      <w:tr w:rsidR="006400D6" w14:paraId="1472A886" w14:textId="77777777">
        <w:tc>
          <w:tcPr>
            <w:tcW w:w="0" w:type="auto"/>
          </w:tcPr>
          <w:p w14:paraId="1472A883" w14:textId="77777777" w:rsidR="006400D6" w:rsidRDefault="00CD01B7">
            <w:pPr>
              <w:pStyle w:val="Compact"/>
              <w:jc w:val="center"/>
            </w:pPr>
            <w:r>
              <w:t>%/%</w:t>
            </w:r>
          </w:p>
        </w:tc>
        <w:tc>
          <w:tcPr>
            <w:tcW w:w="0" w:type="auto"/>
          </w:tcPr>
          <w:p w14:paraId="1472A884" w14:textId="77777777" w:rsidR="006400D6" w:rsidRDefault="00CD01B7">
            <w:pPr>
              <w:pStyle w:val="Compact"/>
            </w:pPr>
            <w:r>
              <w:t>Цілочисельне ділення</w:t>
            </w:r>
          </w:p>
        </w:tc>
        <w:tc>
          <w:tcPr>
            <w:tcW w:w="0" w:type="auto"/>
          </w:tcPr>
          <w:p w14:paraId="1472A885" w14:textId="77777777" w:rsidR="006400D6" w:rsidRDefault="00CD01B7">
            <w:pPr>
              <w:pStyle w:val="Compact"/>
            </w:pPr>
            <w:r>
              <w:t>a %/% b</w:t>
            </w:r>
          </w:p>
        </w:tc>
      </w:tr>
    </w:tbl>
    <w:p w14:paraId="1472A887" w14:textId="77777777" w:rsidR="006400D6" w:rsidRDefault="00CD01B7">
      <w:pPr>
        <w:pStyle w:val="3"/>
      </w:pPr>
      <w:bookmarkStart w:id="19" w:name="r_comment"/>
      <w:bookmarkStart w:id="20" w:name="_Toc82680353"/>
      <w:bookmarkEnd w:id="16"/>
      <w:r>
        <w:rPr>
          <w:rStyle w:val="SectionNumber"/>
        </w:rPr>
        <w:t>1.3.2</w:t>
      </w:r>
      <w:r>
        <w:tab/>
        <w:t>Коментарі до коду</w:t>
      </w:r>
      <w:bookmarkEnd w:id="20"/>
    </w:p>
    <w:p w14:paraId="1472A888" w14:textId="77777777" w:rsidR="006400D6" w:rsidRDefault="00CD01B7">
      <w:pPr>
        <w:pStyle w:val="FirstParagraph"/>
      </w:pPr>
      <w:r>
        <w:t>Важливою складовою написання коду, окрім його зрозумілості та лаконічності, є коментарі, які допомагають орієнтуватися, що відбувається в даному шматку коду.</w:t>
      </w:r>
    </w:p>
    <w:p w14:paraId="1472A889" w14:textId="77777777" w:rsidR="006400D6" w:rsidRDefault="00CD01B7">
      <w:pPr>
        <w:pStyle w:val="a0"/>
      </w:pPr>
      <w:r>
        <w:t xml:space="preserve">Для додавання коментарів використовується знак решітки або, як його ще називають, дієз — </w:t>
      </w:r>
      <w:r>
        <w:rPr>
          <w:rStyle w:val="VerbatimChar"/>
        </w:rPr>
        <w:t>#</w:t>
      </w:r>
      <w:r>
        <w:t>. Все, щ</w:t>
      </w:r>
      <w:r>
        <w:t xml:space="preserve">о написано у рядку після </w:t>
      </w:r>
      <w:r>
        <w:rPr>
          <w:rStyle w:val="VerbatimChar"/>
        </w:rPr>
        <w:t>#</w:t>
      </w:r>
      <w:r>
        <w:t xml:space="preserve"> ігнорується R:</w:t>
      </w:r>
    </w:p>
    <w:p w14:paraId="1472A88A" w14:textId="77777777" w:rsidR="006400D6" w:rsidRDefault="00CD01B7">
      <w:pPr>
        <w:pStyle w:val="SourceCode"/>
      </w:pPr>
      <w:r>
        <w:rPr>
          <w:rStyle w:val="CommentTok"/>
        </w:rPr>
        <w:t># look at this awesome code</w:t>
      </w:r>
      <w:r>
        <w:br/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DocumentationTok"/>
        </w:rPr>
        <w:t>## [1] 2</w:t>
      </w:r>
    </w:p>
    <w:p w14:paraId="1472A88B" w14:textId="77777777" w:rsidR="006400D6" w:rsidRDefault="00CD01B7">
      <w:pPr>
        <w:pStyle w:val="FirstParagraph"/>
      </w:pPr>
      <w:r>
        <w:lastRenderedPageBreak/>
        <w:t xml:space="preserve">Якщо необхідно “закоментувати” частину коду, тобто поставити </w:t>
      </w:r>
      <w:r>
        <w:rPr>
          <w:rStyle w:val="VerbatimChar"/>
        </w:rPr>
        <w:t>#</w:t>
      </w:r>
      <w:r>
        <w:t xml:space="preserve"> на початку кожного рядка, то для цього є комбінація клавіш </w:t>
      </w:r>
      <w:r>
        <w:rPr>
          <w:b/>
        </w:rPr>
        <w:t>Ctrl + Shift + C</w:t>
      </w:r>
      <w:r>
        <w:t>.</w:t>
      </w:r>
    </w:p>
    <w:p w14:paraId="1472A88C" w14:textId="77777777" w:rsidR="006400D6" w:rsidRDefault="00CD01B7">
      <w:pPr>
        <w:pStyle w:val="3"/>
      </w:pPr>
      <w:bookmarkStart w:id="21" w:name="r_prior"/>
      <w:bookmarkStart w:id="22" w:name="_Toc82680354"/>
      <w:bookmarkEnd w:id="19"/>
      <w:r>
        <w:rPr>
          <w:rStyle w:val="SectionNumber"/>
        </w:rPr>
        <w:t>1.3.3</w:t>
      </w:r>
      <w:r>
        <w:tab/>
        <w:t>Пріоритети розрах</w:t>
      </w:r>
      <w:r>
        <w:t>унків</w:t>
      </w:r>
      <w:bookmarkEnd w:id="22"/>
    </w:p>
    <w:p w14:paraId="1472A88D" w14:textId="77777777" w:rsidR="006400D6" w:rsidRDefault="00CD01B7">
      <w:pPr>
        <w:pStyle w:val="FirstParagraph"/>
      </w:pPr>
      <w:r>
        <w:t>Після знайомства з арифметикою в R постає логічне питання з приводу пріоритетів операторів. На справді тут все просто, пріоритети працюють як в математиці. Тож не забувайте правильно розставляти дужки.</w:t>
      </w:r>
    </w:p>
    <w:p w14:paraId="1472A88E" w14:textId="77777777" w:rsidR="006400D6" w:rsidRDefault="00CD01B7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DocumentationTok"/>
        </w:rPr>
        <w:t>## [1] 14</w:t>
      </w:r>
      <w:r>
        <w:br/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DocumentationTok"/>
        </w:rPr>
        <w:t>## [1] 20</w:t>
      </w:r>
    </w:p>
    <w:p w14:paraId="1472A88F" w14:textId="77777777" w:rsidR="006400D6" w:rsidRDefault="00CD01B7">
      <w:pPr>
        <w:pStyle w:val="3"/>
      </w:pPr>
      <w:bookmarkStart w:id="23" w:name="r_basic_func"/>
      <w:bookmarkStart w:id="24" w:name="_Toc82680355"/>
      <w:bookmarkEnd w:id="21"/>
      <w:r>
        <w:rPr>
          <w:rStyle w:val="SectionNumber"/>
        </w:rPr>
        <w:t>1.3.4</w:t>
      </w:r>
      <w:r>
        <w:tab/>
        <w:t>Готові функції</w:t>
      </w:r>
      <w:bookmarkEnd w:id="24"/>
    </w:p>
    <w:p w14:paraId="1472A890" w14:textId="77777777" w:rsidR="006400D6" w:rsidRDefault="00CD01B7">
      <w:pPr>
        <w:pStyle w:val="FirstParagraph"/>
      </w:pPr>
      <w:r>
        <w:t>Крім звичайних арифметичних операторів в мові програмування R одразу вбудовано багато різноманітних функцій, в тому числі й математичних.</w:t>
      </w:r>
    </w:p>
    <w:p w14:paraId="1472A891" w14:textId="77777777" w:rsidR="006400D6" w:rsidRDefault="00CD01B7">
      <w:pPr>
        <w:pStyle w:val="a0"/>
      </w:pPr>
      <w:r>
        <w:t xml:space="preserve">Для розрахунку кореня квадратного з числа використовується функція </w:t>
      </w:r>
      <w:r>
        <w:rPr>
          <w:rStyle w:val="VerbatimChar"/>
        </w:rPr>
        <w:t>sqrt()</w:t>
      </w:r>
      <w:r>
        <w:t>, яка може бут</w:t>
      </w:r>
      <w:r>
        <w:t>и вам знайома, якщо ви користувалися англомовною версією Excel.</w:t>
      </w:r>
    </w:p>
    <w:p w14:paraId="1472A892" w14:textId="77777777" w:rsidR="006400D6" w:rsidRDefault="00CD01B7">
      <w:pPr>
        <w:pStyle w:val="SourceCode"/>
      </w:pPr>
      <w:r>
        <w:rPr>
          <w:rStyle w:val="DecValTok"/>
        </w:rPr>
        <w:t>9</w:t>
      </w:r>
      <w:r>
        <w:rPr>
          <w:rStyle w:val="SpecialCharTok"/>
        </w:rPr>
        <w:t>^</w:t>
      </w:r>
      <w:r>
        <w:rPr>
          <w:rStyle w:val="FloatTok"/>
        </w:rPr>
        <w:t>0.5</w:t>
      </w:r>
      <w:r>
        <w:br/>
      </w:r>
      <w:r>
        <w:rPr>
          <w:rStyle w:val="DocumentationTok"/>
        </w:rPr>
        <w:t>## [1] 3</w:t>
      </w:r>
      <w:r>
        <w:br/>
      </w:r>
      <w:r>
        <w:br/>
      </w:r>
      <w:r>
        <w:rPr>
          <w:rStyle w:val="DecValTok"/>
        </w:rPr>
        <w:t>9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[1] 3</w:t>
      </w:r>
      <w:r>
        <w:br/>
      </w:r>
      <w:r>
        <w:br/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[1] 3</w:t>
      </w:r>
    </w:p>
    <w:p w14:paraId="1472A893" w14:textId="77777777" w:rsidR="006400D6" w:rsidRDefault="00CD01B7">
      <w:pPr>
        <w:pStyle w:val="a8"/>
      </w:pPr>
      <w:r>
        <w:rPr>
          <w:b/>
          <w:i/>
        </w:rPr>
        <w:t>Мова програмування R чутлива до регістру</w:t>
      </w:r>
      <w:r>
        <w:t>, тож варіанти Sqrt(9), SQRT(9) працювати не будуть.</w:t>
      </w:r>
    </w:p>
    <w:p w14:paraId="1472A894" w14:textId="77777777" w:rsidR="006400D6" w:rsidRDefault="00CD01B7">
      <w:pPr>
        <w:pStyle w:val="FirstParagraph"/>
      </w:pPr>
      <w:r>
        <w:t xml:space="preserve">Разом з тим, в середині функції можна проводити </w:t>
      </w:r>
      <w:r>
        <w:t>математичні розрахунки:</w:t>
      </w:r>
    </w:p>
    <w:p w14:paraId="1472A895" w14:textId="77777777" w:rsidR="006400D6" w:rsidRDefault="00CD01B7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>(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[1] 4.472136</w:t>
      </w:r>
    </w:p>
    <w:p w14:paraId="1472A896" w14:textId="77777777" w:rsidR="006400D6" w:rsidRDefault="00CD01B7">
      <w:pPr>
        <w:pStyle w:val="FirstParagraph"/>
      </w:pPr>
      <w:r>
        <w:t xml:space="preserve">Функція </w:t>
      </w:r>
      <w:r>
        <w:rPr>
          <w:rStyle w:val="VerbatimChar"/>
        </w:rPr>
        <w:t>abs()</w:t>
      </w:r>
      <w:r>
        <w:t xml:space="preserve"> розраховує абсолютне значення:</w:t>
      </w:r>
    </w:p>
    <w:p w14:paraId="1472A897" w14:textId="77777777" w:rsidR="006400D6" w:rsidRDefault="00CD01B7">
      <w:pPr>
        <w:pStyle w:val="SourceCode"/>
      </w:pP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[1] 2</w:t>
      </w:r>
    </w:p>
    <w:p w14:paraId="1472A898" w14:textId="77777777" w:rsidR="006400D6" w:rsidRDefault="00CD01B7">
      <w:pPr>
        <w:pStyle w:val="FirstParagraph"/>
      </w:pPr>
      <w:r>
        <w:t xml:space="preserve">Розрахунок натурального логарифма через функцію </w:t>
      </w:r>
      <w:r>
        <w:rPr>
          <w:rStyle w:val="VerbatimChar"/>
        </w:rPr>
        <w:t>log()</w:t>
      </w:r>
      <w:r>
        <w:t>:</w:t>
      </w:r>
    </w:p>
    <w:p w14:paraId="1472A899" w14:textId="77777777" w:rsidR="006400D6" w:rsidRDefault="00CD01B7">
      <w:pPr>
        <w:pStyle w:val="SourceCode"/>
      </w:pP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[1] 2.70805</w:t>
      </w:r>
    </w:p>
    <w:p w14:paraId="1472A89A" w14:textId="77777777" w:rsidR="006400D6" w:rsidRDefault="00CD01B7">
      <w:pPr>
        <w:pStyle w:val="FirstParagraph"/>
      </w:pPr>
      <w:r>
        <w:t xml:space="preserve">Але це ще не все, оскільки для логарифма притаманно мати основу, то в таких випадках слід додати в середині дужок додатковий аргумент </w:t>
      </w:r>
      <w:r>
        <w:rPr>
          <w:rStyle w:val="VerbatimChar"/>
        </w:rPr>
        <w:t>base =</w:t>
      </w:r>
      <w:r>
        <w:t>:</w:t>
      </w:r>
    </w:p>
    <w:p w14:paraId="1472A89B" w14:textId="77777777" w:rsidR="006400D6" w:rsidRDefault="00CD01B7">
      <w:pPr>
        <w:pStyle w:val="SourceCode"/>
      </w:pPr>
      <w:r>
        <w:rPr>
          <w:rStyle w:val="FunctionTok"/>
        </w:rPr>
        <w:lastRenderedPageBreak/>
        <w:t>log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as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[1] 2.095903</w:t>
      </w:r>
    </w:p>
    <w:p w14:paraId="1472A89C" w14:textId="77777777" w:rsidR="006400D6" w:rsidRDefault="00CD01B7">
      <w:pPr>
        <w:pStyle w:val="FirstParagraph"/>
      </w:pPr>
      <w:r>
        <w:t>Аргументи функцій можна змінювати місцями:</w:t>
      </w:r>
    </w:p>
    <w:p w14:paraId="1472A89D" w14:textId="77777777" w:rsidR="006400D6" w:rsidRDefault="00CD01B7">
      <w:pPr>
        <w:pStyle w:val="SourceCode"/>
      </w:pP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AttributeTok"/>
        </w:rPr>
        <w:t>bas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[1] 2.09</w:t>
      </w:r>
      <w:r>
        <w:rPr>
          <w:rStyle w:val="DocumentationTok"/>
        </w:rPr>
        <w:t>5903</w:t>
      </w:r>
    </w:p>
    <w:p w14:paraId="1472A89E" w14:textId="77777777" w:rsidR="006400D6" w:rsidRDefault="00CD01B7">
      <w:pPr>
        <w:pStyle w:val="FirstParagraph"/>
      </w:pPr>
      <w:r>
        <w:t>До речі не обов’язково писати назви аргументів функцій. Якщо ви впевнені в їх порядку запис може виглядати наступним чином:</w:t>
      </w:r>
    </w:p>
    <w:p w14:paraId="1472A89F" w14:textId="77777777" w:rsidR="006400D6" w:rsidRDefault="00CD01B7">
      <w:pPr>
        <w:pStyle w:val="SourceCode"/>
      </w:pP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[1] 2.095903</w:t>
      </w:r>
    </w:p>
    <w:p w14:paraId="1472A8A0" w14:textId="77777777" w:rsidR="006400D6" w:rsidRDefault="00CD01B7">
      <w:pPr>
        <w:pStyle w:val="FirstParagraph"/>
      </w:pPr>
      <w:r>
        <w:t>Взагалі використання функцій — важлива особливість мови програмування R. Ми можемо створювати власні</w:t>
      </w:r>
      <w:r>
        <w:t xml:space="preserve"> функції, використовувати функції як аргументи інших функцій тощо.</w:t>
      </w:r>
    </w:p>
    <w:p w14:paraId="1472A8A1" w14:textId="77777777" w:rsidR="006400D6" w:rsidRDefault="00CD01B7">
      <w:pPr>
        <w:pStyle w:val="3"/>
      </w:pPr>
      <w:bookmarkStart w:id="25" w:name="r_help"/>
      <w:bookmarkStart w:id="26" w:name="_Toc82680356"/>
      <w:bookmarkEnd w:id="23"/>
      <w:r>
        <w:rPr>
          <w:rStyle w:val="SectionNumber"/>
        </w:rPr>
        <w:t>1.3.5</w:t>
      </w:r>
      <w:r>
        <w:tab/>
        <w:t>Вбудована документація</w:t>
      </w:r>
      <w:bookmarkEnd w:id="26"/>
    </w:p>
    <w:p w14:paraId="1472A8A2" w14:textId="77777777" w:rsidR="006400D6" w:rsidRDefault="00CD01B7">
      <w:pPr>
        <w:pStyle w:val="FirstParagraph"/>
      </w:pPr>
      <w:r>
        <w:t>Вже на цьому етапі може виникнути ряд питань:</w:t>
      </w:r>
    </w:p>
    <w:p w14:paraId="1472A8A3" w14:textId="77777777" w:rsidR="006400D6" w:rsidRDefault="00CD01B7">
      <w:pPr>
        <w:pStyle w:val="Compact"/>
        <w:numPr>
          <w:ilvl w:val="0"/>
          <w:numId w:val="4"/>
        </w:numPr>
      </w:pPr>
      <w:r>
        <w:t>де знайти опис функції?</w:t>
      </w:r>
    </w:p>
    <w:p w14:paraId="1472A8A4" w14:textId="77777777" w:rsidR="006400D6" w:rsidRDefault="00CD01B7">
      <w:pPr>
        <w:pStyle w:val="Compact"/>
        <w:numPr>
          <w:ilvl w:val="0"/>
          <w:numId w:val="4"/>
        </w:numPr>
      </w:pPr>
      <w:r>
        <w:t>які існують аргументи функцій?</w:t>
      </w:r>
    </w:p>
    <w:p w14:paraId="1472A8A5" w14:textId="77777777" w:rsidR="006400D6" w:rsidRDefault="00CD01B7">
      <w:pPr>
        <w:pStyle w:val="Compact"/>
        <w:numPr>
          <w:ilvl w:val="0"/>
          <w:numId w:val="4"/>
        </w:numPr>
      </w:pPr>
      <w:r>
        <w:t>чи є якісь приклади використання функцій?</w:t>
      </w:r>
    </w:p>
    <w:p w14:paraId="1472A8A6" w14:textId="77777777" w:rsidR="006400D6" w:rsidRDefault="00CD01B7">
      <w:pPr>
        <w:pStyle w:val="FirstParagraph"/>
      </w:pPr>
      <w:r>
        <w:t xml:space="preserve">Відповідь досить </w:t>
      </w:r>
      <w:r>
        <w:t xml:space="preserve">проста — всі функції супроводжуються детальною документацією. Для її виклику можна скористуватися функцією </w:t>
      </w:r>
      <w:r>
        <w:rPr>
          <w:rStyle w:val="VerbatimChar"/>
        </w:rPr>
        <w:t>help()</w:t>
      </w:r>
      <w:r>
        <w:t>, де в середині дужок вказати назву функції:</w:t>
      </w:r>
    </w:p>
    <w:p w14:paraId="1472A8A7" w14:textId="77777777" w:rsidR="006400D6" w:rsidRDefault="00CD01B7">
      <w:pPr>
        <w:pStyle w:val="SourceCode"/>
      </w:pPr>
      <w:r>
        <w:rPr>
          <w:rStyle w:val="FunctionTok"/>
        </w:rPr>
        <w:t>help</w:t>
      </w:r>
      <w:r>
        <w:rPr>
          <w:rStyle w:val="NormalTok"/>
        </w:rPr>
        <w:t>(abs)</w:t>
      </w:r>
    </w:p>
    <w:p w14:paraId="1472A8A8" w14:textId="77777777" w:rsidR="006400D6" w:rsidRDefault="00CD01B7">
      <w:pPr>
        <w:pStyle w:val="FirstParagraph"/>
      </w:pPr>
      <w:r>
        <w:t>Інший варіант — це написати в консолі знак питання і після цього назву функції:</w:t>
      </w:r>
    </w:p>
    <w:p w14:paraId="1472A8A9" w14:textId="77777777" w:rsidR="006400D6" w:rsidRDefault="00CD01B7">
      <w:pPr>
        <w:pStyle w:val="SourceCode"/>
      </w:pPr>
      <w:r>
        <w:rPr>
          <w:rStyle w:val="NormalTok"/>
        </w:rPr>
        <w:t>?</w:t>
      </w:r>
      <w:r>
        <w:rPr>
          <w:rStyle w:val="FunctionTok"/>
        </w:rPr>
        <w:t>abs</w:t>
      </w:r>
      <w:r>
        <w:rPr>
          <w:rStyle w:val="NormalTok"/>
        </w:rPr>
        <w:t>()</w:t>
      </w:r>
    </w:p>
    <w:p w14:paraId="1472A8AA" w14:textId="77777777" w:rsidR="006400D6" w:rsidRDefault="00CD01B7">
      <w:pPr>
        <w:pStyle w:val="FirstParagraph"/>
      </w:pPr>
      <w:r>
        <w:t>А</w:t>
      </w:r>
      <w:r>
        <w:t xml:space="preserve">ле на мою думку, </w:t>
      </w:r>
      <w:r>
        <w:rPr>
          <w:b/>
        </w:rPr>
        <w:t>найшвидший варіант</w:t>
      </w:r>
      <w:r>
        <w:t xml:space="preserve"> — це написати функцію і </w:t>
      </w:r>
      <w:r>
        <w:rPr>
          <w:b/>
        </w:rPr>
        <w:t>натиснути клавішу F1</w:t>
      </w:r>
      <w:r>
        <w:t xml:space="preserve"> на клавіатурі.</w:t>
      </w:r>
    </w:p>
    <w:p w14:paraId="1472A8AB" w14:textId="77777777" w:rsidR="006400D6" w:rsidRDefault="00CD01B7">
      <w:pPr>
        <w:pStyle w:val="a0"/>
      </w:pPr>
      <w:r>
        <w:t>Всі зазначені варіанти приведуть вас до вікна документації у правому нижньому куті RStudio:</w:t>
      </w:r>
    </w:p>
    <w:p w14:paraId="1472A8AC" w14:textId="77777777" w:rsidR="006400D6" w:rsidRDefault="00CD01B7">
      <w:pPr>
        <w:pStyle w:val="a0"/>
      </w:pPr>
      <w:r>
        <w:rPr>
          <w:noProof/>
        </w:rPr>
        <w:lastRenderedPageBreak/>
        <w:drawing>
          <wp:inline distT="0" distB="0" distL="0" distR="0" wp14:anchorId="1472A992" wp14:editId="1472A993">
            <wp:extent cx="5334000" cy="383078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images/rstudio_04_fix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2A8AD" w14:textId="77777777" w:rsidR="006400D6" w:rsidRDefault="00CD01B7">
      <w:pPr>
        <w:pStyle w:val="3"/>
      </w:pPr>
      <w:bookmarkStart w:id="27" w:name="r_var"/>
      <w:bookmarkStart w:id="28" w:name="_Toc82680357"/>
      <w:bookmarkEnd w:id="25"/>
      <w:r>
        <w:rPr>
          <w:rStyle w:val="SectionNumber"/>
        </w:rPr>
        <w:t>1.3.6</w:t>
      </w:r>
      <w:r>
        <w:tab/>
        <w:t>Створення змінних</w:t>
      </w:r>
      <w:bookmarkEnd w:id="28"/>
    </w:p>
    <w:p w14:paraId="1472A8AE" w14:textId="77777777" w:rsidR="006400D6" w:rsidRDefault="00CD01B7">
      <w:pPr>
        <w:pStyle w:val="FirstParagraph"/>
      </w:pPr>
      <w:r>
        <w:t>Ще один важливий пункт у багатьох мовах програмування — можливість зберігати значення у змінних.</w:t>
      </w:r>
    </w:p>
    <w:p w14:paraId="1472A8AF" w14:textId="77777777" w:rsidR="006400D6" w:rsidRDefault="00CD01B7">
      <w:pPr>
        <w:pStyle w:val="a0"/>
      </w:pPr>
      <w:r>
        <w:t xml:space="preserve">В R це робиться за допомогою символів </w:t>
      </w:r>
      <w:r>
        <w:rPr>
          <w:b/>
        </w:rPr>
        <w:t>&lt;-</w:t>
      </w:r>
      <w:r>
        <w:t xml:space="preserve">. Для швидкого написання існує зручна комбінація клавіш </w:t>
      </w:r>
      <w:r>
        <w:rPr>
          <w:rStyle w:val="VerbatimChar"/>
        </w:rPr>
        <w:t>Alt + -</w:t>
      </w:r>
      <w:r>
        <w:t>.</w:t>
      </w:r>
    </w:p>
    <w:p w14:paraId="1472A8B0" w14:textId="77777777" w:rsidR="006400D6" w:rsidRDefault="00CD01B7">
      <w:pPr>
        <w:pStyle w:val="a0"/>
      </w:pPr>
      <w:r>
        <w:t xml:space="preserve">Ліворуч від символу </w:t>
      </w:r>
      <w:r>
        <w:rPr>
          <w:b/>
        </w:rPr>
        <w:t>&lt;-</w:t>
      </w:r>
      <w:r>
        <w:t xml:space="preserve"> записується назва майбутньої зм</w:t>
      </w:r>
      <w:r>
        <w:t>інної. Праворуч — значення або вираз, яке необхідно зберегти в цю змінну.</w:t>
      </w:r>
    </w:p>
    <w:p w14:paraId="1472A8B1" w14:textId="77777777" w:rsidR="006400D6" w:rsidRDefault="00CD01B7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y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472A8B2" w14:textId="77777777" w:rsidR="006400D6" w:rsidRDefault="00CD01B7">
      <w:pPr>
        <w:pStyle w:val="a8"/>
      </w:pPr>
      <w:r>
        <w:t xml:space="preserve">Для присоювання можна використовувати і знак </w:t>
      </w:r>
      <w:r>
        <w:rPr>
          <w:b/>
        </w:rPr>
        <w:t>=</w:t>
      </w:r>
      <w:r>
        <w:t xml:space="preserve"> але серед спільноти користувачів R це не прийнято.</w:t>
      </w:r>
    </w:p>
    <w:p w14:paraId="1472A8B3" w14:textId="77777777" w:rsidR="006400D6" w:rsidRDefault="00CD01B7">
      <w:pPr>
        <w:pStyle w:val="FirstParagraph"/>
      </w:pPr>
      <w:r>
        <w:t>Слід звернути увагу, що при присвоюванні результа</w:t>
      </w:r>
      <w:r>
        <w:t xml:space="preserve">т розрахунку не виводиться в консоль. Якщо ж хочеться переглянути результат слід використати функцію </w:t>
      </w:r>
      <w:r>
        <w:rPr>
          <w:rStyle w:val="VerbatimChar"/>
        </w:rPr>
        <w:t>print()</w:t>
      </w:r>
      <w:r>
        <w:t xml:space="preserve"> або просто звернутися до створеної змінної:</w:t>
      </w:r>
    </w:p>
    <w:p w14:paraId="1472A8B4" w14:textId="77777777" w:rsidR="006400D6" w:rsidRDefault="00CD01B7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z)</w:t>
      </w:r>
      <w:r>
        <w:br/>
      </w:r>
      <w:r>
        <w:rPr>
          <w:rStyle w:val="DocumentationTok"/>
        </w:rPr>
        <w:t>## [1] 8.246211</w:t>
      </w:r>
      <w:r>
        <w:br/>
      </w:r>
      <w:r>
        <w:br/>
      </w:r>
      <w:r>
        <w:rPr>
          <w:rStyle w:val="NormalTok"/>
        </w:rPr>
        <w:t>z</w:t>
      </w:r>
      <w:r>
        <w:br/>
      </w:r>
      <w:r>
        <w:rPr>
          <w:rStyle w:val="DocumentationTok"/>
        </w:rPr>
        <w:t>## [1] 8.246211</w:t>
      </w:r>
    </w:p>
    <w:p w14:paraId="1472A8B5" w14:textId="77777777" w:rsidR="006400D6" w:rsidRDefault="00CD01B7">
      <w:pPr>
        <w:pStyle w:val="FirstParagraph"/>
      </w:pPr>
      <w:r>
        <w:lastRenderedPageBreak/>
        <w:t xml:space="preserve">Після створення змінна з’являється у вкладинці </w:t>
      </w:r>
      <w:r>
        <w:rPr>
          <w:b/>
        </w:rPr>
        <w:t>Environment</w:t>
      </w:r>
      <w:r>
        <w:t xml:space="preserve"> робочого простору RStudio:</w:t>
      </w:r>
    </w:p>
    <w:p w14:paraId="1472A8B6" w14:textId="77777777" w:rsidR="006400D6" w:rsidRDefault="00CD01B7">
      <w:pPr>
        <w:pStyle w:val="a0"/>
      </w:pPr>
      <w:r>
        <w:rPr>
          <w:noProof/>
        </w:rPr>
        <w:drawing>
          <wp:inline distT="0" distB="0" distL="0" distR="0" wp14:anchorId="1472A994" wp14:editId="1472A995">
            <wp:extent cx="5334000" cy="102418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images/rstudio_0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2A8B7" w14:textId="77777777" w:rsidR="006400D6" w:rsidRDefault="00CD01B7">
      <w:pPr>
        <w:pStyle w:val="3"/>
      </w:pPr>
      <w:bookmarkStart w:id="29" w:name="r_opers"/>
      <w:bookmarkStart w:id="30" w:name="_Toc82680358"/>
      <w:bookmarkEnd w:id="27"/>
      <w:r>
        <w:rPr>
          <w:rStyle w:val="SectionNumber"/>
        </w:rPr>
        <w:t>1.3.7</w:t>
      </w:r>
      <w:r>
        <w:tab/>
        <w:t>Оператори порівняння</w:t>
      </w:r>
      <w:bookmarkEnd w:id="30"/>
    </w:p>
    <w:p w14:paraId="1472A8B8" w14:textId="77777777" w:rsidR="006400D6" w:rsidRDefault="00CD01B7">
      <w:pPr>
        <w:pStyle w:val="FirstParagraph"/>
      </w:pPr>
      <w:r>
        <w:t>В процесі роботи з даними, досить часто працюємо з задачами порівняння. Для розв’язання таких питань в мові програмування R є зручні та зрозу</w:t>
      </w:r>
      <w:r>
        <w:t>мілі оператори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581"/>
        <w:gridCol w:w="2499"/>
        <w:gridCol w:w="1168"/>
      </w:tblGrid>
      <w:tr w:rsidR="006400D6" w14:paraId="1472A8B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72A8B9" w14:textId="77777777" w:rsidR="006400D6" w:rsidRDefault="00CD01B7">
            <w:pPr>
              <w:pStyle w:val="Compact"/>
              <w:jc w:val="center"/>
            </w:pPr>
            <w:r>
              <w:t>Оператор порівнянн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72A8BA" w14:textId="77777777" w:rsidR="006400D6" w:rsidRDefault="00CD01B7">
            <w:pPr>
              <w:pStyle w:val="Compact"/>
            </w:pPr>
            <w:r>
              <w:t>Опи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72A8BB" w14:textId="77777777" w:rsidR="006400D6" w:rsidRDefault="00CD01B7">
            <w:pPr>
              <w:pStyle w:val="Compact"/>
            </w:pPr>
            <w:r>
              <w:t>Приклад</w:t>
            </w:r>
          </w:p>
        </w:tc>
      </w:tr>
      <w:tr w:rsidR="006400D6" w14:paraId="1472A8C0" w14:textId="77777777">
        <w:tc>
          <w:tcPr>
            <w:tcW w:w="0" w:type="auto"/>
          </w:tcPr>
          <w:p w14:paraId="1472A8BD" w14:textId="77777777" w:rsidR="006400D6" w:rsidRDefault="00CD01B7">
            <w:pPr>
              <w:pStyle w:val="Compact"/>
              <w:jc w:val="center"/>
            </w:pPr>
            <w:r>
              <w:t>==</w:t>
            </w:r>
          </w:p>
        </w:tc>
        <w:tc>
          <w:tcPr>
            <w:tcW w:w="0" w:type="auto"/>
          </w:tcPr>
          <w:p w14:paraId="1472A8BE" w14:textId="77777777" w:rsidR="006400D6" w:rsidRDefault="00CD01B7">
            <w:pPr>
              <w:pStyle w:val="Compact"/>
            </w:pPr>
            <w:r>
              <w:t>Дорівнює</w:t>
            </w:r>
          </w:p>
        </w:tc>
        <w:tc>
          <w:tcPr>
            <w:tcW w:w="0" w:type="auto"/>
          </w:tcPr>
          <w:p w14:paraId="1472A8BF" w14:textId="77777777" w:rsidR="006400D6" w:rsidRDefault="00CD01B7">
            <w:pPr>
              <w:pStyle w:val="Compact"/>
            </w:pPr>
            <w:r>
              <w:t>a == b</w:t>
            </w:r>
          </w:p>
        </w:tc>
      </w:tr>
      <w:tr w:rsidR="006400D6" w14:paraId="1472A8C4" w14:textId="77777777">
        <w:tc>
          <w:tcPr>
            <w:tcW w:w="0" w:type="auto"/>
          </w:tcPr>
          <w:p w14:paraId="1472A8C1" w14:textId="77777777" w:rsidR="006400D6" w:rsidRDefault="00CD01B7">
            <w:pPr>
              <w:pStyle w:val="Compact"/>
              <w:jc w:val="center"/>
            </w:pPr>
            <w:r>
              <w:t>!=</w:t>
            </w:r>
          </w:p>
        </w:tc>
        <w:tc>
          <w:tcPr>
            <w:tcW w:w="0" w:type="auto"/>
          </w:tcPr>
          <w:p w14:paraId="1472A8C2" w14:textId="77777777" w:rsidR="006400D6" w:rsidRDefault="00CD01B7">
            <w:pPr>
              <w:pStyle w:val="Compact"/>
            </w:pPr>
            <w:r>
              <w:t>Не дорівнює</w:t>
            </w:r>
          </w:p>
        </w:tc>
        <w:tc>
          <w:tcPr>
            <w:tcW w:w="0" w:type="auto"/>
          </w:tcPr>
          <w:p w14:paraId="1472A8C3" w14:textId="77777777" w:rsidR="006400D6" w:rsidRDefault="00CD01B7">
            <w:pPr>
              <w:pStyle w:val="Compact"/>
            </w:pPr>
            <w:r>
              <w:t>a != b</w:t>
            </w:r>
          </w:p>
        </w:tc>
      </w:tr>
      <w:tr w:rsidR="006400D6" w14:paraId="1472A8C8" w14:textId="77777777">
        <w:tc>
          <w:tcPr>
            <w:tcW w:w="0" w:type="auto"/>
          </w:tcPr>
          <w:p w14:paraId="1472A8C5" w14:textId="77777777" w:rsidR="006400D6" w:rsidRDefault="00CD01B7">
            <w:pPr>
              <w:pStyle w:val="Compact"/>
              <w:jc w:val="center"/>
            </w:pPr>
            <w:r>
              <w:t>&gt;</w:t>
            </w:r>
          </w:p>
        </w:tc>
        <w:tc>
          <w:tcPr>
            <w:tcW w:w="0" w:type="auto"/>
          </w:tcPr>
          <w:p w14:paraId="1472A8C6" w14:textId="77777777" w:rsidR="006400D6" w:rsidRDefault="00CD01B7">
            <w:pPr>
              <w:pStyle w:val="Compact"/>
            </w:pPr>
            <w:r>
              <w:t>Більше</w:t>
            </w:r>
          </w:p>
        </w:tc>
        <w:tc>
          <w:tcPr>
            <w:tcW w:w="0" w:type="auto"/>
          </w:tcPr>
          <w:p w14:paraId="1472A8C7" w14:textId="77777777" w:rsidR="006400D6" w:rsidRDefault="00CD01B7">
            <w:pPr>
              <w:pStyle w:val="Compact"/>
            </w:pPr>
            <w:r>
              <w:t>a &gt; b</w:t>
            </w:r>
          </w:p>
        </w:tc>
      </w:tr>
      <w:tr w:rsidR="006400D6" w14:paraId="1472A8CC" w14:textId="77777777">
        <w:tc>
          <w:tcPr>
            <w:tcW w:w="0" w:type="auto"/>
          </w:tcPr>
          <w:p w14:paraId="1472A8C9" w14:textId="77777777" w:rsidR="006400D6" w:rsidRDefault="00CD01B7">
            <w:pPr>
              <w:pStyle w:val="Compact"/>
              <w:jc w:val="center"/>
            </w:pPr>
            <w:r>
              <w:t>&lt;</w:t>
            </w:r>
          </w:p>
        </w:tc>
        <w:tc>
          <w:tcPr>
            <w:tcW w:w="0" w:type="auto"/>
          </w:tcPr>
          <w:p w14:paraId="1472A8CA" w14:textId="77777777" w:rsidR="006400D6" w:rsidRDefault="00CD01B7">
            <w:pPr>
              <w:pStyle w:val="Compact"/>
            </w:pPr>
            <w:r>
              <w:t>Менше</w:t>
            </w:r>
          </w:p>
        </w:tc>
        <w:tc>
          <w:tcPr>
            <w:tcW w:w="0" w:type="auto"/>
          </w:tcPr>
          <w:p w14:paraId="1472A8CB" w14:textId="77777777" w:rsidR="006400D6" w:rsidRDefault="00CD01B7">
            <w:pPr>
              <w:pStyle w:val="Compact"/>
            </w:pPr>
            <w:r>
              <w:t>a &lt; b</w:t>
            </w:r>
          </w:p>
        </w:tc>
      </w:tr>
      <w:tr w:rsidR="006400D6" w14:paraId="1472A8D0" w14:textId="77777777">
        <w:tc>
          <w:tcPr>
            <w:tcW w:w="0" w:type="auto"/>
          </w:tcPr>
          <w:p w14:paraId="1472A8CD" w14:textId="77777777" w:rsidR="006400D6" w:rsidRDefault="00CD01B7">
            <w:pPr>
              <w:pStyle w:val="Compact"/>
              <w:jc w:val="center"/>
            </w:pPr>
            <w:r>
              <w:t>&gt;=</w:t>
            </w:r>
          </w:p>
        </w:tc>
        <w:tc>
          <w:tcPr>
            <w:tcW w:w="0" w:type="auto"/>
          </w:tcPr>
          <w:p w14:paraId="1472A8CE" w14:textId="77777777" w:rsidR="006400D6" w:rsidRDefault="00CD01B7">
            <w:pPr>
              <w:pStyle w:val="Compact"/>
            </w:pPr>
            <w:r>
              <w:t>Більше або дорівнює</w:t>
            </w:r>
          </w:p>
        </w:tc>
        <w:tc>
          <w:tcPr>
            <w:tcW w:w="0" w:type="auto"/>
          </w:tcPr>
          <w:p w14:paraId="1472A8CF" w14:textId="77777777" w:rsidR="006400D6" w:rsidRDefault="00CD01B7">
            <w:pPr>
              <w:pStyle w:val="Compact"/>
            </w:pPr>
            <w:r>
              <w:t>a &gt;= b</w:t>
            </w:r>
          </w:p>
        </w:tc>
      </w:tr>
      <w:tr w:rsidR="006400D6" w14:paraId="1472A8D4" w14:textId="77777777">
        <w:tc>
          <w:tcPr>
            <w:tcW w:w="0" w:type="auto"/>
          </w:tcPr>
          <w:p w14:paraId="1472A8D1" w14:textId="77777777" w:rsidR="006400D6" w:rsidRDefault="00CD01B7">
            <w:pPr>
              <w:pStyle w:val="Compact"/>
              <w:jc w:val="center"/>
            </w:pPr>
            <w:r>
              <w:t>&lt;=</w:t>
            </w:r>
          </w:p>
        </w:tc>
        <w:tc>
          <w:tcPr>
            <w:tcW w:w="0" w:type="auto"/>
          </w:tcPr>
          <w:p w14:paraId="1472A8D2" w14:textId="77777777" w:rsidR="006400D6" w:rsidRDefault="00CD01B7">
            <w:pPr>
              <w:pStyle w:val="Compact"/>
            </w:pPr>
            <w:r>
              <w:t>Менше або дорівнює</w:t>
            </w:r>
          </w:p>
        </w:tc>
        <w:tc>
          <w:tcPr>
            <w:tcW w:w="0" w:type="auto"/>
          </w:tcPr>
          <w:p w14:paraId="1472A8D3" w14:textId="77777777" w:rsidR="006400D6" w:rsidRDefault="00CD01B7">
            <w:pPr>
              <w:pStyle w:val="Compact"/>
            </w:pPr>
            <w:r>
              <w:t>a &lt;= b</w:t>
            </w:r>
          </w:p>
        </w:tc>
      </w:tr>
    </w:tbl>
    <w:p w14:paraId="1472A8D5" w14:textId="77777777" w:rsidR="006400D6" w:rsidRDefault="00CD01B7">
      <w:pPr>
        <w:pStyle w:val="a8"/>
      </w:pPr>
      <w:r>
        <w:t xml:space="preserve">Окремо зауважу, що для порівняння двох змінних використовується оператор з подвійним знаком дорівнює </w:t>
      </w:r>
      <w:r>
        <w:rPr>
          <w:rStyle w:val="VerbatimChar"/>
        </w:rPr>
        <w:t>==</w:t>
      </w:r>
      <w:r>
        <w:t xml:space="preserve">, а не з одним </w:t>
      </w:r>
      <w:r>
        <w:rPr>
          <w:rStyle w:val="VerbatimChar"/>
        </w:rPr>
        <w:t>=</w:t>
      </w:r>
      <w:r>
        <w:t>. Це досить популярна помилка.</w:t>
      </w:r>
    </w:p>
    <w:p w14:paraId="1472A8D6" w14:textId="77777777" w:rsidR="006400D6" w:rsidRDefault="00CD01B7">
      <w:pPr>
        <w:pStyle w:val="2"/>
      </w:pPr>
      <w:bookmarkStart w:id="31" w:name="r_types"/>
      <w:bookmarkStart w:id="32" w:name="_Toc82680359"/>
      <w:bookmarkEnd w:id="29"/>
      <w:bookmarkEnd w:id="14"/>
      <w:r>
        <w:rPr>
          <w:rStyle w:val="SectionNumber"/>
        </w:rPr>
        <w:t>1.4</w:t>
      </w:r>
      <w:r>
        <w:tab/>
        <w:t>Типи даних</w:t>
      </w:r>
      <w:bookmarkEnd w:id="32"/>
    </w:p>
    <w:p w14:paraId="1472A8D7" w14:textId="77777777" w:rsidR="006400D6" w:rsidRDefault="00CD01B7">
      <w:r>
        <w:pict w14:anchorId="1472A996">
          <v:rect id="_x0000_i1029" style="width:0;height:1.5pt" o:hralign="center" o:hrstd="t" o:hr="t"/>
        </w:pict>
      </w:r>
    </w:p>
    <w:p w14:paraId="1472A8D8" w14:textId="77777777" w:rsidR="006400D6" w:rsidRDefault="00CD01B7">
      <w:pPr>
        <w:pStyle w:val="FirstParagraph"/>
      </w:pPr>
      <w:r>
        <w:t>Інформація зберігається в різних типах даних. Це може бути число, текст, булева змінна тощо.</w:t>
      </w:r>
    </w:p>
    <w:p w14:paraId="1472A8D9" w14:textId="77777777" w:rsidR="006400D6" w:rsidRDefault="00CD01B7">
      <w:pPr>
        <w:pStyle w:val="Compact"/>
        <w:numPr>
          <w:ilvl w:val="0"/>
          <w:numId w:val="5"/>
        </w:numPr>
      </w:pPr>
      <w:r>
        <w:t xml:space="preserve">Один з найпопулярніших варіантів збереження даних — це </w:t>
      </w:r>
      <w:r>
        <w:rPr>
          <w:b/>
        </w:rPr>
        <w:t>числовий формат</w:t>
      </w:r>
      <w:r>
        <w:t xml:space="preserve">. В мові програмування R для нього є окремий клас — </w:t>
      </w:r>
      <w:r>
        <w:rPr>
          <w:b/>
        </w:rPr>
        <w:t>numeric</w:t>
      </w:r>
      <w:r>
        <w:t>. При цьому існує три типи numeric</w:t>
      </w:r>
      <w:r>
        <w:t>:</w:t>
      </w:r>
    </w:p>
    <w:p w14:paraId="1472A8DA" w14:textId="77777777" w:rsidR="006400D6" w:rsidRDefault="00CD01B7">
      <w:pPr>
        <w:pStyle w:val="Compact"/>
        <w:numPr>
          <w:ilvl w:val="0"/>
          <w:numId w:val="6"/>
        </w:numPr>
      </w:pPr>
      <w:r>
        <w:t xml:space="preserve">Цілі - </w:t>
      </w:r>
      <w:r>
        <w:rPr>
          <w:b/>
        </w:rPr>
        <w:t>integer</w:t>
      </w:r>
      <w:r>
        <w:t>.</w:t>
      </w:r>
    </w:p>
    <w:p w14:paraId="1472A8DB" w14:textId="77777777" w:rsidR="006400D6" w:rsidRDefault="00CD01B7">
      <w:pPr>
        <w:pStyle w:val="Compact"/>
        <w:numPr>
          <w:ilvl w:val="0"/>
          <w:numId w:val="6"/>
        </w:numPr>
      </w:pPr>
      <w:r>
        <w:t xml:space="preserve">Дробові - </w:t>
      </w:r>
      <w:r>
        <w:rPr>
          <w:b/>
        </w:rPr>
        <w:t>double</w:t>
      </w:r>
      <w:r>
        <w:t>.</w:t>
      </w:r>
    </w:p>
    <w:p w14:paraId="1472A8DC" w14:textId="77777777" w:rsidR="006400D6" w:rsidRDefault="00CD01B7">
      <w:pPr>
        <w:pStyle w:val="Compact"/>
        <w:numPr>
          <w:ilvl w:val="0"/>
          <w:numId w:val="6"/>
        </w:numPr>
      </w:pPr>
      <w:r>
        <w:t xml:space="preserve">Комплексні - </w:t>
      </w:r>
      <w:r>
        <w:rPr>
          <w:b/>
        </w:rPr>
        <w:t>complex</w:t>
      </w:r>
      <w:r>
        <w:t>.</w:t>
      </w:r>
    </w:p>
    <w:p w14:paraId="1472A8DD" w14:textId="77777777" w:rsidR="006400D6" w:rsidRDefault="00CD01B7">
      <w:pPr>
        <w:pStyle w:val="FirstParagraph"/>
      </w:pPr>
      <w:r>
        <w:t xml:space="preserve">В більшості випадків R буде сам конвертувати числа в потрібний формат. Але якщо необхідно задати конкретний тип числа, то можна використати функції </w:t>
      </w:r>
      <w:r>
        <w:rPr>
          <w:rStyle w:val="VerbatimChar"/>
        </w:rPr>
        <w:t>as.integer()</w:t>
      </w:r>
      <w:r>
        <w:t xml:space="preserve">, </w:t>
      </w:r>
      <w:r>
        <w:rPr>
          <w:rStyle w:val="VerbatimChar"/>
        </w:rPr>
        <w:t>as.double()</w:t>
      </w:r>
      <w:r>
        <w:t xml:space="preserve"> та </w:t>
      </w:r>
      <w:r>
        <w:rPr>
          <w:rStyle w:val="VerbatimChar"/>
        </w:rPr>
        <w:t>as.complex()</w:t>
      </w:r>
      <w:r>
        <w:t>.</w:t>
      </w:r>
    </w:p>
    <w:p w14:paraId="1472A8DE" w14:textId="77777777" w:rsidR="006400D6" w:rsidRDefault="00CD01B7">
      <w:pPr>
        <w:pStyle w:val="a8"/>
      </w:pPr>
      <w:r>
        <w:t xml:space="preserve">В мові </w:t>
      </w:r>
      <w:r>
        <w:t xml:space="preserve">програмування R досить багато функцій, які починаються на </w:t>
      </w:r>
      <w:r>
        <w:rPr>
          <w:rStyle w:val="VerbatimChar"/>
        </w:rPr>
        <w:t>as.</w:t>
      </w:r>
      <w:r>
        <w:t>, які переводять об’єкт до конкретного класу. Іншими словами просить читати дані в середині дужок у відповідному форматі.</w:t>
      </w:r>
    </w:p>
    <w:p w14:paraId="1472A8DF" w14:textId="77777777" w:rsidR="006400D6" w:rsidRDefault="00CD01B7">
      <w:pPr>
        <w:pStyle w:val="FirstParagraph"/>
      </w:pPr>
      <w:r>
        <w:t xml:space="preserve">Для створення цілочислового значення можна в кінці поставити символ </w:t>
      </w:r>
      <w:r>
        <w:rPr>
          <w:rStyle w:val="VerbatimChar"/>
        </w:rPr>
        <w:t>L</w:t>
      </w:r>
      <w:r>
        <w:t>, що</w:t>
      </w:r>
      <w:r>
        <w:t>б примусово оголосити число як integer:</w:t>
      </w:r>
    </w:p>
    <w:p w14:paraId="1472A8E0" w14:textId="77777777" w:rsidR="006400D6" w:rsidRDefault="00CD01B7">
      <w:pPr>
        <w:pStyle w:val="SourceCode"/>
      </w:pPr>
      <w:r>
        <w:rPr>
          <w:rStyle w:val="FunctionTok"/>
        </w:rPr>
        <w:lastRenderedPageBreak/>
        <w:t>is.intege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[1] FALSE</w:t>
      </w:r>
      <w:r>
        <w:br/>
      </w:r>
      <w:r>
        <w:br/>
      </w:r>
      <w:r>
        <w:rPr>
          <w:rStyle w:val="FunctionTok"/>
        </w:rPr>
        <w:t>is.integer</w:t>
      </w:r>
      <w:r>
        <w:rPr>
          <w:rStyle w:val="NormalTok"/>
        </w:rPr>
        <w:t>(10L)</w:t>
      </w:r>
      <w:r>
        <w:br/>
      </w:r>
      <w:r>
        <w:rPr>
          <w:rStyle w:val="DocumentationTok"/>
        </w:rPr>
        <w:t>## [1] TRUE</w:t>
      </w:r>
    </w:p>
    <w:p w14:paraId="1472A8E1" w14:textId="77777777" w:rsidR="006400D6" w:rsidRDefault="00CD01B7">
      <w:pPr>
        <w:pStyle w:val="a8"/>
      </w:pPr>
      <w:r>
        <w:t xml:space="preserve">Функції, що починаються на </w:t>
      </w:r>
      <w:r>
        <w:rPr>
          <w:rStyle w:val="VerbatimChar"/>
        </w:rPr>
        <w:t>is.</w:t>
      </w:r>
      <w:r>
        <w:t xml:space="preserve"> перевіряють, чи належить об’єкт до обраного класу.</w:t>
      </w:r>
    </w:p>
    <w:p w14:paraId="1472A8E2" w14:textId="77777777" w:rsidR="006400D6" w:rsidRDefault="00CD01B7">
      <w:pPr>
        <w:pStyle w:val="Compact"/>
        <w:numPr>
          <w:ilvl w:val="0"/>
          <w:numId w:val="7"/>
        </w:numPr>
      </w:pPr>
      <w:r>
        <w:t xml:space="preserve">Для роботи з </w:t>
      </w:r>
      <w:r>
        <w:rPr>
          <w:b/>
        </w:rPr>
        <w:t>текстовими даними</w:t>
      </w:r>
      <w:r>
        <w:t xml:space="preserve"> є клас </w:t>
      </w:r>
      <w:r>
        <w:rPr>
          <w:b/>
        </w:rPr>
        <w:t>character</w:t>
      </w:r>
      <w:r>
        <w:t xml:space="preserve">. Вони записуються в лапках, при цьому можна використовувати як подвійні </w:t>
      </w:r>
      <w:r>
        <w:rPr>
          <w:rStyle w:val="VerbatimChar"/>
        </w:rPr>
        <w:t>"</w:t>
      </w:r>
      <w:r>
        <w:t xml:space="preserve">, так і одинарні </w:t>
      </w:r>
      <w:r>
        <w:rPr>
          <w:rStyle w:val="VerbatimChar"/>
        </w:rPr>
        <w:t>'</w:t>
      </w:r>
      <w:r>
        <w:t>.</w:t>
      </w:r>
    </w:p>
    <w:p w14:paraId="1472A8E3" w14:textId="77777777" w:rsidR="006400D6" w:rsidRDefault="00CD01B7">
      <w:pPr>
        <w:pStyle w:val="SourceCode"/>
      </w:pPr>
      <w:r>
        <w:rPr>
          <w:rStyle w:val="FunctionTok"/>
        </w:rPr>
        <w:t>is.character</w:t>
      </w:r>
      <w:r>
        <w:rPr>
          <w:rStyle w:val="NormalTok"/>
        </w:rPr>
        <w:t>(</w:t>
      </w:r>
      <w:r>
        <w:rPr>
          <w:rStyle w:val="StringTok"/>
        </w:rPr>
        <w:t>"Ash nazg durbatulûk, ash nazg gimbatul,</w:t>
      </w:r>
      <w:r>
        <w:br/>
      </w:r>
      <w:r>
        <w:rPr>
          <w:rStyle w:val="StringTok"/>
        </w:rPr>
        <w:t xml:space="preserve">             ash nazg thrakatulûk, agh burzum-ishi krimpatul."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[1] TRUE</w:t>
      </w:r>
    </w:p>
    <w:p w14:paraId="1472A8E4" w14:textId="77777777" w:rsidR="006400D6" w:rsidRDefault="00CD01B7">
      <w:pPr>
        <w:pStyle w:val="Compact"/>
        <w:numPr>
          <w:ilvl w:val="0"/>
          <w:numId w:val="8"/>
        </w:numPr>
      </w:pPr>
      <w:r>
        <w:rPr>
          <w:b/>
        </w:rPr>
        <w:t>Логічні (logical) данні</w:t>
      </w:r>
      <w:r>
        <w:t xml:space="preserve"> - це тип</w:t>
      </w:r>
      <w:r>
        <w:t xml:space="preserve"> даних які приймають лише значення </w:t>
      </w:r>
      <w:r>
        <w:rPr>
          <w:rStyle w:val="VerbatimChar"/>
        </w:rPr>
        <w:t>TRUE</w:t>
      </w:r>
      <w:r>
        <w:t xml:space="preserve"> або </w:t>
      </w:r>
      <w:r>
        <w:rPr>
          <w:rStyle w:val="VerbatimChar"/>
        </w:rPr>
        <w:t>FALSE</w:t>
      </w:r>
      <w:r>
        <w:t>. Ми з ними вже зустрічалися коли використовували оператори порівняння.</w:t>
      </w:r>
    </w:p>
    <w:p w14:paraId="1472A8E5" w14:textId="77777777" w:rsidR="006400D6" w:rsidRDefault="00CD01B7">
      <w:pPr>
        <w:pStyle w:val="FirstParagraph"/>
      </w:pPr>
      <w:r>
        <w:t xml:space="preserve">Для перевірки типу даних використовується функція </w:t>
      </w:r>
      <w:r>
        <w:rPr>
          <w:rStyle w:val="VerbatimChar"/>
        </w:rPr>
        <w:t>class()</w:t>
      </w:r>
      <w:r>
        <w:t>:</w:t>
      </w:r>
    </w:p>
    <w:p w14:paraId="1472A8E6" w14:textId="77777777" w:rsidR="006400D6" w:rsidRDefault="00CD01B7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[1] "numeric"</w:t>
      </w:r>
    </w:p>
    <w:p w14:paraId="1472A8E7" w14:textId="77777777" w:rsidR="006400D6" w:rsidRDefault="00CD01B7">
      <w:pPr>
        <w:pStyle w:val="2"/>
      </w:pPr>
      <w:bookmarkStart w:id="33" w:name="r_str"/>
      <w:bookmarkStart w:id="34" w:name="_Toc82680360"/>
      <w:bookmarkEnd w:id="31"/>
      <w:r>
        <w:rPr>
          <w:rStyle w:val="SectionNumber"/>
        </w:rPr>
        <w:t>1.5</w:t>
      </w:r>
      <w:r>
        <w:tab/>
        <w:t>Структури даних</w:t>
      </w:r>
      <w:bookmarkEnd w:id="34"/>
    </w:p>
    <w:p w14:paraId="1472A8E8" w14:textId="77777777" w:rsidR="006400D6" w:rsidRDefault="00CD01B7">
      <w:pPr>
        <w:pStyle w:val="FirstParagraph"/>
      </w:pPr>
      <w:r>
        <w:t>R працює з багатьма структурам</w:t>
      </w:r>
      <w:r>
        <w:t xml:space="preserve">и даних: вектори, матриці, масиви, дата фрейми та списки. Вони відрізняються за способом створення, структурою, складністю будови та способом звернення до їх елементів. Схематично ці структури даних зображено на рисунку 1.4 </w:t>
      </w:r>
      <w:r>
        <w:rPr>
          <w:noProof/>
        </w:rPr>
        <w:drawing>
          <wp:inline distT="0" distB="0" distL="0" distR="0" wp14:anchorId="1472A997" wp14:editId="1472A998">
            <wp:extent cx="5334000" cy="2559086"/>
            <wp:effectExtent l="0" t="0" r="0" b="0"/>
            <wp:docPr id="8" name="Picture" descr="Рисунок 1.4: Структури даних 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images/001_data_stucture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2A8E9" w14:textId="77777777" w:rsidR="006400D6" w:rsidRDefault="00CD01B7">
      <w:pPr>
        <w:pStyle w:val="3"/>
      </w:pPr>
      <w:bookmarkStart w:id="35" w:name="r_vec"/>
      <w:bookmarkStart w:id="36" w:name="_Toc82680361"/>
      <w:r>
        <w:rPr>
          <w:rStyle w:val="SectionNumber"/>
        </w:rPr>
        <w:t>1.5.1</w:t>
      </w:r>
      <w:r>
        <w:tab/>
        <w:t>Вектор</w:t>
      </w:r>
      <w:bookmarkEnd w:id="36"/>
    </w:p>
    <w:p w14:paraId="1472A8EA" w14:textId="77777777" w:rsidR="006400D6" w:rsidRDefault="00CD01B7">
      <w:pPr>
        <w:pStyle w:val="FirstParagraph"/>
      </w:pPr>
      <w:r>
        <w:t>Почнемо з найпрос</w:t>
      </w:r>
      <w:r>
        <w:t xml:space="preserve">тішого. </w:t>
      </w:r>
      <w:r>
        <w:rPr>
          <w:b/>
        </w:rPr>
        <w:t>Вектор</w:t>
      </w:r>
      <w:r>
        <w:t xml:space="preserve"> - це одновимірна послідовність елементів </w:t>
      </w:r>
      <w:r>
        <w:rPr>
          <w:b/>
        </w:rPr>
        <w:t>одного типу</w:t>
      </w:r>
      <w:r>
        <w:t xml:space="preserve">. Для створення вектору використовується функція </w:t>
      </w:r>
      <w:r>
        <w:rPr>
          <w:rStyle w:val="VerbatimChar"/>
        </w:rPr>
        <w:t>c()</w:t>
      </w:r>
      <w:r>
        <w:t>.</w:t>
      </w:r>
    </w:p>
    <w:p w14:paraId="1472A8EB" w14:textId="77777777" w:rsidR="006400D6" w:rsidRDefault="00CD01B7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[1]  2  4  8 -2 -6  0</w:t>
      </w:r>
      <w:r>
        <w:br/>
      </w:r>
      <w:r>
        <w:br/>
      </w:r>
      <w:r>
        <w:rPr>
          <w:rStyle w:val="FunctionTok"/>
        </w:rPr>
        <w:lastRenderedPageBreak/>
        <w:t>c</w:t>
      </w:r>
      <w:r>
        <w:rPr>
          <w:rStyle w:val="NormalTok"/>
        </w:rPr>
        <w:t>(</w:t>
      </w:r>
      <w:r>
        <w:rPr>
          <w:rStyle w:val="StringTok"/>
        </w:rPr>
        <w:t>"два"</w:t>
      </w:r>
      <w:r>
        <w:rPr>
          <w:rStyle w:val="NormalTok"/>
        </w:rPr>
        <w:t xml:space="preserve">, </w:t>
      </w:r>
      <w:r>
        <w:rPr>
          <w:rStyle w:val="StringTok"/>
        </w:rPr>
        <w:t>"чотири"</w:t>
      </w:r>
      <w:r>
        <w:rPr>
          <w:rStyle w:val="NormalTok"/>
        </w:rPr>
        <w:t xml:space="preserve">, </w:t>
      </w:r>
      <w:r>
        <w:rPr>
          <w:rStyle w:val="StringTok"/>
        </w:rPr>
        <w:t>"шість"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[1] "два"    "чотири" "шість"</w:t>
      </w:r>
      <w:r>
        <w:br/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[1]  TRUE  TRUE FALSE</w:t>
      </w:r>
    </w:p>
    <w:p w14:paraId="1472A8EC" w14:textId="77777777" w:rsidR="006400D6" w:rsidRDefault="00CD01B7">
      <w:pPr>
        <w:pStyle w:val="FirstParagraph"/>
      </w:pPr>
      <w:r>
        <w:t xml:space="preserve">Для створення послідовностей з кроком 1 зручно використовувати оператор </w:t>
      </w:r>
      <w:r>
        <w:rPr>
          <w:rStyle w:val="VerbatimChar"/>
        </w:rPr>
        <w:t>:</w:t>
      </w:r>
    </w:p>
    <w:p w14:paraId="1472A8ED" w14:textId="77777777" w:rsidR="006400D6" w:rsidRDefault="00CD01B7">
      <w:pPr>
        <w:pStyle w:val="SourceCode"/>
      </w:pP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br/>
      </w:r>
      <w:r>
        <w:rPr>
          <w:rStyle w:val="DocumentationTok"/>
        </w:rPr>
        <w:t>##  [1] -5 -4 -3 -2 -1  0  1  2  3  4  5</w:t>
      </w:r>
      <w:r>
        <w:br/>
      </w:r>
      <w:r>
        <w:br/>
      </w:r>
      <w:r>
        <w:rPr>
          <w:rStyle w:val="DecValTok"/>
        </w:rPr>
        <w:t>3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br/>
      </w:r>
      <w:r>
        <w:rPr>
          <w:rStyle w:val="DocumentationTok"/>
        </w:rPr>
        <w:t>## [1]  3  2  1  0 -1 -2</w:t>
      </w:r>
    </w:p>
    <w:p w14:paraId="1472A8EE" w14:textId="77777777" w:rsidR="006400D6" w:rsidRDefault="00CD01B7">
      <w:pPr>
        <w:pStyle w:val="FirstParagraph"/>
      </w:pPr>
      <w:r>
        <w:t xml:space="preserve">Для складніших послідовностей є вбудована функція </w:t>
      </w:r>
      <w:r>
        <w:rPr>
          <w:rStyle w:val="VerbatimChar"/>
        </w:rPr>
        <w:t>seq()</w:t>
      </w:r>
      <w:r>
        <w:t xml:space="preserve"> (не забувайте дивитися д</w:t>
      </w:r>
      <w:r>
        <w:t>овідку по функціях)</w:t>
      </w:r>
    </w:p>
    <w:p w14:paraId="1472A8EF" w14:textId="77777777" w:rsidR="006400D6" w:rsidRDefault="00CD01B7">
      <w:pPr>
        <w:pStyle w:val="SourceCode"/>
      </w:pP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[1] 1 3 5 7 9</w:t>
      </w:r>
    </w:p>
    <w:p w14:paraId="1472A8F0" w14:textId="77777777" w:rsidR="006400D6" w:rsidRDefault="00CD01B7">
      <w:pPr>
        <w:pStyle w:val="FirstParagraph"/>
      </w:pPr>
      <w:r>
        <w:t xml:space="preserve">Крім того, можна задати не лише крок послідовності (аргумент </w:t>
      </w:r>
      <w:r>
        <w:rPr>
          <w:rStyle w:val="VerbatimChar"/>
        </w:rPr>
        <w:t>by =</w:t>
      </w:r>
      <w:r>
        <w:t xml:space="preserve">), а й довжину (аргумент </w:t>
      </w:r>
      <w:r>
        <w:rPr>
          <w:rStyle w:val="VerbatimChar"/>
        </w:rPr>
        <w:t>length.out =</w:t>
      </w:r>
      <w:r>
        <w:t>)</w:t>
      </w:r>
    </w:p>
    <w:p w14:paraId="1472A8F1" w14:textId="77777777" w:rsidR="006400D6" w:rsidRDefault="00CD01B7">
      <w:pPr>
        <w:pStyle w:val="SourceCode"/>
      </w:pP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[1]  1.0  5.5 10.0</w:t>
      </w:r>
    </w:p>
    <w:p w14:paraId="1472A8F2" w14:textId="77777777" w:rsidR="006400D6" w:rsidRDefault="00CD01B7">
      <w:pPr>
        <w:pStyle w:val="FirstParagraph"/>
      </w:pPr>
      <w:r>
        <w:t xml:space="preserve">Інша корисна функція </w:t>
      </w:r>
      <w:r>
        <w:rPr>
          <w:rStyle w:val="VerbatimChar"/>
        </w:rPr>
        <w:t>rep()</w:t>
      </w:r>
      <w:r>
        <w:t xml:space="preserve"> </w:t>
      </w:r>
      <w:r>
        <w:t>дозволяє створити вектор з повторюваними значеннями. Перший аргумент - значення яке слід повторювати, другий аргумент - скільки разів повторювати.</w:t>
      </w:r>
    </w:p>
    <w:p w14:paraId="1472A8F3" w14:textId="77777777" w:rsidR="006400D6" w:rsidRDefault="00CD01B7">
      <w:pPr>
        <w:pStyle w:val="SourceCode"/>
      </w:pP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[1] 3 3 3 3 3</w:t>
      </w:r>
    </w:p>
    <w:p w14:paraId="1472A8F4" w14:textId="77777777" w:rsidR="006400D6" w:rsidRDefault="00CD01B7">
      <w:pPr>
        <w:pStyle w:val="FirstParagraph"/>
      </w:pPr>
      <w:r>
        <w:t>При цьому і перший і другий аргумент може бути вектором:</w:t>
      </w:r>
    </w:p>
    <w:p w14:paraId="1472A8F5" w14:textId="77777777" w:rsidR="006400D6" w:rsidRDefault="00CD01B7">
      <w:pPr>
        <w:pStyle w:val="SourceCode"/>
      </w:pP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 [1] 1 2 3</w:t>
      </w:r>
      <w:r>
        <w:rPr>
          <w:rStyle w:val="DocumentationTok"/>
        </w:rPr>
        <w:t xml:space="preserve"> 1 2 3 1 2 3 1 2 3 1 2 3</w:t>
      </w:r>
      <w:r>
        <w:br/>
      </w:r>
      <w:r>
        <w:br/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[1] 1 2 2 3 3 3</w:t>
      </w:r>
    </w:p>
    <w:p w14:paraId="1472A8F6" w14:textId="77777777" w:rsidR="006400D6" w:rsidRDefault="00CD01B7">
      <w:pPr>
        <w:pStyle w:val="FirstParagraph"/>
      </w:pPr>
      <w:r>
        <w:t>Крім того, можна об’єднувати вектори:</w:t>
      </w:r>
    </w:p>
    <w:p w14:paraId="1472A8F7" w14:textId="77777777" w:rsidR="006400D6" w:rsidRDefault="00CD01B7"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ay"</w:t>
      </w:r>
      <w:r>
        <w:rPr>
          <w:rStyle w:val="NormalTok"/>
        </w:rPr>
        <w:t xml:space="preserve">, </w:t>
      </w:r>
      <w:r>
        <w:rPr>
          <w:rStyle w:val="StringTok"/>
        </w:rPr>
        <w:t>"frien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nd"</w:t>
      </w:r>
      <w:r>
        <w:rPr>
          <w:rStyle w:val="NormalTok"/>
        </w:rPr>
        <w:t xml:space="preserve">, </w:t>
      </w:r>
      <w:r>
        <w:rPr>
          <w:rStyle w:val="StringTok"/>
        </w:rPr>
        <w:t>"enter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</w:t>
      </w:r>
      <w:r>
        <w:rPr>
          <w:rStyle w:val="NormalTok"/>
        </w:rPr>
        <w:t>(v1, v2)</w:t>
      </w:r>
      <w:r>
        <w:br/>
      </w:r>
      <w:r>
        <w:rPr>
          <w:rStyle w:val="DocumentationTok"/>
        </w:rPr>
        <w:t>## [1] "Say"    "friend" "and"    "enter"</w:t>
      </w:r>
    </w:p>
    <w:p w14:paraId="1472A8F8" w14:textId="77777777" w:rsidR="006400D6" w:rsidRDefault="00CD01B7">
      <w:pPr>
        <w:pStyle w:val="FirstParagraph"/>
      </w:pPr>
      <w:r>
        <w:t xml:space="preserve">В означенні вектора в мові програмування R сказано, що </w:t>
      </w:r>
      <w:r>
        <w:rPr>
          <w:b/>
        </w:rPr>
        <w:t>всі елементи вектори мають бути одного типу</w:t>
      </w:r>
      <w:r>
        <w:t xml:space="preserve">. Одразу хочеться перевірити, що буде, якщо ця умова не буде виконуватись. В більшості мов програмування ми б отримали помилку. Мова </w:t>
      </w:r>
      <w:r>
        <w:lastRenderedPageBreak/>
        <w:t>програмування R, при розб</w:t>
      </w:r>
      <w:r>
        <w:t>іжності типів, буде зводити все до “спільного знаменника,” тобто конвертувати дані за певними правилами - приведення типів (coercion).</w:t>
      </w:r>
    </w:p>
    <w:p w14:paraId="1472A8F9" w14:textId="77777777" w:rsidR="006400D6" w:rsidRDefault="00CD01B7">
      <w:pPr>
        <w:pStyle w:val="a0"/>
      </w:pPr>
      <w:r>
        <w:t>Виділяють два типи:</w:t>
      </w:r>
    </w:p>
    <w:p w14:paraId="1472A8FA" w14:textId="77777777" w:rsidR="006400D6" w:rsidRDefault="00CD01B7">
      <w:pPr>
        <w:pStyle w:val="Compact"/>
        <w:numPr>
          <w:ilvl w:val="0"/>
          <w:numId w:val="9"/>
        </w:numPr>
      </w:pPr>
      <w:r>
        <w:rPr>
          <w:b/>
        </w:rPr>
        <w:t>неявне приведення типів (implicit coercion)</w:t>
      </w:r>
      <w:r>
        <w:t>, коли все відбувається автоматично за вбудованими правила</w:t>
      </w:r>
      <w:r>
        <w:t>ми.</w:t>
      </w:r>
    </w:p>
    <w:p w14:paraId="1472A8FB" w14:textId="77777777" w:rsidR="006400D6" w:rsidRDefault="00CD01B7">
      <w:pPr>
        <w:pStyle w:val="Compact"/>
        <w:numPr>
          <w:ilvl w:val="0"/>
          <w:numId w:val="9"/>
        </w:numPr>
      </w:pPr>
      <w:r>
        <w:rPr>
          <w:b/>
        </w:rPr>
        <w:t>явне приведення типів (explicit coercion)</w:t>
      </w:r>
      <w:r>
        <w:t>, коли ми самі вирішуємо до якого типу перевести дані, якщо це можливо.</w:t>
      </w:r>
    </w:p>
    <w:p w14:paraId="1472A8FC" w14:textId="77777777" w:rsidR="006400D6" w:rsidRDefault="00CD01B7">
      <w:pPr>
        <w:pStyle w:val="FirstParagraph"/>
      </w:pPr>
      <w:r>
        <w:t>Приклад неявного приведення типів:</w:t>
      </w:r>
    </w:p>
    <w:p w14:paraId="1472A8FD" w14:textId="77777777" w:rsidR="006400D6" w:rsidRDefault="00CD01B7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[1] 1 2 0</w:t>
      </w:r>
      <w:r>
        <w:br/>
      </w:r>
      <w:r>
        <w:br/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DocumentationTok"/>
        </w:rPr>
        <w:t>## [1] 2</w:t>
      </w:r>
    </w:p>
    <w:p w14:paraId="1472A8FE" w14:textId="77777777" w:rsidR="006400D6" w:rsidRDefault="00CD01B7">
      <w:pPr>
        <w:pStyle w:val="FirstParagraph"/>
      </w:pPr>
      <w:r>
        <w:rPr>
          <w:rStyle w:val="VerbatimChar"/>
        </w:rPr>
        <w:t>TRUE</w:t>
      </w:r>
      <w:r>
        <w:t xml:space="preserve"> перетворився в </w:t>
      </w:r>
      <w:r>
        <w:rPr>
          <w:rStyle w:val="VerbatimChar"/>
        </w:rPr>
        <w:t>1</w:t>
      </w:r>
      <w:r>
        <w:t xml:space="preserve">, а </w:t>
      </w:r>
      <w:r>
        <w:rPr>
          <w:rStyle w:val="VerbatimChar"/>
        </w:rPr>
        <w:t>FALSE</w:t>
      </w:r>
      <w:r>
        <w:t xml:space="preserve"> в </w:t>
      </w:r>
      <w:r>
        <w:rPr>
          <w:rStyle w:val="VerbatimChar"/>
        </w:rPr>
        <w:t>0</w:t>
      </w:r>
      <w:r>
        <w:t>. В цьому випадку вс</w:t>
      </w:r>
      <w:r>
        <w:t>і дані приведено до текстового типу:</w:t>
      </w:r>
    </w:p>
    <w:p w14:paraId="1472A8FF" w14:textId="77777777" w:rsidR="006400D6" w:rsidRDefault="00CD01B7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Hello"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[1] "TRUE"  "2"     "Hello"</w:t>
      </w:r>
    </w:p>
    <w:p w14:paraId="1472A900" w14:textId="77777777" w:rsidR="006400D6" w:rsidRDefault="00CD01B7">
      <w:pPr>
        <w:pStyle w:val="FirstParagraph"/>
      </w:pPr>
      <w:r>
        <w:t xml:space="preserve">В R є своя ієрархія типів: </w:t>
      </w:r>
      <w:r>
        <w:rPr>
          <w:rStyle w:val="VerbatimChar"/>
        </w:rPr>
        <w:t>NULL &lt; raw &lt; logical &lt; integer &lt; double &lt; complex &lt; character &lt; list &lt; expression</w:t>
      </w:r>
    </w:p>
    <w:p w14:paraId="1472A901" w14:textId="77777777" w:rsidR="006400D6" w:rsidRDefault="00CD01B7">
      <w:pPr>
        <w:pStyle w:val="a0"/>
      </w:pPr>
      <w:r>
        <w:t xml:space="preserve">Для явного приведення типів даних використовується сімейство функцій, що починається на </w:t>
      </w:r>
      <w:r>
        <w:rPr>
          <w:rStyle w:val="VerbatimChar"/>
        </w:rPr>
        <w:t>as.</w:t>
      </w:r>
      <w:r>
        <w:t>:</w:t>
      </w:r>
    </w:p>
    <w:p w14:paraId="1472A902" w14:textId="77777777" w:rsidR="006400D6" w:rsidRDefault="00CD01B7">
      <w:pPr>
        <w:pStyle w:val="SourceCode"/>
      </w:pP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DocumentationTok"/>
        </w:rPr>
        <w:t>## [1] 1 2 0 0</w:t>
      </w:r>
      <w:r>
        <w:br/>
      </w:r>
      <w:r>
        <w:br/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stantTok"/>
        </w:rPr>
        <w:t>FALS</w:t>
      </w:r>
      <w:r>
        <w:rPr>
          <w:rStyle w:val="ConstantTok"/>
        </w:rPr>
        <w:t>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DocumentationTok"/>
        </w:rPr>
        <w:t>## [1] "1" "2" "0" "0"</w:t>
      </w:r>
    </w:p>
    <w:p w14:paraId="1472A903" w14:textId="77777777" w:rsidR="006400D6" w:rsidRDefault="00CD01B7">
      <w:pPr>
        <w:pStyle w:val="4"/>
      </w:pPr>
      <w:bookmarkStart w:id="37" w:name="r_vec_oper"/>
      <w:r>
        <w:rPr>
          <w:rStyle w:val="SectionNumber"/>
        </w:rPr>
        <w:t>1.5.1.1</w:t>
      </w:r>
      <w:r>
        <w:tab/>
        <w:t>Операції з векторами</w:t>
      </w:r>
    </w:p>
    <w:p w14:paraId="1472A904" w14:textId="77777777" w:rsidR="006400D6" w:rsidRDefault="00CD01B7">
      <w:pPr>
        <w:pStyle w:val="FirstParagraph"/>
      </w:pPr>
      <w:r>
        <w:t xml:space="preserve">Всі арифметичні операції, що ми розглядали раніше, можна використовувати й </w:t>
      </w:r>
      <w:r>
        <w:rPr>
          <w:b/>
        </w:rPr>
        <w:t>до векторів однакової довжини</w:t>
      </w:r>
      <w:r>
        <w:t>:</w:t>
      </w:r>
    </w:p>
    <w:p w14:paraId="1472A905" w14:textId="77777777" w:rsidR="006400D6" w:rsidRDefault="00CD01B7"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br/>
      </w:r>
      <w:r>
        <w:br/>
      </w:r>
      <w:r>
        <w:rPr>
          <w:rStyle w:val="NormalTok"/>
        </w:rPr>
        <w:t xml:space="preserve">q </w:t>
      </w:r>
      <w:r>
        <w:rPr>
          <w:rStyle w:val="SpecialCharTok"/>
        </w:rPr>
        <w:t>+</w:t>
      </w:r>
      <w:r>
        <w:rPr>
          <w:rStyle w:val="NormalTok"/>
        </w:rPr>
        <w:t xml:space="preserve"> w</w:t>
      </w:r>
      <w:r>
        <w:br/>
      </w:r>
      <w:r>
        <w:rPr>
          <w:rStyle w:val="DocumentationTok"/>
        </w:rPr>
        <w:t>## [1]  3  5  7  9 11</w:t>
      </w:r>
      <w:r>
        <w:br/>
      </w:r>
      <w:r>
        <w:br/>
      </w:r>
      <w:r>
        <w:rPr>
          <w:rStyle w:val="NormalTok"/>
        </w:rPr>
        <w:t xml:space="preserve">q </w:t>
      </w:r>
      <w:r>
        <w:rPr>
          <w:rStyle w:val="SpecialCharTok"/>
        </w:rPr>
        <w:t>-</w:t>
      </w:r>
      <w:r>
        <w:rPr>
          <w:rStyle w:val="NormalTok"/>
        </w:rPr>
        <w:t xml:space="preserve"> w</w:t>
      </w:r>
      <w:r>
        <w:br/>
      </w:r>
      <w:r>
        <w:rPr>
          <w:rStyle w:val="DocumentationTok"/>
        </w:rPr>
        <w:t>## [1] -1 -1 -1 -1 -1</w:t>
      </w:r>
      <w:r>
        <w:br/>
      </w:r>
      <w:r>
        <w:br/>
      </w:r>
      <w:r>
        <w:rPr>
          <w:rStyle w:val="NormalTok"/>
        </w:rPr>
        <w:t xml:space="preserve">q </w:t>
      </w:r>
      <w:r>
        <w:rPr>
          <w:rStyle w:val="SpecialCharTok"/>
        </w:rPr>
        <w:t>*</w:t>
      </w:r>
      <w:r>
        <w:rPr>
          <w:rStyle w:val="NormalTok"/>
        </w:rPr>
        <w:t xml:space="preserve"> w</w:t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[1]  2  6 12 20 30</w:t>
      </w:r>
      <w:r>
        <w:br/>
      </w:r>
      <w:r>
        <w:lastRenderedPageBreak/>
        <w:br/>
      </w:r>
      <w:r>
        <w:rPr>
          <w:rStyle w:val="NormalTok"/>
        </w:rPr>
        <w:t xml:space="preserve">q </w:t>
      </w:r>
      <w:r>
        <w:rPr>
          <w:rStyle w:val="SpecialCharTok"/>
        </w:rPr>
        <w:t>/</w:t>
      </w:r>
      <w:r>
        <w:rPr>
          <w:rStyle w:val="NormalTok"/>
        </w:rPr>
        <w:t xml:space="preserve"> w</w:t>
      </w:r>
      <w:r>
        <w:br/>
      </w:r>
      <w:r>
        <w:rPr>
          <w:rStyle w:val="DocumentationTok"/>
        </w:rPr>
        <w:t>## [1] 0.5000000 0.6666667 0.7500000 0.8000000 0.8333333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SpecialCharTok"/>
        </w:rPr>
        <w:t>^</w:t>
      </w:r>
      <w:r>
        <w:rPr>
          <w:rStyle w:val="NormalTok"/>
        </w:rPr>
        <w:t xml:space="preserve"> q </w:t>
      </w:r>
      <w:r>
        <w:rPr>
          <w:rStyle w:val="SpecialCharTok"/>
        </w:rPr>
        <w:t>+</w:t>
      </w:r>
      <w:r>
        <w:rPr>
          <w:rStyle w:val="NormalTok"/>
        </w:rPr>
        <w:t xml:space="preserve"> q </w:t>
      </w:r>
      <w:r>
        <w:rPr>
          <w:rStyle w:val="SpecialCharTok"/>
        </w:rPr>
        <w:t>-</w:t>
      </w:r>
      <w:r>
        <w:rPr>
          <w:rStyle w:val="NormalTok"/>
        </w:rPr>
        <w:t xml:space="preserve"> w </w:t>
      </w:r>
      <w:r>
        <w:rPr>
          <w:rStyle w:val="SpecialCharTok"/>
        </w:rPr>
        <w:t>*</w:t>
      </w:r>
      <w:r>
        <w:rPr>
          <w:rStyle w:val="NormalTok"/>
        </w:rPr>
        <w:t xml:space="preserve"> q</w:t>
      </w:r>
      <w:r>
        <w:br/>
      </w:r>
      <w:r>
        <w:rPr>
          <w:rStyle w:val="DocumentationTok"/>
        </w:rPr>
        <w:t>## [1]    1    5   55  609 7751</w:t>
      </w:r>
      <w:r>
        <w:br/>
      </w:r>
      <w:r>
        <w:br/>
      </w:r>
      <w:r>
        <w:rPr>
          <w:rStyle w:val="FunctionTok"/>
        </w:rPr>
        <w:t>sqrt</w:t>
      </w:r>
      <w:r>
        <w:rPr>
          <w:rStyle w:val="NormalTok"/>
        </w:rPr>
        <w:t>(q)</w:t>
      </w:r>
      <w:r>
        <w:br/>
      </w:r>
      <w:r>
        <w:rPr>
          <w:rStyle w:val="DocumentationTok"/>
        </w:rPr>
        <w:t>## [1] 1.000000 1.414214 1.732051 2.000000 2.236068</w:t>
      </w:r>
    </w:p>
    <w:p w14:paraId="1472A906" w14:textId="77777777" w:rsidR="006400D6" w:rsidRDefault="00CD01B7">
      <w:pPr>
        <w:pStyle w:val="4"/>
      </w:pPr>
      <w:bookmarkStart w:id="38" w:name="r_rec_rule"/>
      <w:bookmarkEnd w:id="37"/>
      <w:r>
        <w:rPr>
          <w:rStyle w:val="SectionNumber"/>
        </w:rPr>
        <w:t>1.5.1.2</w:t>
      </w:r>
      <w:r>
        <w:tab/>
        <w:t>Правило переписування</w:t>
      </w:r>
    </w:p>
    <w:p w14:paraId="1472A907" w14:textId="77777777" w:rsidR="006400D6" w:rsidRDefault="00CD01B7">
      <w:pPr>
        <w:pStyle w:val="FirstParagraph"/>
      </w:pPr>
      <w:r>
        <w:t xml:space="preserve">Якщо </w:t>
      </w:r>
      <w:r>
        <w:rPr>
          <w:b/>
        </w:rPr>
        <w:t>вектори не однакової довжини</w:t>
      </w:r>
      <w:r>
        <w:t xml:space="preserve"> й ми хочемо провести з ними певні операції, то в такому випадку спрацює </w:t>
      </w:r>
      <w:r>
        <w:rPr>
          <w:b/>
        </w:rPr>
        <w:t>правило переписування (recycling rule)</w:t>
      </w:r>
      <w:r>
        <w:t>: якщо коротший вектор кратний довжині довшого, короткий буде повторюватися необхідну кількість разів.</w:t>
      </w:r>
    </w:p>
    <w:p w14:paraId="1472A908" w14:textId="77777777" w:rsidR="006400D6" w:rsidRDefault="00CD01B7"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q </w:t>
      </w:r>
      <w:r>
        <w:rPr>
          <w:rStyle w:val="SpecialCharTok"/>
        </w:rPr>
        <w:t>*</w:t>
      </w:r>
      <w:r>
        <w:rPr>
          <w:rStyle w:val="NormalTok"/>
        </w:rPr>
        <w:t xml:space="preserve"> w</w:t>
      </w:r>
      <w:r>
        <w:br/>
      </w:r>
      <w:r>
        <w:rPr>
          <w:rStyle w:val="DocumentationTok"/>
        </w:rPr>
        <w:t>## [1] 1 4 3 8</w:t>
      </w:r>
    </w:p>
    <w:p w14:paraId="1472A909" w14:textId="77777777" w:rsidR="006400D6" w:rsidRDefault="00CD01B7">
      <w:pPr>
        <w:pStyle w:val="FirstParagraph"/>
      </w:pPr>
      <w:r>
        <w:t>Операції з вектором та окремим значенням можна вважати окремим випадком рестайлінгу: окреме значення буде повторюватися необхідну кількість разів:</w:t>
      </w:r>
    </w:p>
    <w:p w14:paraId="1472A90A" w14:textId="77777777" w:rsidR="006400D6" w:rsidRDefault="00CD01B7">
      <w:pPr>
        <w:pStyle w:val="SourceCode"/>
      </w:pPr>
      <w:r>
        <w:rPr>
          <w:rStyle w:val="NormalTok"/>
        </w:rPr>
        <w:t xml:space="preserve">w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DocumentationTok"/>
        </w:rPr>
        <w:t>## [1] 2 4 6 8</w:t>
      </w:r>
    </w:p>
    <w:p w14:paraId="1472A90B" w14:textId="77777777" w:rsidR="006400D6" w:rsidRDefault="00CD01B7">
      <w:pPr>
        <w:pStyle w:val="FirstParagraph"/>
      </w:pPr>
      <w:r>
        <w:t>Якщо коротший вектор не кратний довшому (наприклад, перший довж</w:t>
      </w:r>
      <w:r>
        <w:t>иною 2, а інший - 3), то R все одно порахує результат, але видасть попередження:</w:t>
      </w:r>
    </w:p>
    <w:p w14:paraId="1472A90C" w14:textId="77777777" w:rsidR="006400D6" w:rsidRDefault="00CD01B7">
      <w:pPr>
        <w:pStyle w:val="SourceCode"/>
      </w:pPr>
      <w:r>
        <w:rPr>
          <w:rStyle w:val="NormalTok"/>
        </w:rPr>
        <w:t xml:space="preserve">q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Warning in q + c(1, 5, 7): longer object length is not a multiple of shorter object length</w:t>
      </w:r>
      <w:r>
        <w:br/>
      </w:r>
      <w:r>
        <w:rPr>
          <w:rStyle w:val="DocumentationTok"/>
        </w:rPr>
        <w:t>## [1] 2 7 8</w:t>
      </w:r>
    </w:p>
    <w:p w14:paraId="1472A90D" w14:textId="77777777" w:rsidR="006400D6" w:rsidRDefault="00CD01B7">
      <w:pPr>
        <w:pStyle w:val="4"/>
      </w:pPr>
      <w:bookmarkStart w:id="39" w:name="r_vec_idx"/>
      <w:bookmarkEnd w:id="38"/>
      <w:r>
        <w:rPr>
          <w:rStyle w:val="SectionNumber"/>
        </w:rPr>
        <w:t>1.5.1.3</w:t>
      </w:r>
      <w:r>
        <w:tab/>
        <w:t>Індексація векторів</w:t>
      </w:r>
    </w:p>
    <w:p w14:paraId="1472A90E" w14:textId="77777777" w:rsidR="006400D6" w:rsidRDefault="00CD01B7">
      <w:pPr>
        <w:pStyle w:val="FirstParagraph"/>
      </w:pPr>
      <w:r>
        <w:t xml:space="preserve">Індексація - задача вибору окремого елемента структури даних. Для цього використовуються квадратні дужки </w:t>
      </w:r>
      <w:r>
        <w:rPr>
          <w:rStyle w:val="VerbatimChar"/>
        </w:rPr>
        <w:t>[]</w:t>
      </w:r>
      <w:r>
        <w:t>.</w:t>
      </w:r>
    </w:p>
    <w:p w14:paraId="1472A90F" w14:textId="77777777" w:rsidR="006400D6" w:rsidRDefault="00CD01B7">
      <w:pPr>
        <w:pStyle w:val="a0"/>
      </w:pPr>
      <w:r>
        <w:t>Найпростіший варіант індексація по номеру, тобто порядкове значення елемента:</w:t>
      </w:r>
    </w:p>
    <w:p w14:paraId="1472A910" w14:textId="77777777" w:rsidR="006400D6" w:rsidRDefault="00CD01B7"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SpecialCharTok"/>
        </w:rPr>
        <w:t>: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DocumentationTok"/>
        </w:rPr>
        <w:t>## [1] -5</w:t>
      </w:r>
      <w:r>
        <w:br/>
      </w:r>
      <w:r>
        <w:br/>
      </w:r>
      <w:r>
        <w:rPr>
          <w:rStyle w:val="NormalTok"/>
        </w:rPr>
        <w:t>e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DocumentationTok"/>
        </w:rPr>
        <w:t>## [1] 7</w:t>
      </w:r>
    </w:p>
    <w:p w14:paraId="1472A911" w14:textId="77777777" w:rsidR="006400D6" w:rsidRDefault="00CD01B7">
      <w:pPr>
        <w:pStyle w:val="a8"/>
      </w:pPr>
      <w:r>
        <w:rPr>
          <w:b/>
        </w:rPr>
        <w:t>Важливий факт - індексація в мові програмування R починається з 1.</w:t>
      </w:r>
    </w:p>
    <w:p w14:paraId="1472A912" w14:textId="77777777" w:rsidR="006400D6" w:rsidRDefault="00CD01B7">
      <w:pPr>
        <w:pStyle w:val="FirstParagraph"/>
      </w:pPr>
      <w:r>
        <w:t>За допомогою індексації можна не лише звертатися до окремого елементу, а й заміняти його значення:</w:t>
      </w:r>
    </w:p>
    <w:p w14:paraId="1472A913" w14:textId="77777777" w:rsidR="006400D6" w:rsidRDefault="00CD01B7">
      <w:pPr>
        <w:pStyle w:val="SourceCode"/>
      </w:pPr>
      <w:r>
        <w:rPr>
          <w:rStyle w:val="NormalTok"/>
        </w:rPr>
        <w:lastRenderedPageBreak/>
        <w:t>e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</w:p>
    <w:p w14:paraId="1472A914" w14:textId="77777777" w:rsidR="006400D6" w:rsidRDefault="00CD01B7">
      <w:pPr>
        <w:pStyle w:val="FirstParagraph"/>
      </w:pPr>
      <w:r>
        <w:t>Можна використовувати цілі вектори для індексації:</w:t>
      </w:r>
    </w:p>
    <w:p w14:paraId="1472A915" w14:textId="77777777" w:rsidR="006400D6" w:rsidRDefault="00CD01B7">
      <w:pPr>
        <w:pStyle w:val="SourceCode"/>
      </w:pPr>
      <w:r>
        <w:rPr>
          <w:rStyle w:val="NormalTok"/>
        </w:rPr>
        <w:t>e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DocumentationTok"/>
        </w:rPr>
        <w:t>## [1] -4 -3  2 15</w:t>
      </w:r>
      <w:r>
        <w:br/>
      </w:r>
      <w:r>
        <w:br/>
      </w:r>
      <w:r>
        <w:rPr>
          <w:rStyle w:val="NormalTok"/>
        </w:rPr>
        <w:t>e</w:t>
      </w:r>
      <w:r>
        <w:rPr>
          <w:rStyle w:val="NormalTok"/>
        </w:rPr>
        <w:t>[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DocumentationTok"/>
        </w:rPr>
        <w:t>## [1] -6 15  2 -3 -4 -5</w:t>
      </w:r>
    </w:p>
    <w:p w14:paraId="1472A916" w14:textId="77777777" w:rsidR="006400D6" w:rsidRDefault="00CD01B7">
      <w:pPr>
        <w:pStyle w:val="FirstParagraph"/>
      </w:pPr>
      <w:r>
        <w:t>Індексація зі знаком мінус видасть всі значення вектора крім обраних:</w:t>
      </w:r>
    </w:p>
    <w:p w14:paraId="1472A917" w14:textId="77777777" w:rsidR="006400D6" w:rsidRDefault="00CD01B7">
      <w:pPr>
        <w:pStyle w:val="SourceCode"/>
      </w:pPr>
      <w:r>
        <w:rPr>
          <w:rStyle w:val="NormalTok"/>
        </w:rPr>
        <w:t>e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DocumentationTok"/>
        </w:rPr>
        <w:t>## [1] -4 -3  2 15 -6  4  3  2</w:t>
      </w:r>
      <w:r>
        <w:br/>
      </w:r>
      <w:r>
        <w:br/>
      </w:r>
      <w:r>
        <w:rPr>
          <w:rStyle w:val="NormalTok"/>
        </w:rPr>
        <w:t>e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DocumentationTok"/>
        </w:rPr>
        <w:t>## [1] -4 -3  2 -6  4  3  2</w:t>
      </w:r>
    </w:p>
    <w:p w14:paraId="1472A918" w14:textId="77777777" w:rsidR="006400D6" w:rsidRDefault="00CD01B7">
      <w:pPr>
        <w:pStyle w:val="3"/>
      </w:pPr>
      <w:bookmarkStart w:id="40" w:name="r_matrix"/>
      <w:bookmarkStart w:id="41" w:name="_Toc82680362"/>
      <w:bookmarkEnd w:id="39"/>
      <w:bookmarkEnd w:id="35"/>
      <w:r>
        <w:rPr>
          <w:rStyle w:val="SectionNumber"/>
        </w:rPr>
        <w:t>1.5.2</w:t>
      </w:r>
      <w:r>
        <w:tab/>
        <w:t>Матриці</w:t>
      </w:r>
      <w:bookmarkEnd w:id="41"/>
    </w:p>
    <w:p w14:paraId="1472A919" w14:textId="77777777" w:rsidR="006400D6" w:rsidRDefault="00CD01B7">
      <w:pPr>
        <w:pStyle w:val="FirstParagraph"/>
      </w:pPr>
      <w:r>
        <w:rPr>
          <w:b/>
        </w:rPr>
        <w:t>Матриця (matrix)</w:t>
      </w:r>
      <w:r>
        <w:t xml:space="preserve"> — це двовимірний масив даних, в якому кожен е</w:t>
      </w:r>
      <w:r>
        <w:t>лемент має однаковий тип (числовий, текстовий, логічний). Іншими словами, матриця - це двовимірний вектор, у якого є довжина та ширина.</w:t>
      </w:r>
    </w:p>
    <w:p w14:paraId="1472A91A" w14:textId="77777777" w:rsidR="006400D6" w:rsidRDefault="00CD01B7">
      <w:pPr>
        <w:pStyle w:val="a0"/>
      </w:pPr>
      <w:r>
        <w:t xml:space="preserve">Створення матриці відбувається за допомогою функції </w:t>
      </w:r>
      <w:r>
        <w:rPr>
          <w:rStyle w:val="VerbatimChar"/>
        </w:rPr>
        <w:t>matrix()</w:t>
      </w:r>
      <w:r>
        <w:t>, в якій слід вказати кількість рядків та стовпчиків:</w:t>
      </w:r>
    </w:p>
    <w:p w14:paraId="1472A91B" w14:textId="77777777" w:rsidR="006400D6" w:rsidRDefault="00CD01B7">
      <w:pPr>
        <w:pStyle w:val="SourceCode"/>
      </w:pP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     [,1] [,2] [,3] [,4]</w:t>
      </w:r>
      <w:r>
        <w:br/>
      </w:r>
      <w:r>
        <w:rPr>
          <w:rStyle w:val="DocumentationTok"/>
        </w:rPr>
        <w:t>## [1,]    1    5    9   13</w:t>
      </w:r>
      <w:r>
        <w:br/>
      </w:r>
      <w:r>
        <w:rPr>
          <w:rStyle w:val="DocumentationTok"/>
        </w:rPr>
        <w:t>## [2,]    2    6   10   14</w:t>
      </w:r>
      <w:r>
        <w:br/>
      </w:r>
      <w:r>
        <w:rPr>
          <w:rStyle w:val="DocumentationTok"/>
        </w:rPr>
        <w:t>## [3,]    3    7   11   15</w:t>
      </w:r>
      <w:r>
        <w:br/>
      </w:r>
      <w:r>
        <w:rPr>
          <w:rStyle w:val="DocumentationTok"/>
        </w:rPr>
        <w:t>## [4,]    4    8   12   16</w:t>
      </w:r>
    </w:p>
    <w:p w14:paraId="1472A91C" w14:textId="77777777" w:rsidR="006400D6" w:rsidRDefault="00CD01B7">
      <w:pPr>
        <w:pStyle w:val="FirstParagraph"/>
      </w:pPr>
      <w:r>
        <w:t xml:space="preserve">За замовчуванням значення матриці заповнюються по стовпчиках. Але це можна змінити за допомогою аргументу </w:t>
      </w:r>
      <w:r>
        <w:rPr>
          <w:rStyle w:val="VerbatimChar"/>
        </w:rPr>
        <w:t>byrow = TRUE</w:t>
      </w:r>
    </w:p>
    <w:p w14:paraId="1472A91D" w14:textId="77777777" w:rsidR="006400D6" w:rsidRDefault="00CD01B7">
      <w:pPr>
        <w:pStyle w:val="SourceCode"/>
      </w:pP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     [,1] [,2] [,3] [,4]</w:t>
      </w:r>
      <w:r>
        <w:br/>
      </w:r>
      <w:r>
        <w:rPr>
          <w:rStyle w:val="DocumentationTok"/>
        </w:rPr>
        <w:t>## [1,]    1    2    3    4</w:t>
      </w:r>
      <w:r>
        <w:br/>
      </w:r>
      <w:r>
        <w:rPr>
          <w:rStyle w:val="DocumentationTok"/>
        </w:rPr>
        <w:t>## [2,]    5    6    7    8</w:t>
      </w:r>
      <w:r>
        <w:br/>
      </w:r>
      <w:r>
        <w:rPr>
          <w:rStyle w:val="DocumentationTok"/>
        </w:rPr>
        <w:t>## [3,</w:t>
      </w:r>
      <w:r>
        <w:rPr>
          <w:rStyle w:val="DocumentationTok"/>
        </w:rPr>
        <w:t>]    9   10   11   12</w:t>
      </w:r>
      <w:r>
        <w:br/>
      </w:r>
      <w:r>
        <w:rPr>
          <w:rStyle w:val="DocumentationTok"/>
        </w:rPr>
        <w:t>## [4,]   13   14   15   16</w:t>
      </w:r>
    </w:p>
    <w:p w14:paraId="1472A91E" w14:textId="77777777" w:rsidR="006400D6" w:rsidRDefault="00CD01B7">
      <w:pPr>
        <w:pStyle w:val="FirstParagraph"/>
      </w:pPr>
      <w:r>
        <w:t>Оскільки матриця — це двовимірний масив, то для індексації використовуються два індекси, що розділені комою: перший відповідає за рядок, другий за стовпчик.</w:t>
      </w:r>
    </w:p>
    <w:p w14:paraId="1472A91F" w14:textId="77777777" w:rsidR="006400D6" w:rsidRDefault="00CD01B7"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_</w:t>
      </w:r>
      <w:r>
        <w:rPr>
          <w:rStyle w:val="NormalTok"/>
        </w:rPr>
        <w:t>matrix</w:t>
      </w:r>
      <w:r>
        <w:br/>
      </w:r>
      <w:r>
        <w:rPr>
          <w:rStyle w:val="DocumentationTok"/>
        </w:rPr>
        <w:t>##      [,1] [,2] [,3] [,4]</w:t>
      </w:r>
      <w:r>
        <w:br/>
      </w:r>
      <w:r>
        <w:rPr>
          <w:rStyle w:val="DocumentationTok"/>
        </w:rPr>
        <w:t>## [1,]    1    5    9   13</w:t>
      </w:r>
      <w:r>
        <w:br/>
      </w:r>
      <w:r>
        <w:rPr>
          <w:rStyle w:val="DocumentationTok"/>
        </w:rPr>
        <w:t>## [2,]    2    6   10   14</w:t>
      </w:r>
      <w:r>
        <w:br/>
      </w:r>
      <w:r>
        <w:rPr>
          <w:rStyle w:val="DocumentationTok"/>
        </w:rPr>
        <w:t>## [3,]    3    7   11   15</w:t>
      </w:r>
      <w:r>
        <w:br/>
      </w:r>
      <w:r>
        <w:rPr>
          <w:rStyle w:val="DocumentationTok"/>
        </w:rPr>
        <w:t>## [4,]    4    8   12   16</w:t>
      </w:r>
      <w:r>
        <w:br/>
      </w:r>
      <w:r>
        <w:lastRenderedPageBreak/>
        <w:br/>
      </w:r>
      <w:r>
        <w:rPr>
          <w:rStyle w:val="NormalTok"/>
        </w:rPr>
        <w:t>my_matrix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DocumentationTok"/>
        </w:rPr>
        <w:t>## [1] 10</w:t>
      </w:r>
      <w:r>
        <w:br/>
      </w:r>
      <w:r>
        <w:br/>
      </w:r>
      <w:r>
        <w:rPr>
          <w:rStyle w:val="NormalTok"/>
        </w:rPr>
        <w:t>my_matrix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DocumentationTok"/>
        </w:rPr>
        <w:t>##      [,1] [,2]</w:t>
      </w:r>
      <w:r>
        <w:br/>
      </w:r>
      <w:r>
        <w:rPr>
          <w:rStyle w:val="DocumentationTok"/>
        </w:rPr>
        <w:t>## [1,]    9   13</w:t>
      </w:r>
      <w:r>
        <w:br/>
      </w:r>
      <w:r>
        <w:rPr>
          <w:rStyle w:val="DocumentationTok"/>
        </w:rPr>
        <w:t>## [2,]   10   14</w:t>
      </w:r>
    </w:p>
    <w:p w14:paraId="1472A920" w14:textId="77777777" w:rsidR="006400D6" w:rsidRDefault="00CD01B7">
      <w:pPr>
        <w:pStyle w:val="FirstParagraph"/>
      </w:pPr>
      <w:r>
        <w:t>Якщо один з індексів залишити пустим — отримаємо всі значення рядка/стовпчика в залежності від того, який індекс ми не вказуємо.</w:t>
      </w:r>
    </w:p>
    <w:p w14:paraId="1472A921" w14:textId="77777777" w:rsidR="006400D6" w:rsidRDefault="00CD01B7">
      <w:pPr>
        <w:pStyle w:val="SourceCode"/>
      </w:pPr>
      <w:r>
        <w:rPr>
          <w:rStyle w:val="NormalTok"/>
        </w:rPr>
        <w:t xml:space="preserve">my_matrix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DocumentationTok"/>
        </w:rPr>
        <w:t>##      [,1] [,2]</w:t>
      </w:r>
      <w:r>
        <w:br/>
      </w:r>
      <w:r>
        <w:rPr>
          <w:rStyle w:val="DocumentationTok"/>
        </w:rPr>
        <w:t>## [1,]    1    5</w:t>
      </w:r>
      <w:r>
        <w:br/>
      </w:r>
      <w:r>
        <w:rPr>
          <w:rStyle w:val="DocumentationTok"/>
        </w:rPr>
        <w:t>## [2,]    2    6</w:t>
      </w:r>
      <w:r>
        <w:br/>
      </w:r>
      <w:r>
        <w:rPr>
          <w:rStyle w:val="DocumentationTok"/>
        </w:rPr>
        <w:t>## [3,]    3    7</w:t>
      </w:r>
      <w:r>
        <w:br/>
      </w:r>
      <w:r>
        <w:rPr>
          <w:rStyle w:val="DocumentationTok"/>
        </w:rPr>
        <w:t>## [4,]    4    8</w:t>
      </w:r>
      <w:r>
        <w:br/>
      </w:r>
      <w:r>
        <w:br/>
      </w:r>
      <w:r>
        <w:rPr>
          <w:rStyle w:val="NormalTok"/>
        </w:rPr>
        <w:t>m</w:t>
      </w:r>
      <w:r>
        <w:rPr>
          <w:rStyle w:val="NormalTok"/>
        </w:rPr>
        <w:t>y_matrix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 ]</w:t>
      </w:r>
      <w:r>
        <w:br/>
      </w:r>
      <w:r>
        <w:rPr>
          <w:rStyle w:val="DocumentationTok"/>
        </w:rPr>
        <w:t>##      [,1] [,2] [,3] [,4]</w:t>
      </w:r>
      <w:r>
        <w:br/>
      </w:r>
      <w:r>
        <w:rPr>
          <w:rStyle w:val="DocumentationTok"/>
        </w:rPr>
        <w:t>## [1,]    1    5    9   13</w:t>
      </w:r>
      <w:r>
        <w:br/>
      </w:r>
      <w:r>
        <w:rPr>
          <w:rStyle w:val="DocumentationTok"/>
        </w:rPr>
        <w:t>## [2,]    2    6   10   14</w:t>
      </w:r>
    </w:p>
    <w:p w14:paraId="1472A922" w14:textId="77777777" w:rsidR="006400D6" w:rsidRDefault="00CD01B7">
      <w:pPr>
        <w:pStyle w:val="FirstParagraph"/>
      </w:pPr>
      <w:r>
        <w:t>Аналогічно до вектора, за допомогою індексації можна переписувати частину матриці:</w:t>
      </w:r>
    </w:p>
    <w:p w14:paraId="1472A923" w14:textId="77777777" w:rsidR="006400D6" w:rsidRDefault="00CD01B7">
      <w:pPr>
        <w:pStyle w:val="SourceCode"/>
      </w:pPr>
      <w:r>
        <w:rPr>
          <w:rStyle w:val="NormalTok"/>
        </w:rPr>
        <w:t>my_matrix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y_matrix</w:t>
      </w:r>
      <w:r>
        <w:br/>
      </w:r>
      <w:r>
        <w:rPr>
          <w:rStyle w:val="DocumentationTok"/>
        </w:rPr>
        <w:t>##      [,1] [,2] [,3] [,4]</w:t>
      </w:r>
      <w:r>
        <w:br/>
      </w:r>
      <w:r>
        <w:rPr>
          <w:rStyle w:val="DocumentationTok"/>
        </w:rPr>
        <w:t xml:space="preserve">## [1,]   </w:t>
      </w:r>
      <w:r>
        <w:rPr>
          <w:rStyle w:val="DocumentationTok"/>
        </w:rPr>
        <w:t xml:space="preserve"> 1    5    0    0</w:t>
      </w:r>
      <w:r>
        <w:br/>
      </w:r>
      <w:r>
        <w:rPr>
          <w:rStyle w:val="DocumentationTok"/>
        </w:rPr>
        <w:t>## [2,]    2    6    0    0</w:t>
      </w:r>
      <w:r>
        <w:br/>
      </w:r>
      <w:r>
        <w:rPr>
          <w:rStyle w:val="DocumentationTok"/>
        </w:rPr>
        <w:t>## [3,]    3    7   11   15</w:t>
      </w:r>
      <w:r>
        <w:br/>
      </w:r>
      <w:r>
        <w:rPr>
          <w:rStyle w:val="DocumentationTok"/>
        </w:rPr>
        <w:t>## [4,]    4    8   12   16</w:t>
      </w:r>
    </w:p>
    <w:p w14:paraId="1472A924" w14:textId="77777777" w:rsidR="006400D6" w:rsidRDefault="00CD01B7">
      <w:pPr>
        <w:pStyle w:val="3"/>
      </w:pPr>
      <w:bookmarkStart w:id="42" w:name="r_array"/>
      <w:bookmarkStart w:id="43" w:name="_Toc82680363"/>
      <w:bookmarkEnd w:id="40"/>
      <w:r>
        <w:rPr>
          <w:rStyle w:val="SectionNumber"/>
        </w:rPr>
        <w:t>1.5.3</w:t>
      </w:r>
      <w:r>
        <w:tab/>
        <w:t>Масиви</w:t>
      </w:r>
      <w:bookmarkEnd w:id="43"/>
    </w:p>
    <w:p w14:paraId="1472A925" w14:textId="77777777" w:rsidR="006400D6" w:rsidRDefault="00CD01B7">
      <w:pPr>
        <w:pStyle w:val="FirstParagraph"/>
      </w:pPr>
      <w:r>
        <w:rPr>
          <w:b/>
        </w:rPr>
        <w:t>Масиви даних (array)</w:t>
      </w:r>
      <w:r>
        <w:t xml:space="preserve"> — схожі на матриці, але мають понад два виміри. Створюються вони за допомогою функції </w:t>
      </w:r>
      <w:r>
        <w:rPr>
          <w:rStyle w:val="VerbatimChar"/>
        </w:rPr>
        <w:t>array()</w:t>
      </w:r>
      <w:r>
        <w:t>, де слід вказати вектор, з</w:t>
      </w:r>
      <w:r>
        <w:t xml:space="preserve"> якого буде створено масив, і його розмірність:</w:t>
      </w:r>
    </w:p>
    <w:p w14:paraId="1472A926" w14:textId="77777777" w:rsidR="006400D6" w:rsidRDefault="00CD01B7">
      <w:pPr>
        <w:pStyle w:val="SourceCode"/>
      </w:pPr>
      <w:r>
        <w:rPr>
          <w:rStyle w:val="NormalTok"/>
        </w:rPr>
        <w:t xml:space="preserve">my_arr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y_array</w:t>
      </w:r>
      <w:r>
        <w:br/>
      </w:r>
      <w:r>
        <w:rPr>
          <w:rStyle w:val="DocumentationTok"/>
        </w:rPr>
        <w:t>## , , 1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>##      [,1] [,2]</w:t>
      </w:r>
      <w:r>
        <w:br/>
      </w:r>
      <w:r>
        <w:rPr>
          <w:rStyle w:val="DocumentationTok"/>
        </w:rPr>
        <w:t>## [1,]    1    5</w:t>
      </w:r>
      <w:r>
        <w:br/>
      </w:r>
      <w:r>
        <w:rPr>
          <w:rStyle w:val="DocumentationTok"/>
        </w:rPr>
        <w:t>## [2,]    2    6</w:t>
      </w:r>
      <w:r>
        <w:br/>
      </w:r>
      <w:r>
        <w:rPr>
          <w:rStyle w:val="DocumentationTok"/>
        </w:rPr>
        <w:t>## [3,]    3    7</w:t>
      </w:r>
      <w:r>
        <w:br/>
      </w:r>
      <w:r>
        <w:rPr>
          <w:rStyle w:val="DocumentationTok"/>
        </w:rPr>
        <w:t>## [4,]    4    8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>## , ,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>##      [,1] [,2]</w:t>
      </w:r>
      <w:r>
        <w:br/>
      </w:r>
      <w:r>
        <w:rPr>
          <w:rStyle w:val="DocumentationTok"/>
        </w:rPr>
        <w:lastRenderedPageBreak/>
        <w:t>## [1,]    9   13</w:t>
      </w:r>
      <w:r>
        <w:br/>
      </w:r>
      <w:r>
        <w:rPr>
          <w:rStyle w:val="DocumentationTok"/>
        </w:rPr>
        <w:t>## [2,]   10   14</w:t>
      </w:r>
      <w:r>
        <w:br/>
      </w:r>
      <w:r>
        <w:rPr>
          <w:rStyle w:val="DocumentationTok"/>
        </w:rPr>
        <w:t>## [3,]   11   15</w:t>
      </w:r>
      <w:r>
        <w:br/>
      </w:r>
      <w:r>
        <w:rPr>
          <w:rStyle w:val="DocumentationTok"/>
        </w:rPr>
        <w:t>## [4,]   12   16</w:t>
      </w:r>
    </w:p>
    <w:p w14:paraId="1472A927" w14:textId="77777777" w:rsidR="006400D6" w:rsidRDefault="00CD01B7">
      <w:pPr>
        <w:pStyle w:val="3"/>
      </w:pPr>
      <w:bookmarkStart w:id="44" w:name="r_list"/>
      <w:bookmarkStart w:id="45" w:name="_Toc82680364"/>
      <w:bookmarkEnd w:id="42"/>
      <w:r>
        <w:rPr>
          <w:rStyle w:val="SectionNumber"/>
        </w:rPr>
        <w:t>1.5.4</w:t>
      </w:r>
      <w:r>
        <w:tab/>
        <w:t>Списки</w:t>
      </w:r>
      <w:bookmarkEnd w:id="45"/>
    </w:p>
    <w:p w14:paraId="1472A928" w14:textId="77777777" w:rsidR="006400D6" w:rsidRDefault="00CD01B7">
      <w:pPr>
        <w:pStyle w:val="FirstParagraph"/>
      </w:pPr>
      <w:r>
        <w:rPr>
          <w:b/>
        </w:rPr>
        <w:t>Списки</w:t>
      </w:r>
      <w:r>
        <w:t xml:space="preserve"> — це впорядкований набір об’єктів. Я представляю собі списки, як блокнот, в якому на кожній сторінці зберігається інформація у певному форматі. Вони можуть зберігат</w:t>
      </w:r>
      <w:r>
        <w:t>и різні дані, в тому числі вектори, матриці, дата фрейми й інші списки.</w:t>
      </w:r>
    </w:p>
    <w:p w14:paraId="1472A929" w14:textId="77777777" w:rsidR="006400D6" w:rsidRDefault="00CD01B7">
      <w:pPr>
        <w:pStyle w:val="a0"/>
      </w:pPr>
      <w:r>
        <w:t xml:space="preserve">Списки створюються за допомогою функції </w:t>
      </w:r>
      <w:r>
        <w:rPr>
          <w:rStyle w:val="VerbatimChar"/>
        </w:rPr>
        <w:t>list()</w:t>
      </w:r>
      <w:r>
        <w:t>:</w:t>
      </w:r>
    </w:p>
    <w:p w14:paraId="1472A92A" w14:textId="77777777" w:rsidR="006400D6" w:rsidRDefault="00CD01B7"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e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gendalf =</w:t>
      </w:r>
      <w:r>
        <w:rPr>
          <w:rStyle w:val="NormalTok"/>
        </w:rPr>
        <w:t xml:space="preserve"> </w:t>
      </w:r>
      <w:r>
        <w:rPr>
          <w:rStyle w:val="StringTok"/>
        </w:rPr>
        <w:t>"You shall not pa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my_matrix 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y_list</w:t>
      </w:r>
      <w:r>
        <w:br/>
      </w:r>
      <w:r>
        <w:rPr>
          <w:rStyle w:val="DocumentationTok"/>
        </w:rPr>
        <w:t>## $vec</w:t>
      </w:r>
      <w:r>
        <w:br/>
      </w:r>
      <w:r>
        <w:rPr>
          <w:rStyle w:val="DocumentationTok"/>
        </w:rPr>
        <w:t>## [1] 1 2 3 4 5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>## $gendalf</w:t>
      </w:r>
      <w:r>
        <w:br/>
      </w:r>
      <w:r>
        <w:rPr>
          <w:rStyle w:val="DocumentationTok"/>
        </w:rPr>
        <w:t>## [1] "You shall not pass"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>## $my_matrix</w:t>
      </w:r>
      <w:r>
        <w:br/>
      </w:r>
      <w:r>
        <w:rPr>
          <w:rStyle w:val="DocumentationTok"/>
        </w:rPr>
        <w:t>##      [,1] [,2]</w:t>
      </w:r>
      <w:r>
        <w:br/>
      </w:r>
      <w:r>
        <w:rPr>
          <w:rStyle w:val="DocumentationTok"/>
        </w:rPr>
        <w:t>## [1,]    1    3</w:t>
      </w:r>
      <w:r>
        <w:br/>
      </w:r>
      <w:r>
        <w:rPr>
          <w:rStyle w:val="DocumentationTok"/>
        </w:rPr>
        <w:t>## [2,]    2    4</w:t>
      </w:r>
    </w:p>
    <w:p w14:paraId="1472A92B" w14:textId="77777777" w:rsidR="006400D6" w:rsidRDefault="00CD01B7">
      <w:pPr>
        <w:pStyle w:val="FirstParagraph"/>
      </w:pPr>
      <w:r>
        <w:t xml:space="preserve">В цьому випадку </w:t>
      </w:r>
      <w:r>
        <w:rPr>
          <w:rStyle w:val="VerbatimChar"/>
        </w:rPr>
        <w:t>vec</w:t>
      </w:r>
      <w:r>
        <w:t xml:space="preserve">, </w:t>
      </w:r>
      <w:r>
        <w:rPr>
          <w:rStyle w:val="VerbatimChar"/>
        </w:rPr>
        <w:t>gendalf</w:t>
      </w:r>
      <w:r>
        <w:t xml:space="preserve"> та </w:t>
      </w:r>
      <w:r>
        <w:rPr>
          <w:rStyle w:val="VerbatimChar"/>
        </w:rPr>
        <w:t>my_matrix</w:t>
      </w:r>
      <w:r>
        <w:t xml:space="preserve"> — назви елементів списку.</w:t>
      </w:r>
    </w:p>
    <w:p w14:paraId="1472A92C" w14:textId="77777777" w:rsidR="006400D6" w:rsidRDefault="00CD01B7">
      <w:pPr>
        <w:pStyle w:val="a0"/>
      </w:pPr>
      <w:r>
        <w:t>Для звернення до елементів списку можна</w:t>
      </w:r>
      <w:r>
        <w:t xml:space="preserve"> використовувати індекси або імена (через символ </w:t>
      </w:r>
      <w:r>
        <w:rPr>
          <w:rStyle w:val="VerbatimChar"/>
        </w:rPr>
        <w:t>$</w:t>
      </w:r>
      <w:r>
        <w:t>). При зверненні через індекс необхідно використовувати подвійні квадратні дужки, наприклад:</w:t>
      </w:r>
    </w:p>
    <w:p w14:paraId="1472A92D" w14:textId="77777777" w:rsidR="006400D6" w:rsidRDefault="00CD01B7">
      <w:pPr>
        <w:pStyle w:val="SourceCode"/>
      </w:pPr>
      <w:r>
        <w:rPr>
          <w:rStyle w:val="NormalTok"/>
        </w:rPr>
        <w:t>my_list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DocumentationTok"/>
        </w:rPr>
        <w:t>## [1] "You shall not pass"</w:t>
      </w:r>
      <w:r>
        <w:br/>
      </w:r>
      <w:r>
        <w:br/>
      </w:r>
      <w:r>
        <w:rPr>
          <w:rStyle w:val="NormalTok"/>
        </w:rPr>
        <w:t>my_list</w:t>
      </w:r>
      <w:r>
        <w:rPr>
          <w:rStyle w:val="SpecialCharTok"/>
        </w:rPr>
        <w:t>$</w:t>
      </w:r>
      <w:r>
        <w:rPr>
          <w:rStyle w:val="NormalTok"/>
        </w:rPr>
        <w:t>gendalf</w:t>
      </w:r>
      <w:r>
        <w:br/>
      </w:r>
      <w:r>
        <w:rPr>
          <w:rStyle w:val="DocumentationTok"/>
        </w:rPr>
        <w:t>## [1] "You shall not pass"</w:t>
      </w:r>
      <w:r>
        <w:br/>
      </w:r>
      <w:r>
        <w:br/>
      </w:r>
      <w:r>
        <w:rPr>
          <w:rStyle w:val="NormalTok"/>
        </w:rPr>
        <w:t>my_list[[</w:t>
      </w:r>
      <w:r>
        <w:rPr>
          <w:rStyle w:val="StringTok"/>
        </w:rPr>
        <w:t>'gendalf'</w:t>
      </w:r>
      <w:r>
        <w:rPr>
          <w:rStyle w:val="NormalTok"/>
        </w:rPr>
        <w:t>]]</w:t>
      </w:r>
      <w:r>
        <w:br/>
      </w:r>
      <w:r>
        <w:rPr>
          <w:rStyle w:val="DocumentationTok"/>
        </w:rPr>
        <w:t>## [1</w:t>
      </w:r>
      <w:r>
        <w:rPr>
          <w:rStyle w:val="DocumentationTok"/>
        </w:rPr>
        <w:t>] "You shall not pass"</w:t>
      </w:r>
    </w:p>
    <w:p w14:paraId="1472A92E" w14:textId="77777777" w:rsidR="006400D6" w:rsidRDefault="00CD01B7">
      <w:pPr>
        <w:pStyle w:val="FirstParagraph"/>
      </w:pPr>
      <w:r>
        <w:t>Списки досить часто використовуються в R, наприклад результати побудови математичних моделей, статистичних тестів зберігаються у вигляді списків. тож важливо вміти з ними працювати.</w:t>
      </w:r>
    </w:p>
    <w:p w14:paraId="1472A92F" w14:textId="77777777" w:rsidR="006400D6" w:rsidRDefault="00CD01B7">
      <w:pPr>
        <w:pStyle w:val="3"/>
      </w:pPr>
      <w:bookmarkStart w:id="46" w:name="r_dataframe"/>
      <w:bookmarkStart w:id="47" w:name="_Toc82680365"/>
      <w:bookmarkEnd w:id="44"/>
      <w:r>
        <w:rPr>
          <w:rStyle w:val="SectionNumber"/>
        </w:rPr>
        <w:t>1.5.5</w:t>
      </w:r>
      <w:r>
        <w:tab/>
        <w:t>Дата фрейми</w:t>
      </w:r>
      <w:bookmarkEnd w:id="47"/>
    </w:p>
    <w:p w14:paraId="1472A930" w14:textId="77777777" w:rsidR="006400D6" w:rsidRDefault="00CD01B7">
      <w:pPr>
        <w:pStyle w:val="FirstParagraph"/>
      </w:pPr>
      <w:r>
        <w:t>Нарешті ми перейшли до найголовні</w:t>
      </w:r>
      <w:r>
        <w:t xml:space="preserve">шого - </w:t>
      </w:r>
      <w:r>
        <w:rPr>
          <w:b/>
        </w:rPr>
        <w:t>дата фрейми (data frames)</w:t>
      </w:r>
      <w:r>
        <w:t xml:space="preserve">. Саме з такою структурою даних працюють найчастіше. Головною особливістю їх є те, що різні стовпчики можуть містити різний тип даних (але їх довжина має бути однаковою). Для створення дата фрейму використовується функція </w:t>
      </w:r>
      <w:r>
        <w:rPr>
          <w:rStyle w:val="VerbatimChar"/>
        </w:rPr>
        <w:t>da</w:t>
      </w:r>
      <w:r>
        <w:rPr>
          <w:rStyle w:val="VerbatimChar"/>
        </w:rPr>
        <w:t>ta.frame()</w:t>
      </w:r>
      <w:r>
        <w:t>.</w:t>
      </w:r>
    </w:p>
    <w:p w14:paraId="1472A931" w14:textId="77777777" w:rsidR="006400D6" w:rsidRDefault="00CD01B7">
      <w:pPr>
        <w:pStyle w:val="SourceCode"/>
      </w:pPr>
      <w:r>
        <w:rPr>
          <w:rStyle w:val="NormalTok"/>
        </w:rPr>
        <w:lastRenderedPageBreak/>
        <w:t xml:space="preserve">my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rodo"</w:t>
      </w:r>
      <w:r>
        <w:rPr>
          <w:rStyle w:val="NormalTok"/>
        </w:rPr>
        <w:t xml:space="preserve">, </w:t>
      </w:r>
      <w:r>
        <w:rPr>
          <w:rStyle w:val="StringTok"/>
        </w:rPr>
        <w:t>"Eowyn"</w:t>
      </w:r>
      <w:r>
        <w:rPr>
          <w:rStyle w:val="NormalTok"/>
        </w:rPr>
        <w:t xml:space="preserve">, </w:t>
      </w:r>
      <w:r>
        <w:rPr>
          <w:rStyle w:val="StringTok"/>
        </w:rPr>
        <w:t>"Legolas"</w:t>
      </w:r>
      <w:r>
        <w:rPr>
          <w:rStyle w:val="NormalTok"/>
        </w:rPr>
        <w:t xml:space="preserve">, </w:t>
      </w:r>
      <w:r>
        <w:rPr>
          <w:rStyle w:val="StringTok"/>
        </w:rPr>
        <w:t>"Arwe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se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1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931</w:t>
      </w:r>
      <w:r>
        <w:rPr>
          <w:rStyle w:val="NormalTok"/>
        </w:rPr>
        <w:t xml:space="preserve">, </w:t>
      </w:r>
      <w:r>
        <w:rPr>
          <w:rStyle w:val="DecValTok"/>
        </w:rPr>
        <w:t>27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one_rin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y_df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94"/>
        <w:gridCol w:w="905"/>
        <w:gridCol w:w="748"/>
        <w:gridCol w:w="1102"/>
      </w:tblGrid>
      <w:tr w:rsidR="006400D6" w14:paraId="1472A93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72A932" w14:textId="77777777" w:rsidR="006400D6" w:rsidRDefault="00CD01B7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72A933" w14:textId="77777777" w:rsidR="006400D6" w:rsidRDefault="00CD01B7">
            <w:pPr>
              <w:pStyle w:val="Compact"/>
            </w:pPr>
            <w:r>
              <w:t>s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72A934" w14:textId="77777777" w:rsidR="006400D6" w:rsidRDefault="00CD01B7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72A935" w14:textId="77777777" w:rsidR="006400D6" w:rsidRDefault="00CD01B7">
            <w:pPr>
              <w:pStyle w:val="Compact"/>
            </w:pPr>
            <w:r>
              <w:t>one_ring</w:t>
            </w:r>
          </w:p>
        </w:tc>
      </w:tr>
      <w:tr w:rsidR="006400D6" w14:paraId="1472A93B" w14:textId="77777777">
        <w:tc>
          <w:tcPr>
            <w:tcW w:w="0" w:type="auto"/>
          </w:tcPr>
          <w:p w14:paraId="1472A937" w14:textId="77777777" w:rsidR="006400D6" w:rsidRDefault="00CD01B7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1472A938" w14:textId="77777777" w:rsidR="006400D6" w:rsidRDefault="00CD01B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1472A939" w14:textId="77777777" w:rsidR="006400D6" w:rsidRDefault="00CD01B7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14:paraId="1472A93A" w14:textId="77777777" w:rsidR="006400D6" w:rsidRDefault="00CD01B7">
            <w:pPr>
              <w:pStyle w:val="Compact"/>
            </w:pPr>
            <w:r>
              <w:t>TRUE</w:t>
            </w:r>
          </w:p>
        </w:tc>
      </w:tr>
      <w:tr w:rsidR="006400D6" w14:paraId="1472A940" w14:textId="77777777">
        <w:tc>
          <w:tcPr>
            <w:tcW w:w="0" w:type="auto"/>
          </w:tcPr>
          <w:p w14:paraId="1472A93C" w14:textId="77777777" w:rsidR="006400D6" w:rsidRDefault="00CD01B7">
            <w:pPr>
              <w:pStyle w:val="Compact"/>
            </w:pPr>
            <w:r>
              <w:t>Eowyn</w:t>
            </w:r>
          </w:p>
        </w:tc>
        <w:tc>
          <w:tcPr>
            <w:tcW w:w="0" w:type="auto"/>
          </w:tcPr>
          <w:p w14:paraId="1472A93D" w14:textId="77777777" w:rsidR="006400D6" w:rsidRDefault="00CD01B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1472A93E" w14:textId="77777777" w:rsidR="006400D6" w:rsidRDefault="00CD01B7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1472A93F" w14:textId="77777777" w:rsidR="006400D6" w:rsidRDefault="00CD01B7">
            <w:pPr>
              <w:pStyle w:val="Compact"/>
            </w:pPr>
            <w:r>
              <w:t>FALSE</w:t>
            </w:r>
          </w:p>
        </w:tc>
      </w:tr>
      <w:tr w:rsidR="006400D6" w14:paraId="1472A945" w14:textId="77777777">
        <w:tc>
          <w:tcPr>
            <w:tcW w:w="0" w:type="auto"/>
          </w:tcPr>
          <w:p w14:paraId="1472A941" w14:textId="77777777" w:rsidR="006400D6" w:rsidRDefault="00CD01B7">
            <w:pPr>
              <w:pStyle w:val="Compact"/>
            </w:pPr>
            <w:r>
              <w:t>Legolas</w:t>
            </w:r>
          </w:p>
        </w:tc>
        <w:tc>
          <w:tcPr>
            <w:tcW w:w="0" w:type="auto"/>
          </w:tcPr>
          <w:p w14:paraId="1472A942" w14:textId="77777777" w:rsidR="006400D6" w:rsidRDefault="00CD01B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1472A943" w14:textId="77777777" w:rsidR="006400D6" w:rsidRDefault="00CD01B7">
            <w:pPr>
              <w:pStyle w:val="Compact"/>
              <w:jc w:val="right"/>
            </w:pPr>
            <w:r>
              <w:t>2931</w:t>
            </w:r>
          </w:p>
        </w:tc>
        <w:tc>
          <w:tcPr>
            <w:tcW w:w="0" w:type="auto"/>
          </w:tcPr>
          <w:p w14:paraId="1472A944" w14:textId="77777777" w:rsidR="006400D6" w:rsidRDefault="00CD01B7">
            <w:pPr>
              <w:pStyle w:val="Compact"/>
            </w:pPr>
            <w:r>
              <w:t>FALSE</w:t>
            </w:r>
          </w:p>
        </w:tc>
      </w:tr>
      <w:tr w:rsidR="006400D6" w14:paraId="1472A94A" w14:textId="77777777">
        <w:tc>
          <w:tcPr>
            <w:tcW w:w="0" w:type="auto"/>
          </w:tcPr>
          <w:p w14:paraId="1472A946" w14:textId="77777777" w:rsidR="006400D6" w:rsidRDefault="00CD01B7">
            <w:pPr>
              <w:pStyle w:val="Compact"/>
            </w:pPr>
            <w:r>
              <w:t>Arwen</w:t>
            </w:r>
          </w:p>
        </w:tc>
        <w:tc>
          <w:tcPr>
            <w:tcW w:w="0" w:type="auto"/>
          </w:tcPr>
          <w:p w14:paraId="1472A947" w14:textId="77777777" w:rsidR="006400D6" w:rsidRDefault="00CD01B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1472A948" w14:textId="77777777" w:rsidR="006400D6" w:rsidRDefault="00CD01B7">
            <w:pPr>
              <w:pStyle w:val="Compact"/>
              <w:jc w:val="right"/>
            </w:pPr>
            <w:r>
              <w:t>2700</w:t>
            </w:r>
          </w:p>
        </w:tc>
        <w:tc>
          <w:tcPr>
            <w:tcW w:w="0" w:type="auto"/>
          </w:tcPr>
          <w:p w14:paraId="1472A949" w14:textId="77777777" w:rsidR="006400D6" w:rsidRDefault="00CD01B7">
            <w:pPr>
              <w:pStyle w:val="Compact"/>
            </w:pPr>
            <w:r>
              <w:t>FALSE</w:t>
            </w:r>
          </w:p>
        </w:tc>
      </w:tr>
    </w:tbl>
    <w:p w14:paraId="1472A94B" w14:textId="77777777" w:rsidR="006400D6" w:rsidRDefault="00CD01B7">
      <w:pPr>
        <w:pStyle w:val="a0"/>
      </w:pPr>
      <w:r>
        <w:t xml:space="preserve">Переглянути структуру дата фрейму можна за допомогою функції </w:t>
      </w:r>
      <w:r>
        <w:rPr>
          <w:rStyle w:val="VerbatimChar"/>
        </w:rPr>
        <w:t>str()</w:t>
      </w:r>
      <w:r>
        <w:t>:</w:t>
      </w:r>
    </w:p>
    <w:p w14:paraId="1472A94C" w14:textId="77777777" w:rsidR="006400D6" w:rsidRDefault="00CD01B7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y_df)</w:t>
      </w:r>
      <w:r>
        <w:br/>
      </w:r>
      <w:r>
        <w:rPr>
          <w:rStyle w:val="DocumentationTok"/>
        </w:rPr>
        <w:t>## 'data.frame':    4 obs. of  4 variables:</w:t>
      </w:r>
      <w:r>
        <w:br/>
      </w:r>
      <w:r>
        <w:rPr>
          <w:rStyle w:val="DocumentationTok"/>
        </w:rPr>
        <w:t>##  $ name    : chr  "Frodo" "Eowyn" "Legolas" "Arwen"</w:t>
      </w:r>
      <w:r>
        <w:br/>
      </w:r>
      <w:r>
        <w:rPr>
          <w:rStyle w:val="DocumentationTok"/>
        </w:rPr>
        <w:t>##  $ sex     : chr  "male" "female" "male" "female"</w:t>
      </w:r>
      <w:r>
        <w:br/>
      </w:r>
      <w:r>
        <w:rPr>
          <w:rStyle w:val="DocumentationTok"/>
        </w:rPr>
        <w:t>##  $ age     : num  51 24 2931 2700</w:t>
      </w:r>
      <w:r>
        <w:br/>
      </w:r>
      <w:r>
        <w:rPr>
          <w:rStyle w:val="DocumentationTok"/>
        </w:rPr>
        <w:t>##  $ one_ring: logi  TRUE FALSE FALSE FALSE</w:t>
      </w:r>
    </w:p>
    <w:p w14:paraId="1472A94D" w14:textId="77777777" w:rsidR="006400D6" w:rsidRDefault="00CD01B7">
      <w:pPr>
        <w:pStyle w:val="FirstParagraph"/>
      </w:pPr>
      <w:r>
        <w:t xml:space="preserve">В нашому випадку перший та другий стовпчик - </w:t>
      </w:r>
      <w:r>
        <w:rPr>
          <w:i/>
        </w:rPr>
        <w:t>текстові</w:t>
      </w:r>
      <w:r>
        <w:t xml:space="preserve">, третя - </w:t>
      </w:r>
      <w:r>
        <w:rPr>
          <w:i/>
        </w:rPr>
        <w:t>числова</w:t>
      </w:r>
      <w:r>
        <w:t xml:space="preserve">, четверта - </w:t>
      </w:r>
      <w:r>
        <w:rPr>
          <w:i/>
        </w:rPr>
        <w:t>логічна</w:t>
      </w:r>
      <w:r>
        <w:t>.</w:t>
      </w:r>
    </w:p>
    <w:p w14:paraId="1472A94E" w14:textId="77777777" w:rsidR="006400D6" w:rsidRDefault="00CD01B7">
      <w:pPr>
        <w:pStyle w:val="a0"/>
      </w:pPr>
      <w:r>
        <w:t xml:space="preserve">Переглянути назви стовпців або надати їм нову назву можна за допомогою функції </w:t>
      </w:r>
      <w:r>
        <w:rPr>
          <w:rStyle w:val="VerbatimChar"/>
        </w:rPr>
        <w:t>names()</w:t>
      </w:r>
      <w:r>
        <w:t>.</w:t>
      </w:r>
    </w:p>
    <w:p w14:paraId="1472A94F" w14:textId="77777777" w:rsidR="006400D6" w:rsidRDefault="00CD01B7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my_df)</w:t>
      </w:r>
      <w:r>
        <w:br/>
      </w:r>
      <w:r>
        <w:rPr>
          <w:rStyle w:val="DocumentationTok"/>
        </w:rPr>
        <w:t xml:space="preserve">## [1] "name"     </w:t>
      </w:r>
      <w:r>
        <w:rPr>
          <w:rStyle w:val="DocumentationTok"/>
        </w:rPr>
        <w:t>"sex"      "age"      "one_ring"</w:t>
      </w:r>
    </w:p>
    <w:p w14:paraId="1472A950" w14:textId="77777777" w:rsidR="006400D6" w:rsidRDefault="00CD01B7">
      <w:pPr>
        <w:pStyle w:val="FirstParagraph"/>
      </w:pPr>
      <w:r>
        <w:t xml:space="preserve">Індексація аналогічно до матриці та списків можлива через </w:t>
      </w:r>
      <w:r>
        <w:rPr>
          <w:rStyle w:val="VerbatimChar"/>
        </w:rPr>
        <w:t>[]</w:t>
      </w:r>
      <w:r>
        <w:t xml:space="preserve"> та знак </w:t>
      </w:r>
      <w:r>
        <w:rPr>
          <w:rStyle w:val="VerbatimChar"/>
        </w:rPr>
        <w:t>$</w:t>
      </w:r>
      <w:r>
        <w:t>.</w:t>
      </w:r>
    </w:p>
    <w:p w14:paraId="1472A951" w14:textId="77777777" w:rsidR="006400D6" w:rsidRDefault="00CD01B7">
      <w:pPr>
        <w:pStyle w:val="SourceCode"/>
      </w:pPr>
      <w:r>
        <w:rPr>
          <w:rStyle w:val="NormalTok"/>
        </w:rPr>
        <w:t>my_df</w:t>
      </w:r>
      <w:r>
        <w:rPr>
          <w:rStyle w:val="SpecialCharTok"/>
        </w:rPr>
        <w:t>$</w:t>
      </w:r>
      <w:r>
        <w:rPr>
          <w:rStyle w:val="NormalTok"/>
        </w:rPr>
        <w:t>name</w:t>
      </w:r>
      <w:r>
        <w:br/>
      </w:r>
      <w:r>
        <w:rPr>
          <w:rStyle w:val="DocumentationTok"/>
        </w:rPr>
        <w:t>## [1] "Frodo"   "Eowyn"   "Legolas" "Arwen"</w:t>
      </w:r>
      <w:r>
        <w:br/>
      </w:r>
      <w:r>
        <w:br/>
      </w:r>
      <w:r>
        <w:rPr>
          <w:rStyle w:val="NormalTok"/>
        </w:rPr>
        <w:t>my_df</w:t>
      </w:r>
      <w:r>
        <w:rPr>
          <w:rStyle w:val="SpecialCha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DocumentationTok"/>
        </w:rPr>
        <w:t>## [1] "Eowyn"   "Legolas"</w:t>
      </w:r>
      <w:r>
        <w:br/>
      </w:r>
      <w:r>
        <w:br/>
      </w:r>
      <w:r>
        <w:rPr>
          <w:rStyle w:val="NormalTok"/>
        </w:rPr>
        <w:t>my_d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DocumentationTok"/>
        </w:rPr>
        <w:t>## [1] 24</w:t>
      </w:r>
      <w:r>
        <w:br/>
      </w:r>
      <w:r>
        <w:br/>
      </w:r>
      <w:r>
        <w:rPr>
          <w:rStyle w:val="NormalTok"/>
        </w:rPr>
        <w:t>my_df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name"</w:t>
      </w:r>
      <w:r>
        <w:rPr>
          <w:rStyle w:val="NormalTok"/>
        </w:rPr>
        <w:t>]</w:t>
      </w:r>
      <w:r>
        <w:br/>
      </w:r>
      <w:r>
        <w:rPr>
          <w:rStyle w:val="DocumentationTok"/>
        </w:rPr>
        <w:t>## [1] "Eowyn"   "Legolas"</w:t>
      </w:r>
    </w:p>
    <w:p w14:paraId="1472A952" w14:textId="77777777" w:rsidR="006400D6" w:rsidRDefault="00CD01B7">
      <w:pPr>
        <w:pStyle w:val="FirstParagraph"/>
      </w:pPr>
      <w:r>
        <w:t xml:space="preserve">Для перегляду дата фрейму в RStudio використовується функція </w:t>
      </w:r>
      <w:r>
        <w:rPr>
          <w:rStyle w:val="VerbatimChar"/>
        </w:rPr>
        <w:t>View()</w:t>
      </w:r>
      <w:r>
        <w:t xml:space="preserve"> або можна просто натиснути на назву змінної у розділі Environment. Ви побачите таблицю, дещо схожу на Excel або Google Spreadsheets.</w:t>
      </w:r>
    </w:p>
    <w:p w14:paraId="1472A953" w14:textId="77777777" w:rsidR="006400D6" w:rsidRDefault="00CD01B7">
      <w:pPr>
        <w:pStyle w:val="2"/>
      </w:pPr>
      <w:bookmarkStart w:id="48" w:name="r_packages"/>
      <w:bookmarkStart w:id="49" w:name="_Toc82680366"/>
      <w:bookmarkEnd w:id="46"/>
      <w:bookmarkEnd w:id="33"/>
      <w:r>
        <w:rPr>
          <w:rStyle w:val="SectionNumber"/>
        </w:rPr>
        <w:t>1.6</w:t>
      </w:r>
      <w:r>
        <w:tab/>
        <w:t>Пакети в R</w:t>
      </w:r>
      <w:bookmarkEnd w:id="49"/>
    </w:p>
    <w:p w14:paraId="1472A954" w14:textId="77777777" w:rsidR="006400D6" w:rsidRDefault="00CD01B7">
      <w:r>
        <w:pict w14:anchorId="1472A999">
          <v:rect id="_x0000_i1030" style="width:0;height:1.5pt" o:hralign="center" o:hrstd="t" o:hr="t"/>
        </w:pict>
      </w:r>
    </w:p>
    <w:p w14:paraId="1472A955" w14:textId="77777777" w:rsidR="006400D6" w:rsidRDefault="00CD01B7">
      <w:pPr>
        <w:pStyle w:val="FirstParagraph"/>
      </w:pPr>
      <w:r>
        <w:lastRenderedPageBreak/>
        <w:t>R - мова пр</w:t>
      </w:r>
      <w:r>
        <w:t xml:space="preserve">ограмування з дуже широкими можливостями. Однак рано чи пізно ми почнемо стикатися з задачами, які потребуватимуть додаткових можливостей. Ці можливості можна розширити за допомогою додаткових </w:t>
      </w:r>
      <w:r>
        <w:rPr>
          <w:b/>
        </w:rPr>
        <w:t>пакетів (packages)</w:t>
      </w:r>
      <w:r>
        <w:t>.</w:t>
      </w:r>
    </w:p>
    <w:p w14:paraId="1472A956" w14:textId="77777777" w:rsidR="006400D6" w:rsidRDefault="00CD01B7">
      <w:pPr>
        <w:pStyle w:val="a0"/>
      </w:pPr>
      <w:r>
        <w:t>В більшості випадків основним змістом пакет</w:t>
      </w:r>
      <w:r>
        <w:t>ів є набір додаткових функцій, даних або нових структур даних.</w:t>
      </w:r>
    </w:p>
    <w:p w14:paraId="1472A957" w14:textId="77777777" w:rsidR="006400D6" w:rsidRDefault="00CD01B7">
      <w:pPr>
        <w:pStyle w:val="a0"/>
      </w:pPr>
      <w:r>
        <w:t xml:space="preserve">До найпопулярніших пакетів у сфері науки про дані (data science) можна віднести пакети екосистему пакетів </w:t>
      </w:r>
      <w:r>
        <w:rPr>
          <w:b/>
        </w:rPr>
        <w:t>tidyverse</w:t>
      </w:r>
      <w:r>
        <w:t xml:space="preserve">, пакети </w:t>
      </w:r>
      <w:r>
        <w:rPr>
          <w:b/>
        </w:rPr>
        <w:t>data.table</w:t>
      </w:r>
      <w:r>
        <w:t xml:space="preserve">, </w:t>
      </w:r>
      <w:r>
        <w:rPr>
          <w:b/>
        </w:rPr>
        <w:t>mlr3</w:t>
      </w:r>
      <w:r>
        <w:t xml:space="preserve"> та ще багато-багато інших.</w:t>
      </w:r>
    </w:p>
    <w:p w14:paraId="1472A958" w14:textId="77777777" w:rsidR="006400D6" w:rsidRDefault="00CD01B7">
      <w:pPr>
        <w:pStyle w:val="3"/>
      </w:pPr>
      <w:bookmarkStart w:id="50" w:name="r_base_packages"/>
      <w:bookmarkStart w:id="51" w:name="_Toc82680367"/>
      <w:r>
        <w:rPr>
          <w:rStyle w:val="SectionNumber"/>
        </w:rPr>
        <w:t>1.6.1</w:t>
      </w:r>
      <w:r>
        <w:tab/>
      </w:r>
      <w:r>
        <w:t>Вбудовані пакети</w:t>
      </w:r>
      <w:bookmarkEnd w:id="51"/>
    </w:p>
    <w:p w14:paraId="1472A959" w14:textId="77777777" w:rsidR="006400D6" w:rsidRDefault="00CD01B7">
      <w:pPr>
        <w:pStyle w:val="FirstParagraph"/>
      </w:pPr>
      <w:r>
        <w:t xml:space="preserve">Разом з самою мовою програмування R поставляються пакети, які не потрібно встановлювати: основний </w:t>
      </w:r>
      <w:r>
        <w:rPr>
          <w:rStyle w:val="VerbatimChar"/>
        </w:rPr>
        <w:t>base</w:t>
      </w:r>
      <w:r>
        <w:t xml:space="preserve"> та декілька інших, такі як </w:t>
      </w:r>
      <w:r>
        <w:rPr>
          <w:rStyle w:val="VerbatimChar"/>
        </w:rPr>
        <w:t>stats</w:t>
      </w:r>
      <w:r>
        <w:t xml:space="preserve">, </w:t>
      </w:r>
      <w:r>
        <w:rPr>
          <w:rStyle w:val="VerbatimChar"/>
        </w:rPr>
        <w:t>utils</w:t>
      </w:r>
      <w:r>
        <w:t xml:space="preserve">, </w:t>
      </w:r>
      <w:r>
        <w:rPr>
          <w:rStyle w:val="VerbatimChar"/>
        </w:rPr>
        <w:t>graphics</w:t>
      </w:r>
      <w:r>
        <w:t xml:space="preserve"> та інші. Повний перелік можна переглянути за наступним кодом:</w:t>
      </w:r>
    </w:p>
    <w:p w14:paraId="1472A95A" w14:textId="77777777" w:rsidR="006400D6" w:rsidRDefault="00CD01B7">
      <w:pPr>
        <w:pStyle w:val="SourceCode"/>
      </w:pPr>
      <w:r>
        <w:rPr>
          <w:rStyle w:val="FunctionTok"/>
        </w:rPr>
        <w:t>rownames</w:t>
      </w:r>
      <w:r>
        <w:rPr>
          <w:rStyle w:val="NormalTok"/>
        </w:rPr>
        <w:t>(</w:t>
      </w:r>
      <w:r>
        <w:rPr>
          <w:rStyle w:val="FunctionTok"/>
        </w:rPr>
        <w:t>installed.packa</w:t>
      </w:r>
      <w:r>
        <w:rPr>
          <w:rStyle w:val="FunctionTok"/>
        </w:rPr>
        <w:t>ges</w:t>
      </w:r>
      <w:r>
        <w:rPr>
          <w:rStyle w:val="NormalTok"/>
        </w:rPr>
        <w:t>(</w:t>
      </w:r>
      <w:r>
        <w:rPr>
          <w:rStyle w:val="AttributeTok"/>
        </w:rPr>
        <w:t>priority =</w:t>
      </w:r>
      <w:r>
        <w:rPr>
          <w:rStyle w:val="NormalTok"/>
        </w:rPr>
        <w:t xml:space="preserve"> </w:t>
      </w:r>
      <w:r>
        <w:rPr>
          <w:rStyle w:val="StringTok"/>
        </w:rPr>
        <w:t>"base"</w:t>
      </w:r>
      <w:r>
        <w:rPr>
          <w:rStyle w:val="NormalTok"/>
        </w:rPr>
        <w:t>))</w:t>
      </w:r>
      <w:r>
        <w:br/>
      </w:r>
      <w:r>
        <w:rPr>
          <w:rStyle w:val="DocumentationTok"/>
        </w:rPr>
        <w:t xml:space="preserve">##  [1] "base"      "compiler"  "datasets"  "graphics"  "grDevices" "grid"      "methods"  </w:t>
      </w:r>
      <w:r>
        <w:br/>
      </w:r>
      <w:r>
        <w:rPr>
          <w:rStyle w:val="DocumentationTok"/>
        </w:rPr>
        <w:t>##  [8] "parallel"  "splines"   "stats"     "stats4"    "tcltk"     "tools"     "utils"</w:t>
      </w:r>
    </w:p>
    <w:p w14:paraId="1472A95B" w14:textId="77777777" w:rsidR="006400D6" w:rsidRDefault="00CD01B7">
      <w:pPr>
        <w:pStyle w:val="3"/>
      </w:pPr>
      <w:bookmarkStart w:id="52" w:name="r_cran"/>
      <w:bookmarkStart w:id="53" w:name="_Toc82680368"/>
      <w:bookmarkEnd w:id="50"/>
      <w:r>
        <w:rPr>
          <w:rStyle w:val="SectionNumber"/>
        </w:rPr>
        <w:t>1.6.2</w:t>
      </w:r>
      <w:r>
        <w:tab/>
        <w:t>Встановлення пакетів з CRAN</w:t>
      </w:r>
      <w:bookmarkEnd w:id="53"/>
    </w:p>
    <w:p w14:paraId="1472A95C" w14:textId="77777777" w:rsidR="006400D6" w:rsidRDefault="00CD01B7">
      <w:pPr>
        <w:pStyle w:val="FirstParagraph"/>
      </w:pPr>
      <w:r>
        <w:t>Пакети які пройшли</w:t>
      </w:r>
      <w:r>
        <w:t xml:space="preserve"> перевірку зберігаються в </w:t>
      </w:r>
      <w:r>
        <w:rPr>
          <w:b/>
        </w:rPr>
        <w:t>Comprehensive R Archive Network (CRAN)</w:t>
      </w:r>
      <w:r>
        <w:t>. Для перегляду кількості опублікованих пакетів на CRAN можна використати наступний код:</w:t>
      </w:r>
    </w:p>
    <w:p w14:paraId="1472A95D" w14:textId="77777777" w:rsidR="006400D6" w:rsidRDefault="00CD01B7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</w:t>
      </w:r>
      <w:r>
        <w:rPr>
          <w:rStyle w:val="FunctionTok"/>
        </w:rPr>
        <w:t>available.packages</w:t>
      </w:r>
      <w:r>
        <w:rPr>
          <w:rStyle w:val="NormalTok"/>
        </w:rPr>
        <w:t>())</w:t>
      </w:r>
      <w:r>
        <w:br/>
      </w:r>
      <w:r>
        <w:rPr>
          <w:rStyle w:val="DocumentationTok"/>
        </w:rPr>
        <w:t>## [1] 18180</w:t>
      </w:r>
    </w:p>
    <w:p w14:paraId="1472A95E" w14:textId="77777777" w:rsidR="006400D6" w:rsidRDefault="00CD01B7">
      <w:pPr>
        <w:pStyle w:val="FirstParagraph"/>
      </w:pPr>
      <w:r>
        <w:t xml:space="preserve">І з кожним роком їх стає все більше: </w:t>
      </w:r>
      <w:r>
        <w:rPr>
          <w:noProof/>
        </w:rPr>
        <w:drawing>
          <wp:inline distT="0" distB="0" distL="0" distR="0" wp14:anchorId="1472A99A" wp14:editId="1472A99B">
            <wp:extent cx="5334000" cy="317513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images/CRAN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Функція </w:t>
      </w:r>
      <w:r>
        <w:rPr>
          <w:rStyle w:val="VerbatimChar"/>
        </w:rPr>
        <w:lastRenderedPageBreak/>
        <w:t>install.packages</w:t>
      </w:r>
      <w:r>
        <w:rPr>
          <w:rStyle w:val="VerbatimChar"/>
        </w:rPr>
        <w:t>()</w:t>
      </w:r>
      <w:r>
        <w:t xml:space="preserve"> дозволяє звантажувати та встановлювати пакети з CRAN. Для прикладу встановимо пакет </w:t>
      </w:r>
      <w:r>
        <w:rPr>
          <w:rStyle w:val="VerbatimChar"/>
        </w:rPr>
        <w:t>vroom</w:t>
      </w:r>
      <w:r>
        <w:t>, для зчитування файлів</w:t>
      </w:r>
    </w:p>
    <w:p w14:paraId="1472A95F" w14:textId="77777777" w:rsidR="006400D6" w:rsidRDefault="00CD01B7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vroom"</w:t>
      </w:r>
      <w:r>
        <w:rPr>
          <w:rStyle w:val="NormalTok"/>
        </w:rPr>
        <w:t>)</w:t>
      </w:r>
    </w:p>
    <w:p w14:paraId="1472A960" w14:textId="77777777" w:rsidR="006400D6" w:rsidRDefault="00CD01B7">
      <w:pPr>
        <w:pStyle w:val="FirstParagraph"/>
      </w:pPr>
      <w:r>
        <w:t xml:space="preserve">Інший спосіб встановлення пакетів - через окреме меню </w:t>
      </w:r>
      <w:r>
        <w:rPr>
          <w:b/>
        </w:rPr>
        <w:t>Tools -&gt; Install Packages</w:t>
      </w:r>
      <w:r>
        <w:t xml:space="preserve"> (рис.1.5) </w:t>
      </w:r>
      <w:r>
        <w:rPr>
          <w:noProof/>
        </w:rPr>
        <w:drawing>
          <wp:inline distT="0" distB="0" distL="0" distR="0" wp14:anchorId="1472A99C" wp14:editId="1472A99D">
            <wp:extent cx="2685448" cy="3773103"/>
            <wp:effectExtent l="0" t="0" r="0" b="0"/>
            <wp:docPr id="10" name="Picture" descr="Рисунок 1.5: Меню встановлення пакетів в RStud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images/002_install_pack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448" cy="377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Або через кнопку в роз</w:t>
      </w:r>
      <w:r>
        <w:t xml:space="preserve">ділі </w:t>
      </w:r>
      <w:r>
        <w:rPr>
          <w:b/>
        </w:rPr>
        <w:t>Packages</w:t>
      </w:r>
      <w:r>
        <w:t xml:space="preserve"> (рис. 1.6)</w:t>
      </w:r>
    </w:p>
    <w:p w14:paraId="1472A961" w14:textId="77777777" w:rsidR="006400D6" w:rsidRDefault="00CD01B7">
      <w:pPr>
        <w:pStyle w:val="a0"/>
      </w:pPr>
      <w:r>
        <w:rPr>
          <w:noProof/>
        </w:rPr>
        <w:drawing>
          <wp:inline distT="0" distB="0" distL="0" distR="0" wp14:anchorId="1472A99E" wp14:editId="1472A99F">
            <wp:extent cx="4235115" cy="1357162"/>
            <wp:effectExtent l="0" t="0" r="0" b="0"/>
            <wp:docPr id="11" name="Picture" descr="Рисунок 1.6: Кнопка встановлення пакеті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images/003_install_pack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Після чого з’явиться меню (рис. 1.7) в якому можна вказати назву потрібного пакету. Бажано залишити галочку </w:t>
      </w:r>
      <w:r>
        <w:rPr>
          <w:b/>
        </w:rPr>
        <w:t>“install dependencies”</w:t>
      </w:r>
      <w:r>
        <w:t>, оскільки деякі пакети мають залежність від інших пакетів і їх також слід встановити. Може статися</w:t>
      </w:r>
      <w:r>
        <w:t xml:space="preserve"> ситуація, коли завантажуючи один пакет разом з ним буде додатково встановлено ще десятки інших.</w:t>
      </w:r>
    </w:p>
    <w:p w14:paraId="1472A962" w14:textId="77777777" w:rsidR="006400D6" w:rsidRDefault="00CD01B7">
      <w:pPr>
        <w:pStyle w:val="a0"/>
      </w:pPr>
      <w:r>
        <w:rPr>
          <w:noProof/>
        </w:rPr>
        <w:lastRenderedPageBreak/>
        <w:drawing>
          <wp:inline distT="0" distB="0" distL="0" distR="0" wp14:anchorId="1472A9A0" wp14:editId="1472A9A1">
            <wp:extent cx="3696101" cy="2752825"/>
            <wp:effectExtent l="0" t="0" r="0" b="0"/>
            <wp:docPr id="12" name="Picture" descr="Рисунок 1.7: Меню встановлення пакеті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images/004_install_pack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Встановлення пакетів з GitHub {#r_git} Бувають випадки, коли автори пакетів не пройшли або не захотіли проходити перевірку через CRAN (насправді причин м</w:t>
      </w:r>
      <w:r>
        <w:t xml:space="preserve">оже бути безліч). В таких випадках пакет (який ви напевно знайшли через пошук в Google) скоріш за все буде зберігатися на репозиторію GitHub. Для таких випадків нам необхідно встановити пакет </w:t>
      </w:r>
      <w:r>
        <w:rPr>
          <w:rStyle w:val="VerbatimChar"/>
        </w:rPr>
        <w:t>devtools</w:t>
      </w:r>
      <w:r>
        <w:t xml:space="preserve"> та використати з нього функцію </w:t>
      </w:r>
      <w:r>
        <w:rPr>
          <w:rStyle w:val="VerbatimChar"/>
        </w:rPr>
        <w:t>install_github()</w:t>
      </w:r>
      <w:r>
        <w:t>. Покажу</w:t>
      </w:r>
      <w:r>
        <w:t xml:space="preserve"> на прикладі пакету </w:t>
      </w:r>
      <w:r>
        <w:rPr>
          <w:rStyle w:val="VerbatimChar"/>
        </w:rPr>
        <w:t>xaringan</w:t>
      </w:r>
      <w:r>
        <w:t>, який я використовую для створення інтерактивних презентацій.</w:t>
      </w:r>
    </w:p>
    <w:p w14:paraId="1472A963" w14:textId="77777777" w:rsidR="006400D6" w:rsidRDefault="00CD01B7">
      <w:pPr>
        <w:pStyle w:val="SourceCode"/>
      </w:pPr>
      <w:r>
        <w:rPr>
          <w:rStyle w:val="NormalTok"/>
        </w:rPr>
        <w:t>devtools</w:t>
      </w:r>
      <w:r>
        <w:rPr>
          <w:rStyle w:val="SpecialCharTok"/>
        </w:rPr>
        <w:t>::</w:t>
      </w:r>
      <w:r>
        <w:rPr>
          <w:rStyle w:val="Function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'yihui/xaringan'</w:t>
      </w:r>
      <w:r>
        <w:rPr>
          <w:rStyle w:val="NormalTok"/>
        </w:rPr>
        <w:t>)</w:t>
      </w:r>
    </w:p>
    <w:p w14:paraId="1472A964" w14:textId="6A109CB1" w:rsidR="006400D6" w:rsidRPr="00CD01B7" w:rsidRDefault="00CD01B7">
      <w:pPr>
        <w:pStyle w:val="FirstParagraph"/>
        <w:rPr>
          <w:lang w:val="ru-RU"/>
        </w:rPr>
      </w:pPr>
      <w:r w:rsidRPr="00CD01B7">
        <w:rPr>
          <w:lang w:val="ru-RU"/>
        </w:rPr>
        <w:t xml:space="preserve">Посилання </w:t>
      </w:r>
      <w:r>
        <w:rPr>
          <w:rStyle w:val="VerbatimChar"/>
        </w:rPr>
        <w:t>yihui</w:t>
      </w:r>
      <w:r w:rsidRPr="00CD01B7">
        <w:rPr>
          <w:rStyle w:val="VerbatimChar"/>
          <w:lang w:val="ru-RU"/>
        </w:rPr>
        <w:t>/</w:t>
      </w:r>
      <w:r>
        <w:rPr>
          <w:rStyle w:val="VerbatimChar"/>
        </w:rPr>
        <w:t>xaringan</w:t>
      </w:r>
      <w:r w:rsidRPr="00CD01B7">
        <w:rPr>
          <w:lang w:val="ru-RU"/>
        </w:rPr>
        <w:t xml:space="preserve"> — це адреса пакету в </w:t>
      </w:r>
      <w:hyperlink r:id="rId24">
        <w:r>
          <w:rPr>
            <w:rStyle w:val="ad"/>
          </w:rPr>
          <w:t>GitHub</w:t>
        </w:r>
      </w:hyperlink>
    </w:p>
    <w:p w14:paraId="1472A965" w14:textId="77777777" w:rsidR="006400D6" w:rsidRDefault="00CD01B7">
      <w:pPr>
        <w:pStyle w:val="2"/>
      </w:pPr>
      <w:bookmarkStart w:id="54" w:name="r_read"/>
      <w:bookmarkStart w:id="55" w:name="_Toc82680369"/>
      <w:bookmarkEnd w:id="52"/>
      <w:bookmarkEnd w:id="48"/>
      <w:r>
        <w:rPr>
          <w:rStyle w:val="SectionNumber"/>
        </w:rPr>
        <w:t>1.7</w:t>
      </w:r>
      <w:r>
        <w:tab/>
        <w:t>Завантаження даних в R</w:t>
      </w:r>
      <w:bookmarkEnd w:id="55"/>
    </w:p>
    <w:p w14:paraId="1472A966" w14:textId="77777777" w:rsidR="006400D6" w:rsidRDefault="00CD01B7">
      <w:r>
        <w:pict w14:anchorId="1472A9A2">
          <v:rect id="_x0000_i1031" style="width:0;height:1.5pt" o:hralign="center" o:hrstd="t" o:hr="t"/>
        </w:pict>
      </w:r>
    </w:p>
    <w:p w14:paraId="1472A967" w14:textId="77777777" w:rsidR="006400D6" w:rsidRDefault="00CD01B7">
      <w:pPr>
        <w:pStyle w:val="FirstParagraph"/>
      </w:pPr>
      <w:r>
        <w:t>R може імпортувати цілий спектр різноманітних файлів</w:t>
      </w:r>
    </w:p>
    <w:p w14:paraId="1472A968" w14:textId="77777777" w:rsidR="006400D6" w:rsidRDefault="00CD01B7">
      <w:pPr>
        <w:pStyle w:val="2"/>
      </w:pPr>
      <w:bookmarkStart w:id="56" w:name="r_loop"/>
      <w:bookmarkStart w:id="57" w:name="_Toc82680370"/>
      <w:bookmarkEnd w:id="54"/>
      <w:r>
        <w:rPr>
          <w:rStyle w:val="SectionNumber"/>
        </w:rPr>
        <w:t>1.8</w:t>
      </w:r>
      <w:r>
        <w:tab/>
        <w:t>Умовні конструкції</w:t>
      </w:r>
      <w:bookmarkEnd w:id="57"/>
    </w:p>
    <w:p w14:paraId="1472A969" w14:textId="77777777" w:rsidR="006400D6" w:rsidRDefault="00CD01B7">
      <w:r>
        <w:pict w14:anchorId="1472A9A3">
          <v:rect id="_x0000_i1032" style="width:0;height:1.5pt" o:hralign="center" o:hrstd="t" o:hr="t"/>
        </w:pict>
      </w:r>
    </w:p>
    <w:p w14:paraId="1472A96A" w14:textId="77777777" w:rsidR="006400D6" w:rsidRDefault="00CD01B7">
      <w:pPr>
        <w:pStyle w:val="2"/>
      </w:pPr>
      <w:bookmarkStart w:id="58" w:name="r_func"/>
      <w:bookmarkStart w:id="59" w:name="_Toc82680371"/>
      <w:bookmarkEnd w:id="56"/>
      <w:r>
        <w:rPr>
          <w:rStyle w:val="SectionNumber"/>
        </w:rPr>
        <w:t>1.9</w:t>
      </w:r>
      <w:r>
        <w:tab/>
        <w:t>Створення функцій в R</w:t>
      </w:r>
      <w:bookmarkEnd w:id="59"/>
    </w:p>
    <w:p w14:paraId="1472A96B" w14:textId="77777777" w:rsidR="006400D6" w:rsidRDefault="00CD01B7">
      <w:r>
        <w:pict w14:anchorId="1472A9A4">
          <v:rect id="_x0000_i1033" style="width:0;height:1.5pt" o:hralign="center" o:hrstd="t" o:hr="t"/>
        </w:pict>
      </w:r>
    </w:p>
    <w:p w14:paraId="1472A96C" w14:textId="77777777" w:rsidR="006400D6" w:rsidRDefault="00CD01B7">
      <w:pPr>
        <w:pStyle w:val="2"/>
      </w:pPr>
      <w:bookmarkStart w:id="60" w:name="r_tidy"/>
      <w:bookmarkStart w:id="61" w:name="_Toc82680372"/>
      <w:bookmarkEnd w:id="58"/>
      <w:r>
        <w:rPr>
          <w:rStyle w:val="SectionNumber"/>
        </w:rPr>
        <w:t>1.10</w:t>
      </w:r>
      <w:r>
        <w:tab/>
        <w:t>Вступ у Tidyverse</w:t>
      </w:r>
      <w:bookmarkEnd w:id="61"/>
    </w:p>
    <w:p w14:paraId="1472A96D" w14:textId="77777777" w:rsidR="006400D6" w:rsidRDefault="00CD01B7">
      <w:r>
        <w:pict w14:anchorId="1472A9A5">
          <v:rect id="_x0000_i1034" style="width:0;height:1.5pt" o:hralign="center" o:hrstd="t" o:hr="t"/>
        </w:pict>
      </w:r>
    </w:p>
    <w:p w14:paraId="1472A96E" w14:textId="77777777" w:rsidR="006400D6" w:rsidRDefault="00CD01B7">
      <w:pPr>
        <w:pStyle w:val="2"/>
      </w:pPr>
      <w:bookmarkStart w:id="62" w:name="r_mark"/>
      <w:bookmarkStart w:id="63" w:name="_Toc82680373"/>
      <w:bookmarkEnd w:id="60"/>
      <w:r>
        <w:rPr>
          <w:rStyle w:val="SectionNumber"/>
        </w:rPr>
        <w:t>1.11</w:t>
      </w:r>
      <w:r>
        <w:tab/>
      </w:r>
      <w:r>
        <w:t>Створення звітів: R Markdown</w:t>
      </w:r>
      <w:bookmarkEnd w:id="63"/>
    </w:p>
    <w:p w14:paraId="1472A96F" w14:textId="77777777" w:rsidR="006400D6" w:rsidRDefault="00CD01B7">
      <w:r>
        <w:pict w14:anchorId="1472A9A6">
          <v:rect id="_x0000_i1035" style="width:0;height:1.5pt" o:hralign="center" o:hrstd="t" o:hr="t"/>
        </w:pict>
      </w:r>
    </w:p>
    <w:p w14:paraId="1472A970" w14:textId="77777777" w:rsidR="006400D6" w:rsidRDefault="00CD01B7">
      <w:pPr>
        <w:pStyle w:val="1"/>
      </w:pPr>
      <w:bookmarkStart w:id="64" w:name="graphics"/>
      <w:bookmarkStart w:id="65" w:name="_Toc82680374"/>
      <w:bookmarkEnd w:id="62"/>
      <w:bookmarkEnd w:id="4"/>
      <w:r>
        <w:rPr>
          <w:rStyle w:val="SectionNumber"/>
        </w:rPr>
        <w:t>2</w:t>
      </w:r>
      <w:r>
        <w:tab/>
        <w:t>Візуалізація часових рядів</w:t>
      </w:r>
      <w:bookmarkEnd w:id="65"/>
    </w:p>
    <w:p w14:paraId="1472A971" w14:textId="77777777" w:rsidR="006400D6" w:rsidRDefault="00CD01B7">
      <w:r>
        <w:pict w14:anchorId="1472A9A7">
          <v:rect id="_x0000_i1036" style="width:0;height:1.5pt" o:hralign="center" o:hrstd="t" o:hr="t"/>
        </w:pict>
      </w:r>
    </w:p>
    <w:p w14:paraId="1472A972" w14:textId="77777777" w:rsidR="006400D6" w:rsidRDefault="00CD01B7">
      <w:pPr>
        <w:pStyle w:val="FirstParagraph"/>
      </w:pPr>
      <w:r>
        <w:t>text</w:t>
      </w:r>
    </w:p>
    <w:p w14:paraId="1472A973" w14:textId="77777777" w:rsidR="006400D6" w:rsidRDefault="00CD01B7">
      <w:pPr>
        <w:pStyle w:val="1"/>
      </w:pPr>
      <w:bookmarkStart w:id="66" w:name="decomposition"/>
      <w:bookmarkStart w:id="67" w:name="_Toc82680375"/>
      <w:bookmarkEnd w:id="64"/>
      <w:r>
        <w:rPr>
          <w:rStyle w:val="SectionNumber"/>
        </w:rPr>
        <w:lastRenderedPageBreak/>
        <w:t>3</w:t>
      </w:r>
      <w:r>
        <w:tab/>
        <w:t>Декомпозиція часових рядів</w:t>
      </w:r>
      <w:bookmarkEnd w:id="67"/>
    </w:p>
    <w:p w14:paraId="1472A974" w14:textId="77777777" w:rsidR="006400D6" w:rsidRDefault="00CD01B7">
      <w:pPr>
        <w:pStyle w:val="FirstParagraph"/>
      </w:pPr>
      <w:r>
        <w:t>text</w:t>
      </w:r>
    </w:p>
    <w:p w14:paraId="1472A975" w14:textId="77777777" w:rsidR="006400D6" w:rsidRDefault="00CD01B7">
      <w:pPr>
        <w:pStyle w:val="1"/>
      </w:pPr>
      <w:bookmarkStart w:id="68" w:name="features"/>
      <w:bookmarkStart w:id="69" w:name="_Toc82680376"/>
      <w:bookmarkEnd w:id="66"/>
      <w:r>
        <w:rPr>
          <w:rStyle w:val="SectionNumber"/>
        </w:rPr>
        <w:t>4</w:t>
      </w:r>
      <w:r>
        <w:tab/>
        <w:t>Аналіз часового ряду</w:t>
      </w:r>
      <w:bookmarkEnd w:id="69"/>
    </w:p>
    <w:p w14:paraId="1472A976" w14:textId="77777777" w:rsidR="006400D6" w:rsidRDefault="00CD01B7">
      <w:pPr>
        <w:pStyle w:val="FirstParagraph"/>
      </w:pPr>
      <w:r>
        <w:t>text</w:t>
      </w:r>
    </w:p>
    <w:p w14:paraId="1472A977" w14:textId="77777777" w:rsidR="006400D6" w:rsidRDefault="00CD01B7">
      <w:pPr>
        <w:pStyle w:val="1"/>
      </w:pPr>
      <w:bookmarkStart w:id="70" w:name="toolbox"/>
      <w:bookmarkStart w:id="71" w:name="_Toc82680377"/>
      <w:bookmarkEnd w:id="68"/>
      <w:r>
        <w:rPr>
          <w:rStyle w:val="SectionNumber"/>
        </w:rPr>
        <w:t>5</w:t>
      </w:r>
      <w:r>
        <w:tab/>
        <w:t>Інструментарій прогнозування</w:t>
      </w:r>
      <w:bookmarkEnd w:id="71"/>
    </w:p>
    <w:p w14:paraId="1472A978" w14:textId="77777777" w:rsidR="006400D6" w:rsidRDefault="00CD01B7">
      <w:pPr>
        <w:pStyle w:val="FirstParagraph"/>
      </w:pPr>
      <w:r>
        <w:t>text</w:t>
      </w:r>
    </w:p>
    <w:p w14:paraId="1472A979" w14:textId="77777777" w:rsidR="006400D6" w:rsidRDefault="00CD01B7">
      <w:pPr>
        <w:pStyle w:val="1"/>
      </w:pPr>
      <w:bookmarkStart w:id="72" w:name="regression"/>
      <w:bookmarkStart w:id="73" w:name="_Toc82680378"/>
      <w:bookmarkEnd w:id="70"/>
      <w:r>
        <w:rPr>
          <w:rStyle w:val="SectionNumber"/>
        </w:rPr>
        <w:t>6</w:t>
      </w:r>
      <w:r>
        <w:tab/>
        <w:t>Регресійні моделі</w:t>
      </w:r>
      <w:bookmarkEnd w:id="73"/>
    </w:p>
    <w:p w14:paraId="1472A97A" w14:textId="77777777" w:rsidR="006400D6" w:rsidRDefault="00CD01B7">
      <w:pPr>
        <w:pStyle w:val="FirstParagraph"/>
      </w:pPr>
      <w:r>
        <w:t>text</w:t>
      </w:r>
    </w:p>
    <w:p w14:paraId="1472A97B" w14:textId="77777777" w:rsidR="006400D6" w:rsidRDefault="00CD01B7">
      <w:pPr>
        <w:pStyle w:val="1"/>
      </w:pPr>
      <w:bookmarkStart w:id="74" w:name="expsmooth"/>
      <w:bookmarkStart w:id="75" w:name="_Toc82680379"/>
      <w:bookmarkEnd w:id="72"/>
      <w:r>
        <w:rPr>
          <w:rStyle w:val="SectionNumber"/>
        </w:rPr>
        <w:t>7</w:t>
      </w:r>
      <w:r>
        <w:tab/>
        <w:t>Експоненціальне згладжування</w:t>
      </w:r>
      <w:bookmarkEnd w:id="75"/>
    </w:p>
    <w:p w14:paraId="1472A97C" w14:textId="77777777" w:rsidR="006400D6" w:rsidRDefault="00CD01B7">
      <w:pPr>
        <w:pStyle w:val="FirstParagraph"/>
      </w:pPr>
      <w:r>
        <w:t>text</w:t>
      </w:r>
    </w:p>
    <w:p w14:paraId="1472A97D" w14:textId="77777777" w:rsidR="006400D6" w:rsidRDefault="00CD01B7">
      <w:pPr>
        <w:pStyle w:val="1"/>
      </w:pPr>
      <w:bookmarkStart w:id="76" w:name="arima"/>
      <w:bookmarkStart w:id="77" w:name="_Toc82680380"/>
      <w:bookmarkEnd w:id="74"/>
      <w:r>
        <w:rPr>
          <w:rStyle w:val="SectionNumber"/>
        </w:rPr>
        <w:t>8</w:t>
      </w:r>
      <w:r>
        <w:tab/>
        <w:t>ARIMA-моделі</w:t>
      </w:r>
      <w:bookmarkEnd w:id="77"/>
    </w:p>
    <w:p w14:paraId="1472A97E" w14:textId="77777777" w:rsidR="006400D6" w:rsidRDefault="00CD01B7">
      <w:pPr>
        <w:pStyle w:val="FirstParagraph"/>
      </w:pPr>
      <w:r>
        <w:t>text</w:t>
      </w:r>
    </w:p>
    <w:p w14:paraId="1472A97F" w14:textId="77777777" w:rsidR="006400D6" w:rsidRDefault="00CD01B7">
      <w:pPr>
        <w:pStyle w:val="1"/>
      </w:pPr>
      <w:bookmarkStart w:id="78" w:name="prophet"/>
      <w:bookmarkStart w:id="79" w:name="_Toc82680381"/>
      <w:bookmarkEnd w:id="76"/>
      <w:r>
        <w:rPr>
          <w:rStyle w:val="SectionNumber"/>
        </w:rPr>
        <w:t>9</w:t>
      </w:r>
      <w:r>
        <w:tab/>
        <w:t xml:space="preserve">Prophet </w:t>
      </w:r>
      <w:r>
        <w:t>Facebook</w:t>
      </w:r>
      <w:bookmarkEnd w:id="79"/>
    </w:p>
    <w:p w14:paraId="1472A980" w14:textId="77777777" w:rsidR="006400D6" w:rsidRDefault="00CD01B7">
      <w:pPr>
        <w:pStyle w:val="FirstParagraph"/>
      </w:pPr>
      <w:r>
        <w:t>text</w:t>
      </w:r>
    </w:p>
    <w:p w14:paraId="1472A981" w14:textId="77777777" w:rsidR="006400D6" w:rsidRDefault="00CD01B7">
      <w:pPr>
        <w:pStyle w:val="1"/>
      </w:pPr>
      <w:bookmarkStart w:id="80" w:name="clustering"/>
      <w:bookmarkStart w:id="81" w:name="_Toc82680382"/>
      <w:bookmarkEnd w:id="78"/>
      <w:r>
        <w:rPr>
          <w:rStyle w:val="SectionNumber"/>
        </w:rPr>
        <w:t>10</w:t>
      </w:r>
      <w:r>
        <w:tab/>
        <w:t>Кластеризація</w:t>
      </w:r>
      <w:bookmarkEnd w:id="81"/>
    </w:p>
    <w:p w14:paraId="1472A982" w14:textId="77777777" w:rsidR="006400D6" w:rsidRDefault="00CD01B7">
      <w:pPr>
        <w:pStyle w:val="FirstParagraph"/>
      </w:pPr>
      <w:r>
        <w:t>text</w:t>
      </w:r>
    </w:p>
    <w:p w14:paraId="1472A983" w14:textId="77777777" w:rsidR="006400D6" w:rsidRDefault="00CD01B7">
      <w:pPr>
        <w:pStyle w:val="a0"/>
      </w:pPr>
      <w:r>
        <w:t>text</w:t>
      </w:r>
    </w:p>
    <w:bookmarkEnd w:id="80"/>
    <w:sectPr w:rsidR="006400D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72A9AC" w14:textId="77777777" w:rsidR="00000000" w:rsidRDefault="00CD01B7">
      <w:pPr>
        <w:spacing w:after="0"/>
      </w:pPr>
      <w:r>
        <w:separator/>
      </w:r>
    </w:p>
  </w:endnote>
  <w:endnote w:type="continuationSeparator" w:id="0">
    <w:p w14:paraId="1472A9AE" w14:textId="77777777" w:rsidR="00000000" w:rsidRDefault="00CD01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72A9A8" w14:textId="77777777" w:rsidR="006400D6" w:rsidRDefault="00CD01B7">
      <w:r>
        <w:separator/>
      </w:r>
    </w:p>
  </w:footnote>
  <w:footnote w:type="continuationSeparator" w:id="0">
    <w:p w14:paraId="1472A9A9" w14:textId="77777777" w:rsidR="006400D6" w:rsidRDefault="00CD01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3DF6891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B90453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B5047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7ED63ED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8C2019E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1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400D6"/>
    <w:rsid w:val="00784D58"/>
    <w:rsid w:val="008D6863"/>
    <w:rsid w:val="00B86B75"/>
    <w:rsid w:val="00BC48D5"/>
    <w:rsid w:val="00C36279"/>
    <w:rsid w:val="00CD01B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,"/>
  <w:listSeparator w:val=";"/>
  <w14:docId w14:val="1472A822"/>
  <w15:docId w15:val="{401A506E-5C15-450B-931E-7A7D51038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CD01B7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D01B7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CD01B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bin/macosx/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hyperlink" Target="https://cran.r-project.org/bin/windows/base/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olab.research.google.com/" TargetMode="External"/><Relationship Id="rId24" Type="http://schemas.openxmlformats.org/officeDocument/2006/relationships/hyperlink" Target="https://github.com/yihui/xaringan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10" Type="http://schemas.openxmlformats.org/officeDocument/2006/relationships/hyperlink" Target="https://rstudio.cloud/" TargetMode="Externa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hyperlink" Target="https://cran.rstudio.com/bin/linux/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3</Pages>
  <Words>3920</Words>
  <Characters>22344</Characters>
  <Application>Microsoft Office Word</Application>
  <DocSecurity>0</DocSecurity>
  <Lines>186</Lines>
  <Paragraphs>52</Paragraphs>
  <ScaleCrop>false</ScaleCrop>
  <Company/>
  <LinksUpToDate>false</LinksUpToDate>
  <CharactersWithSpaces>26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И ПРОГНОЗУВАННЯ В R</dc:title>
  <dc:creator>Ігор Мірошниченко</dc:creator>
  <cp:keywords/>
  <dc:description>Підручик з основ прогнозування часових рядів з використанням мови програмування R</dc:description>
  <cp:lastModifiedBy>Ігор Мірошниченко</cp:lastModifiedBy>
  <cp:revision>2</cp:revision>
  <dcterms:created xsi:type="dcterms:W3CDTF">2021-09-16T07:24:00Z</dcterms:created>
  <dcterms:modified xsi:type="dcterms:W3CDTF">2021-09-16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2021-09-16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</Properties>
</file>